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97143" w14:textId="53888C49" w:rsidR="00D83C07" w:rsidRPr="000C7788" w:rsidRDefault="00B623CA" w:rsidP="00B623CA">
      <w:pPr>
        <w:jc w:val="center"/>
        <w:rPr>
          <w:b/>
          <w:bCs/>
          <w:sz w:val="72"/>
          <w:szCs w:val="72"/>
        </w:rPr>
      </w:pPr>
      <w:r w:rsidRPr="000C7788">
        <w:rPr>
          <w:b/>
          <w:bCs/>
          <w:sz w:val="72"/>
          <w:szCs w:val="72"/>
        </w:rPr>
        <w:t>One-Way Ride</w:t>
      </w:r>
    </w:p>
    <w:p w14:paraId="572829FE" w14:textId="77777777" w:rsidR="000209A8" w:rsidRDefault="000209A8" w:rsidP="00B623CA">
      <w:pPr>
        <w:jc w:val="center"/>
      </w:pPr>
    </w:p>
    <w:p w14:paraId="2A2D1028" w14:textId="77777777" w:rsidR="00CB4A71" w:rsidRDefault="00CB4A71" w:rsidP="00B623CA">
      <w:pPr>
        <w:jc w:val="center"/>
      </w:pPr>
    </w:p>
    <w:p w14:paraId="3FCF4314" w14:textId="77777777" w:rsidR="00CB4A71" w:rsidRDefault="00CB4A71" w:rsidP="00B623CA">
      <w:pPr>
        <w:jc w:val="center"/>
      </w:pPr>
    </w:p>
    <w:p w14:paraId="308A9405" w14:textId="4F5D5005" w:rsidR="00DB6CE7" w:rsidRPr="006052A7" w:rsidRDefault="00DB6CE7" w:rsidP="00B623CA">
      <w:pPr>
        <w:jc w:val="center"/>
        <w:rPr>
          <w:b/>
          <w:bCs/>
          <w:sz w:val="28"/>
          <w:szCs w:val="28"/>
        </w:rPr>
      </w:pPr>
      <w:r w:rsidRPr="006052A7">
        <w:rPr>
          <w:b/>
          <w:bCs/>
          <w:sz w:val="28"/>
          <w:szCs w:val="28"/>
        </w:rPr>
        <w:t>Shubh Ravishankar Gawhade</w:t>
      </w:r>
    </w:p>
    <w:p w14:paraId="0C97AD82" w14:textId="77777777" w:rsidR="008D1244" w:rsidRPr="00CB4A71" w:rsidRDefault="008D1244" w:rsidP="00B623CA">
      <w:pPr>
        <w:jc w:val="center"/>
        <w:rPr>
          <w:sz w:val="28"/>
          <w:szCs w:val="28"/>
        </w:rPr>
      </w:pPr>
    </w:p>
    <w:p w14:paraId="2D935508" w14:textId="670D3B0B" w:rsidR="008D1244" w:rsidRPr="006052A7" w:rsidRDefault="0022029C" w:rsidP="00B623CA">
      <w:pPr>
        <w:jc w:val="center"/>
        <w:rPr>
          <w:b/>
          <w:bCs/>
          <w:sz w:val="28"/>
          <w:szCs w:val="28"/>
        </w:rPr>
      </w:pPr>
      <w:r w:rsidRPr="006052A7">
        <w:rPr>
          <w:b/>
          <w:bCs/>
          <w:sz w:val="28"/>
          <w:szCs w:val="28"/>
        </w:rPr>
        <w:t>BA (Hons</w:t>
      </w:r>
      <w:r w:rsidR="0060062F" w:rsidRPr="006052A7">
        <w:rPr>
          <w:b/>
          <w:bCs/>
          <w:sz w:val="28"/>
          <w:szCs w:val="28"/>
        </w:rPr>
        <w:t>.</w:t>
      </w:r>
      <w:r w:rsidRPr="006052A7">
        <w:rPr>
          <w:b/>
          <w:bCs/>
          <w:sz w:val="28"/>
          <w:szCs w:val="28"/>
        </w:rPr>
        <w:t>) Game Design and Production</w:t>
      </w:r>
      <w:r w:rsidR="00571EA2" w:rsidRPr="006052A7">
        <w:rPr>
          <w:b/>
          <w:bCs/>
          <w:sz w:val="28"/>
          <w:szCs w:val="28"/>
        </w:rPr>
        <w:t xml:space="preserve">, </w:t>
      </w:r>
      <w:r w:rsidR="00C8078A" w:rsidRPr="006052A7">
        <w:rPr>
          <w:b/>
          <w:bCs/>
          <w:sz w:val="28"/>
          <w:szCs w:val="28"/>
        </w:rPr>
        <w:t>2022-23</w:t>
      </w:r>
    </w:p>
    <w:p w14:paraId="57CAE0DF" w14:textId="1D21BB1B" w:rsidR="0038237E" w:rsidRDefault="0038237E" w:rsidP="00B623CA"/>
    <w:p w14:paraId="190A0962" w14:textId="77777777" w:rsidR="003D2D0A" w:rsidRDefault="003D2D0A" w:rsidP="00B623CA"/>
    <w:p w14:paraId="33D6724F" w14:textId="77777777" w:rsidR="00966473" w:rsidRDefault="00966473" w:rsidP="00B623CA"/>
    <w:p w14:paraId="500C587A" w14:textId="77777777" w:rsidR="003D2D0A" w:rsidRDefault="003D2D0A" w:rsidP="00B623CA"/>
    <w:p w14:paraId="333CC6E3" w14:textId="77777777" w:rsidR="003D2D0A" w:rsidRDefault="003D2D0A" w:rsidP="00B623CA"/>
    <w:p w14:paraId="08C5DCEE" w14:textId="77777777" w:rsidR="00FF3F6B" w:rsidRDefault="00F610D1" w:rsidP="00FF3F6B">
      <w:pPr>
        <w:keepNext/>
      </w:pPr>
      <w:r w:rsidRPr="00F610D1">
        <w:rPr>
          <w:noProof/>
        </w:rPr>
        <w:drawing>
          <wp:inline distT="0" distB="0" distL="0" distR="0" wp14:anchorId="5D51C3C1" wp14:editId="34AC2330">
            <wp:extent cx="5731510" cy="3223895"/>
            <wp:effectExtent l="0" t="0" r="2540" b="0"/>
            <wp:docPr id="1026" name="Picture 2" descr="A picture containing indoor, floor, red, orange&#10;&#10;Description automatically generated">
              <a:extLst xmlns:a="http://schemas.openxmlformats.org/drawingml/2006/main">
                <a:ext uri="{FF2B5EF4-FFF2-40B4-BE49-F238E27FC236}">
                  <a16:creationId xmlns:a16="http://schemas.microsoft.com/office/drawing/2014/main" id="{596AE604-C909-B617-FE65-278BE47AC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indoor, floor, red, orange&#10;&#10;Description automatically generated">
                      <a:extLst>
                        <a:ext uri="{FF2B5EF4-FFF2-40B4-BE49-F238E27FC236}">
                          <a16:creationId xmlns:a16="http://schemas.microsoft.com/office/drawing/2014/main" id="{596AE604-C909-B617-FE65-278BE47AC7E2}"/>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inline>
        </w:drawing>
      </w:r>
    </w:p>
    <w:p w14:paraId="3213CA75" w14:textId="2807241E" w:rsidR="0038237E" w:rsidRPr="00AA7A79" w:rsidRDefault="00FF3F6B" w:rsidP="00FF3F6B">
      <w:pPr>
        <w:pStyle w:val="Caption"/>
        <w:jc w:val="center"/>
        <w:rPr>
          <w:b/>
          <w:bCs/>
          <w:sz w:val="24"/>
          <w:szCs w:val="24"/>
        </w:rPr>
      </w:pPr>
      <w:bookmarkStart w:id="0" w:name="_Toc128587303"/>
      <w:bookmarkStart w:id="1" w:name="_Toc135748857"/>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1</w:t>
      </w:r>
      <w:r w:rsidRPr="00AA7A79">
        <w:rPr>
          <w:b/>
          <w:bCs/>
          <w:sz w:val="24"/>
          <w:szCs w:val="24"/>
        </w:rPr>
        <w:fldChar w:fldCharType="end"/>
      </w:r>
      <w:r w:rsidRPr="00AA7A79">
        <w:rPr>
          <w:b/>
          <w:bCs/>
          <w:sz w:val="24"/>
          <w:szCs w:val="24"/>
        </w:rPr>
        <w:t>: Concept Art</w:t>
      </w:r>
      <w:bookmarkEnd w:id="0"/>
      <w:bookmarkEnd w:id="1"/>
    </w:p>
    <w:p w14:paraId="1BD6D015" w14:textId="77777777" w:rsidR="0038237E" w:rsidRDefault="0038237E" w:rsidP="0059049C"/>
    <w:p w14:paraId="3FD1E269" w14:textId="77777777" w:rsidR="00E46FF3" w:rsidRDefault="00E46FF3" w:rsidP="0059049C"/>
    <w:p w14:paraId="0E606DEF" w14:textId="77777777" w:rsidR="00971D43" w:rsidRDefault="00971D43" w:rsidP="0059049C"/>
    <w:p w14:paraId="6058480D" w14:textId="77777777" w:rsidR="00971D43" w:rsidRDefault="00971D43" w:rsidP="0059049C"/>
    <w:p w14:paraId="2C8AE6C1" w14:textId="77777777" w:rsidR="00971D43" w:rsidRDefault="00971D43" w:rsidP="0059049C"/>
    <w:p w14:paraId="7F44A6FA" w14:textId="77777777" w:rsidR="00971D43" w:rsidRDefault="00971D43" w:rsidP="0059049C"/>
    <w:p w14:paraId="6C149072" w14:textId="77777777" w:rsidR="00971D43" w:rsidRDefault="00971D43" w:rsidP="0059049C"/>
    <w:p w14:paraId="618F0ACE" w14:textId="77777777" w:rsidR="00971D43" w:rsidRDefault="00971D43" w:rsidP="0059049C"/>
    <w:p w14:paraId="21206F7D" w14:textId="77777777" w:rsidR="00971D43" w:rsidRDefault="00971D43" w:rsidP="0059049C"/>
    <w:p w14:paraId="6615AA99" w14:textId="77777777" w:rsidR="00971D43" w:rsidRDefault="00971D43" w:rsidP="0059049C"/>
    <w:p w14:paraId="3D1D7C52" w14:textId="247D7461" w:rsidR="00971D43" w:rsidRPr="00F756BA" w:rsidRDefault="00971D43" w:rsidP="00971D43">
      <w:pPr>
        <w:jc w:val="right"/>
        <w:rPr>
          <w:b/>
          <w:bCs/>
          <w:sz w:val="28"/>
          <w:szCs w:val="28"/>
        </w:rPr>
      </w:pPr>
      <w:r w:rsidRPr="00F756BA">
        <w:rPr>
          <w:b/>
          <w:bCs/>
          <w:sz w:val="28"/>
          <w:szCs w:val="28"/>
        </w:rPr>
        <w:t>School of Design and Informatics</w:t>
      </w:r>
    </w:p>
    <w:p w14:paraId="6B4CAF1E" w14:textId="4E2AFF8F" w:rsidR="00B623CA" w:rsidRPr="00F756BA" w:rsidRDefault="001231D0" w:rsidP="00971D43">
      <w:pPr>
        <w:jc w:val="right"/>
        <w:rPr>
          <w:b/>
          <w:bCs/>
          <w:sz w:val="28"/>
          <w:szCs w:val="28"/>
        </w:rPr>
      </w:pPr>
      <w:r>
        <w:rPr>
          <w:b/>
          <w:bCs/>
          <w:sz w:val="28"/>
          <w:szCs w:val="28"/>
        </w:rPr>
        <w:t>Abertay University</w:t>
      </w:r>
    </w:p>
    <w:p w14:paraId="66742009" w14:textId="63088F7F" w:rsidR="00B623CA" w:rsidRDefault="00B623CA" w:rsidP="00B0668E">
      <w:r>
        <w:br w:type="page"/>
      </w:r>
    </w:p>
    <w:sdt>
      <w:sdtPr>
        <w:rPr>
          <w:rFonts w:asciiTheme="minorHAnsi" w:eastAsiaTheme="minorHAnsi" w:hAnsiTheme="minorHAnsi" w:cstheme="minorBidi"/>
          <w:color w:val="auto"/>
          <w:sz w:val="24"/>
          <w:szCs w:val="24"/>
          <w:lang w:val="en-GB"/>
        </w:rPr>
        <w:id w:val="1137920672"/>
        <w:docPartObj>
          <w:docPartGallery w:val="Table of Contents"/>
          <w:docPartUnique/>
        </w:docPartObj>
      </w:sdtPr>
      <w:sdtEndPr>
        <w:rPr>
          <w:b/>
          <w:bCs/>
          <w:noProof/>
        </w:rPr>
      </w:sdtEndPr>
      <w:sdtContent>
        <w:p w14:paraId="313207B0" w14:textId="0092FC69" w:rsidR="00B623CA" w:rsidRPr="00573F70" w:rsidRDefault="00B623CA">
          <w:pPr>
            <w:pStyle w:val="TOCHeading"/>
            <w:rPr>
              <w:b/>
              <w:bCs/>
            </w:rPr>
          </w:pPr>
          <w:r w:rsidRPr="00573F70">
            <w:rPr>
              <w:b/>
              <w:bCs/>
            </w:rPr>
            <w:t>Contents</w:t>
          </w:r>
        </w:p>
        <w:p w14:paraId="101FBBA2" w14:textId="22B8BE22" w:rsidR="001C258B" w:rsidRPr="001C258B" w:rsidRDefault="00B623CA">
          <w:pPr>
            <w:pStyle w:val="TOC1"/>
            <w:tabs>
              <w:tab w:val="right" w:leader="dot" w:pos="9016"/>
            </w:tabs>
            <w:rPr>
              <w:rFonts w:eastAsiaTheme="minorEastAsia"/>
              <w:noProof/>
              <w:kern w:val="2"/>
              <w:sz w:val="26"/>
              <w:szCs w:val="26"/>
              <w:lang w:val="en-IN" w:eastAsia="en-IN"/>
              <w14:ligatures w14:val="standardContextual"/>
            </w:rPr>
          </w:pPr>
          <w:r w:rsidRPr="001C258B">
            <w:rPr>
              <w:sz w:val="26"/>
              <w:szCs w:val="26"/>
            </w:rPr>
            <w:fldChar w:fldCharType="begin"/>
          </w:r>
          <w:r w:rsidRPr="001C258B">
            <w:rPr>
              <w:sz w:val="26"/>
              <w:szCs w:val="26"/>
            </w:rPr>
            <w:instrText xml:space="preserve"> TOC \o "1-3" \h \z \u </w:instrText>
          </w:r>
          <w:r w:rsidRPr="001C258B">
            <w:rPr>
              <w:sz w:val="26"/>
              <w:szCs w:val="26"/>
            </w:rPr>
            <w:fldChar w:fldCharType="separate"/>
          </w:r>
          <w:hyperlink w:anchor="_Toc135748425" w:history="1">
            <w:r w:rsidR="001C258B" w:rsidRPr="001C258B">
              <w:rPr>
                <w:rStyle w:val="Hyperlink"/>
                <w:noProof/>
                <w:sz w:val="26"/>
                <w:szCs w:val="26"/>
              </w:rPr>
              <w:t>Abstract</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25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4</w:t>
            </w:r>
            <w:r w:rsidR="001C258B" w:rsidRPr="001C258B">
              <w:rPr>
                <w:noProof/>
                <w:webHidden/>
                <w:sz w:val="26"/>
                <w:szCs w:val="26"/>
              </w:rPr>
              <w:fldChar w:fldCharType="end"/>
            </w:r>
          </w:hyperlink>
        </w:p>
        <w:p w14:paraId="2C6DF578" w14:textId="02EF6BF4" w:rsidR="001C258B" w:rsidRPr="001C258B" w:rsidRDefault="00000000">
          <w:pPr>
            <w:pStyle w:val="TOC1"/>
            <w:tabs>
              <w:tab w:val="right" w:leader="dot" w:pos="9016"/>
            </w:tabs>
            <w:rPr>
              <w:rFonts w:eastAsiaTheme="minorEastAsia"/>
              <w:noProof/>
              <w:kern w:val="2"/>
              <w:sz w:val="26"/>
              <w:szCs w:val="26"/>
              <w:lang w:val="en-IN" w:eastAsia="en-IN"/>
              <w14:ligatures w14:val="standardContextual"/>
            </w:rPr>
          </w:pPr>
          <w:hyperlink w:anchor="_Toc135748426" w:history="1">
            <w:r w:rsidR="001C258B" w:rsidRPr="001C258B">
              <w:rPr>
                <w:rStyle w:val="Hyperlink"/>
                <w:noProof/>
                <w:sz w:val="26"/>
                <w:szCs w:val="26"/>
              </w:rPr>
              <w:t>1. Introduction</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26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5</w:t>
            </w:r>
            <w:r w:rsidR="001C258B" w:rsidRPr="001C258B">
              <w:rPr>
                <w:noProof/>
                <w:webHidden/>
                <w:sz w:val="26"/>
                <w:szCs w:val="26"/>
              </w:rPr>
              <w:fldChar w:fldCharType="end"/>
            </w:r>
          </w:hyperlink>
        </w:p>
        <w:p w14:paraId="116ECF3E" w14:textId="2F3FFC23" w:rsidR="001C258B" w:rsidRPr="001C258B" w:rsidRDefault="00000000">
          <w:pPr>
            <w:pStyle w:val="TOC1"/>
            <w:tabs>
              <w:tab w:val="right" w:leader="dot" w:pos="9016"/>
            </w:tabs>
            <w:rPr>
              <w:rFonts w:eastAsiaTheme="minorEastAsia"/>
              <w:noProof/>
              <w:kern w:val="2"/>
              <w:sz w:val="26"/>
              <w:szCs w:val="26"/>
              <w:lang w:val="en-IN" w:eastAsia="en-IN"/>
              <w14:ligatures w14:val="standardContextual"/>
            </w:rPr>
          </w:pPr>
          <w:hyperlink w:anchor="_Toc135748427" w:history="1">
            <w:r w:rsidR="001C258B" w:rsidRPr="001C258B">
              <w:rPr>
                <w:rStyle w:val="Hyperlink"/>
                <w:noProof/>
                <w:sz w:val="26"/>
                <w:szCs w:val="26"/>
              </w:rPr>
              <w:t>2. Research Context</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27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6</w:t>
            </w:r>
            <w:r w:rsidR="001C258B" w:rsidRPr="001C258B">
              <w:rPr>
                <w:noProof/>
                <w:webHidden/>
                <w:sz w:val="26"/>
                <w:szCs w:val="26"/>
              </w:rPr>
              <w:fldChar w:fldCharType="end"/>
            </w:r>
          </w:hyperlink>
        </w:p>
        <w:p w14:paraId="63113E69" w14:textId="78A5033D"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28" w:history="1">
            <w:r w:rsidR="001C258B" w:rsidRPr="001C258B">
              <w:rPr>
                <w:rStyle w:val="Hyperlink"/>
                <w:noProof/>
              </w:rPr>
              <w:t>2.1 How can we design puzzles around key story events and give players enough freedom without making it a handheld experience?</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28 \h </w:instrText>
            </w:r>
            <w:r w:rsidR="001C258B" w:rsidRPr="001C258B">
              <w:rPr>
                <w:noProof/>
                <w:webHidden/>
              </w:rPr>
            </w:r>
            <w:r w:rsidR="001C258B" w:rsidRPr="001C258B">
              <w:rPr>
                <w:noProof/>
                <w:webHidden/>
              </w:rPr>
              <w:fldChar w:fldCharType="separate"/>
            </w:r>
            <w:r w:rsidR="007143EF">
              <w:rPr>
                <w:noProof/>
                <w:webHidden/>
              </w:rPr>
              <w:t>6</w:t>
            </w:r>
            <w:r w:rsidR="001C258B" w:rsidRPr="001C258B">
              <w:rPr>
                <w:noProof/>
                <w:webHidden/>
              </w:rPr>
              <w:fldChar w:fldCharType="end"/>
            </w:r>
          </w:hyperlink>
        </w:p>
        <w:p w14:paraId="27942786" w14:textId="06B41FFB"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29" w:history="1">
            <w:r w:rsidR="001C258B" w:rsidRPr="001C258B">
              <w:rPr>
                <w:rStyle w:val="Hyperlink"/>
                <w:noProof/>
              </w:rPr>
              <w:t>2.2 Does a unique gameplay experience in each chapter of the story add to the novelty of the experience?</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29 \h </w:instrText>
            </w:r>
            <w:r w:rsidR="001C258B" w:rsidRPr="001C258B">
              <w:rPr>
                <w:noProof/>
                <w:webHidden/>
              </w:rPr>
            </w:r>
            <w:r w:rsidR="001C258B" w:rsidRPr="001C258B">
              <w:rPr>
                <w:noProof/>
                <w:webHidden/>
              </w:rPr>
              <w:fldChar w:fldCharType="separate"/>
            </w:r>
            <w:r w:rsidR="007143EF">
              <w:rPr>
                <w:noProof/>
                <w:webHidden/>
              </w:rPr>
              <w:t>7</w:t>
            </w:r>
            <w:r w:rsidR="001C258B" w:rsidRPr="001C258B">
              <w:rPr>
                <w:noProof/>
                <w:webHidden/>
              </w:rPr>
              <w:fldChar w:fldCharType="end"/>
            </w:r>
          </w:hyperlink>
        </w:p>
        <w:p w14:paraId="79BD104D" w14:textId="56097022"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30" w:history="1">
            <w:r w:rsidR="001C258B" w:rsidRPr="001C258B">
              <w:rPr>
                <w:rStyle w:val="Hyperlink"/>
                <w:noProof/>
              </w:rPr>
              <w:t>2.3 How can you alter player experience based on their prior interactions without changing the overarching narrative?</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0 \h </w:instrText>
            </w:r>
            <w:r w:rsidR="001C258B" w:rsidRPr="001C258B">
              <w:rPr>
                <w:noProof/>
                <w:webHidden/>
              </w:rPr>
            </w:r>
            <w:r w:rsidR="001C258B" w:rsidRPr="001C258B">
              <w:rPr>
                <w:noProof/>
                <w:webHidden/>
              </w:rPr>
              <w:fldChar w:fldCharType="separate"/>
            </w:r>
            <w:r w:rsidR="007143EF">
              <w:rPr>
                <w:noProof/>
                <w:webHidden/>
              </w:rPr>
              <w:t>9</w:t>
            </w:r>
            <w:r w:rsidR="001C258B" w:rsidRPr="001C258B">
              <w:rPr>
                <w:noProof/>
                <w:webHidden/>
              </w:rPr>
              <w:fldChar w:fldCharType="end"/>
            </w:r>
          </w:hyperlink>
        </w:p>
        <w:p w14:paraId="652744E5" w14:textId="2E61D1B3" w:rsidR="001C258B" w:rsidRPr="001C258B" w:rsidRDefault="00000000">
          <w:pPr>
            <w:pStyle w:val="TOC2"/>
            <w:tabs>
              <w:tab w:val="right" w:leader="dot" w:pos="9016"/>
            </w:tabs>
            <w:rPr>
              <w:rFonts w:eastAsiaTheme="minorEastAsia"/>
              <w:noProof/>
              <w:kern w:val="2"/>
              <w:sz w:val="26"/>
              <w:szCs w:val="26"/>
              <w:lang w:val="en-IN" w:eastAsia="en-IN"/>
              <w14:ligatures w14:val="standardContextual"/>
            </w:rPr>
          </w:pPr>
          <w:hyperlink w:anchor="_Toc135748431" w:history="1">
            <w:r w:rsidR="001C258B" w:rsidRPr="001C258B">
              <w:rPr>
                <w:rStyle w:val="Hyperlink"/>
                <w:noProof/>
              </w:rPr>
              <w:t>2.4 How to create a fail state for stories central to the gameplay?</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1 \h </w:instrText>
            </w:r>
            <w:r w:rsidR="001C258B" w:rsidRPr="001C258B">
              <w:rPr>
                <w:noProof/>
                <w:webHidden/>
              </w:rPr>
            </w:r>
            <w:r w:rsidR="001C258B" w:rsidRPr="001C258B">
              <w:rPr>
                <w:noProof/>
                <w:webHidden/>
              </w:rPr>
              <w:fldChar w:fldCharType="separate"/>
            </w:r>
            <w:r w:rsidR="007143EF">
              <w:rPr>
                <w:noProof/>
                <w:webHidden/>
              </w:rPr>
              <w:t>11</w:t>
            </w:r>
            <w:r w:rsidR="001C258B" w:rsidRPr="001C258B">
              <w:rPr>
                <w:noProof/>
                <w:webHidden/>
              </w:rPr>
              <w:fldChar w:fldCharType="end"/>
            </w:r>
          </w:hyperlink>
        </w:p>
        <w:p w14:paraId="2E8AE6D3" w14:textId="6C1A3840" w:rsidR="001C258B" w:rsidRPr="001C258B" w:rsidRDefault="00000000">
          <w:pPr>
            <w:pStyle w:val="TOC1"/>
            <w:tabs>
              <w:tab w:val="right" w:leader="dot" w:pos="9016"/>
            </w:tabs>
            <w:rPr>
              <w:rFonts w:eastAsiaTheme="minorEastAsia"/>
              <w:noProof/>
              <w:kern w:val="2"/>
              <w:sz w:val="26"/>
              <w:szCs w:val="26"/>
              <w:lang w:val="en-IN" w:eastAsia="en-IN"/>
              <w14:ligatures w14:val="standardContextual"/>
            </w:rPr>
          </w:pPr>
          <w:hyperlink w:anchor="_Toc135748432" w:history="1">
            <w:r w:rsidR="001C258B" w:rsidRPr="001C258B">
              <w:rPr>
                <w:rStyle w:val="Hyperlink"/>
                <w:noProof/>
                <w:sz w:val="26"/>
                <w:szCs w:val="26"/>
              </w:rPr>
              <w:t>3. Research project : One-Way Ride</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32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12</w:t>
            </w:r>
            <w:r w:rsidR="001C258B" w:rsidRPr="001C258B">
              <w:rPr>
                <w:noProof/>
                <w:webHidden/>
                <w:sz w:val="26"/>
                <w:szCs w:val="26"/>
              </w:rPr>
              <w:fldChar w:fldCharType="end"/>
            </w:r>
          </w:hyperlink>
        </w:p>
        <w:p w14:paraId="21C5FA21" w14:textId="4F24187A"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33" w:history="1">
            <w:r w:rsidR="001C258B" w:rsidRPr="001C258B">
              <w:rPr>
                <w:rStyle w:val="Hyperlink"/>
                <w:noProof/>
              </w:rPr>
              <w:t>3.1 Creating Engaging Puzzles for Story-Driven Games</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3 \h </w:instrText>
            </w:r>
            <w:r w:rsidR="001C258B" w:rsidRPr="001C258B">
              <w:rPr>
                <w:noProof/>
                <w:webHidden/>
              </w:rPr>
            </w:r>
            <w:r w:rsidR="001C258B" w:rsidRPr="001C258B">
              <w:rPr>
                <w:noProof/>
                <w:webHidden/>
              </w:rPr>
              <w:fldChar w:fldCharType="separate"/>
            </w:r>
            <w:r w:rsidR="007143EF">
              <w:rPr>
                <w:noProof/>
                <w:webHidden/>
              </w:rPr>
              <w:t>12</w:t>
            </w:r>
            <w:r w:rsidR="001C258B" w:rsidRPr="001C258B">
              <w:rPr>
                <w:noProof/>
                <w:webHidden/>
              </w:rPr>
              <w:fldChar w:fldCharType="end"/>
            </w:r>
          </w:hyperlink>
        </w:p>
        <w:p w14:paraId="431996C9" w14:textId="4438572E"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34" w:history="1">
            <w:r w:rsidR="001C258B" w:rsidRPr="001C258B">
              <w:rPr>
                <w:rStyle w:val="Hyperlink"/>
                <w:noProof/>
              </w:rPr>
              <w:t>3.2 How Chapter-Based Gameplay Enhances Novelty</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4 \h </w:instrText>
            </w:r>
            <w:r w:rsidR="001C258B" w:rsidRPr="001C258B">
              <w:rPr>
                <w:noProof/>
                <w:webHidden/>
              </w:rPr>
            </w:r>
            <w:r w:rsidR="001C258B" w:rsidRPr="001C258B">
              <w:rPr>
                <w:noProof/>
                <w:webHidden/>
              </w:rPr>
              <w:fldChar w:fldCharType="separate"/>
            </w:r>
            <w:r w:rsidR="007143EF">
              <w:rPr>
                <w:noProof/>
                <w:webHidden/>
              </w:rPr>
              <w:t>15</w:t>
            </w:r>
            <w:r w:rsidR="001C258B" w:rsidRPr="001C258B">
              <w:rPr>
                <w:noProof/>
                <w:webHidden/>
              </w:rPr>
              <w:fldChar w:fldCharType="end"/>
            </w:r>
          </w:hyperlink>
        </w:p>
        <w:p w14:paraId="47BA6BD8" w14:textId="71B41F7C" w:rsidR="001C258B" w:rsidRPr="001C258B" w:rsidRDefault="00000000">
          <w:pPr>
            <w:pStyle w:val="TOC2"/>
            <w:tabs>
              <w:tab w:val="right" w:leader="dot" w:pos="9016"/>
            </w:tabs>
            <w:rPr>
              <w:rFonts w:eastAsiaTheme="minorEastAsia"/>
              <w:noProof/>
              <w:kern w:val="2"/>
              <w:lang w:val="en-IN" w:eastAsia="en-IN"/>
              <w14:ligatures w14:val="standardContextual"/>
            </w:rPr>
          </w:pPr>
          <w:hyperlink w:anchor="_Toc135748435" w:history="1">
            <w:r w:rsidR="001C258B" w:rsidRPr="001C258B">
              <w:rPr>
                <w:rStyle w:val="Hyperlink"/>
                <w:noProof/>
              </w:rPr>
              <w:t>3.3 Tailoring Player Experience to Prior Interactions within a Fixed Narrative</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5 \h </w:instrText>
            </w:r>
            <w:r w:rsidR="001C258B" w:rsidRPr="001C258B">
              <w:rPr>
                <w:noProof/>
                <w:webHidden/>
              </w:rPr>
            </w:r>
            <w:r w:rsidR="001C258B" w:rsidRPr="001C258B">
              <w:rPr>
                <w:noProof/>
                <w:webHidden/>
              </w:rPr>
              <w:fldChar w:fldCharType="separate"/>
            </w:r>
            <w:r w:rsidR="007143EF">
              <w:rPr>
                <w:noProof/>
                <w:webHidden/>
              </w:rPr>
              <w:t>17</w:t>
            </w:r>
            <w:r w:rsidR="001C258B" w:rsidRPr="001C258B">
              <w:rPr>
                <w:noProof/>
                <w:webHidden/>
              </w:rPr>
              <w:fldChar w:fldCharType="end"/>
            </w:r>
          </w:hyperlink>
        </w:p>
        <w:p w14:paraId="55C81A9B" w14:textId="080580B0" w:rsidR="001C258B" w:rsidRPr="001C258B" w:rsidRDefault="00000000">
          <w:pPr>
            <w:pStyle w:val="TOC2"/>
            <w:tabs>
              <w:tab w:val="right" w:leader="dot" w:pos="9016"/>
            </w:tabs>
            <w:rPr>
              <w:rFonts w:eastAsiaTheme="minorEastAsia"/>
              <w:noProof/>
              <w:kern w:val="2"/>
              <w:sz w:val="26"/>
              <w:szCs w:val="26"/>
              <w:lang w:val="en-IN" w:eastAsia="en-IN"/>
              <w14:ligatures w14:val="standardContextual"/>
            </w:rPr>
          </w:pPr>
          <w:hyperlink w:anchor="_Toc135748436" w:history="1">
            <w:r w:rsidR="001C258B" w:rsidRPr="001C258B">
              <w:rPr>
                <w:rStyle w:val="Hyperlink"/>
                <w:noProof/>
              </w:rPr>
              <w:t>3.4 Creating Fail States for Story-Driven Games</w:t>
            </w:r>
            <w:r w:rsidR="001C258B" w:rsidRPr="001C258B">
              <w:rPr>
                <w:noProof/>
                <w:webHidden/>
              </w:rPr>
              <w:tab/>
            </w:r>
            <w:r w:rsidR="001C258B" w:rsidRPr="001C258B">
              <w:rPr>
                <w:noProof/>
                <w:webHidden/>
              </w:rPr>
              <w:fldChar w:fldCharType="begin"/>
            </w:r>
            <w:r w:rsidR="001C258B" w:rsidRPr="001C258B">
              <w:rPr>
                <w:noProof/>
                <w:webHidden/>
              </w:rPr>
              <w:instrText xml:space="preserve"> PAGEREF _Toc135748436 \h </w:instrText>
            </w:r>
            <w:r w:rsidR="001C258B" w:rsidRPr="001C258B">
              <w:rPr>
                <w:noProof/>
                <w:webHidden/>
              </w:rPr>
            </w:r>
            <w:r w:rsidR="001C258B" w:rsidRPr="001C258B">
              <w:rPr>
                <w:noProof/>
                <w:webHidden/>
              </w:rPr>
              <w:fldChar w:fldCharType="separate"/>
            </w:r>
            <w:r w:rsidR="007143EF">
              <w:rPr>
                <w:noProof/>
                <w:webHidden/>
              </w:rPr>
              <w:t>17</w:t>
            </w:r>
            <w:r w:rsidR="001C258B" w:rsidRPr="001C258B">
              <w:rPr>
                <w:noProof/>
                <w:webHidden/>
              </w:rPr>
              <w:fldChar w:fldCharType="end"/>
            </w:r>
          </w:hyperlink>
        </w:p>
        <w:p w14:paraId="78B17DAD" w14:textId="211D393E" w:rsidR="001C258B" w:rsidRPr="001C258B" w:rsidRDefault="00000000">
          <w:pPr>
            <w:pStyle w:val="TOC1"/>
            <w:tabs>
              <w:tab w:val="right" w:leader="dot" w:pos="9016"/>
            </w:tabs>
            <w:rPr>
              <w:rFonts w:eastAsiaTheme="minorEastAsia"/>
              <w:noProof/>
              <w:kern w:val="2"/>
              <w:sz w:val="26"/>
              <w:szCs w:val="26"/>
              <w:lang w:val="en-IN" w:eastAsia="en-IN"/>
              <w14:ligatures w14:val="standardContextual"/>
            </w:rPr>
          </w:pPr>
          <w:hyperlink w:anchor="_Toc135748437" w:history="1">
            <w:r w:rsidR="001C258B" w:rsidRPr="001C258B">
              <w:rPr>
                <w:rStyle w:val="Hyperlink"/>
                <w:noProof/>
                <w:sz w:val="26"/>
                <w:szCs w:val="26"/>
              </w:rPr>
              <w:t>4. Conclusion</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37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19</w:t>
            </w:r>
            <w:r w:rsidR="001C258B" w:rsidRPr="001C258B">
              <w:rPr>
                <w:noProof/>
                <w:webHidden/>
                <w:sz w:val="26"/>
                <w:szCs w:val="26"/>
              </w:rPr>
              <w:fldChar w:fldCharType="end"/>
            </w:r>
          </w:hyperlink>
        </w:p>
        <w:p w14:paraId="4C2F6017" w14:textId="51EF9FB6" w:rsidR="001C258B" w:rsidRPr="001C258B" w:rsidRDefault="00000000">
          <w:pPr>
            <w:pStyle w:val="TOC1"/>
            <w:tabs>
              <w:tab w:val="right" w:leader="dot" w:pos="9016"/>
            </w:tabs>
            <w:rPr>
              <w:rFonts w:eastAsiaTheme="minorEastAsia"/>
              <w:noProof/>
              <w:kern w:val="2"/>
              <w:sz w:val="26"/>
              <w:szCs w:val="26"/>
              <w:lang w:val="en-IN" w:eastAsia="en-IN"/>
              <w14:ligatures w14:val="standardContextual"/>
            </w:rPr>
          </w:pPr>
          <w:hyperlink w:anchor="_Toc135748438" w:history="1">
            <w:r w:rsidR="001C258B" w:rsidRPr="001C258B">
              <w:rPr>
                <w:rStyle w:val="Hyperlink"/>
                <w:noProof/>
                <w:sz w:val="26"/>
                <w:szCs w:val="26"/>
              </w:rPr>
              <w:t>References</w:t>
            </w:r>
            <w:r w:rsidR="001C258B" w:rsidRPr="001C258B">
              <w:rPr>
                <w:noProof/>
                <w:webHidden/>
                <w:sz w:val="26"/>
                <w:szCs w:val="26"/>
              </w:rPr>
              <w:tab/>
            </w:r>
            <w:r w:rsidR="001C258B" w:rsidRPr="001C258B">
              <w:rPr>
                <w:noProof/>
                <w:webHidden/>
                <w:sz w:val="26"/>
                <w:szCs w:val="26"/>
              </w:rPr>
              <w:fldChar w:fldCharType="begin"/>
            </w:r>
            <w:r w:rsidR="001C258B" w:rsidRPr="001C258B">
              <w:rPr>
                <w:noProof/>
                <w:webHidden/>
                <w:sz w:val="26"/>
                <w:szCs w:val="26"/>
              </w:rPr>
              <w:instrText xml:space="preserve"> PAGEREF _Toc135748438 \h </w:instrText>
            </w:r>
            <w:r w:rsidR="001C258B" w:rsidRPr="001C258B">
              <w:rPr>
                <w:noProof/>
                <w:webHidden/>
                <w:sz w:val="26"/>
                <w:szCs w:val="26"/>
              </w:rPr>
            </w:r>
            <w:r w:rsidR="001C258B" w:rsidRPr="001C258B">
              <w:rPr>
                <w:noProof/>
                <w:webHidden/>
                <w:sz w:val="26"/>
                <w:szCs w:val="26"/>
              </w:rPr>
              <w:fldChar w:fldCharType="separate"/>
            </w:r>
            <w:r w:rsidR="007143EF">
              <w:rPr>
                <w:noProof/>
                <w:webHidden/>
                <w:sz w:val="26"/>
                <w:szCs w:val="26"/>
              </w:rPr>
              <w:t>20</w:t>
            </w:r>
            <w:r w:rsidR="001C258B" w:rsidRPr="001C258B">
              <w:rPr>
                <w:noProof/>
                <w:webHidden/>
                <w:sz w:val="26"/>
                <w:szCs w:val="26"/>
              </w:rPr>
              <w:fldChar w:fldCharType="end"/>
            </w:r>
          </w:hyperlink>
        </w:p>
        <w:p w14:paraId="675DC466" w14:textId="50863124" w:rsidR="00B623CA" w:rsidRDefault="00B623CA">
          <w:pPr>
            <w:rPr>
              <w:b/>
              <w:bCs/>
              <w:noProof/>
            </w:rPr>
          </w:pPr>
          <w:r w:rsidRPr="001C258B">
            <w:rPr>
              <w:noProof/>
              <w:sz w:val="26"/>
              <w:szCs w:val="26"/>
            </w:rPr>
            <w:fldChar w:fldCharType="end"/>
          </w:r>
        </w:p>
      </w:sdtContent>
    </w:sdt>
    <w:p w14:paraId="008C25F6" w14:textId="5A75DD37" w:rsidR="00CA5B43" w:rsidRDefault="00CA5B43">
      <w:pPr>
        <w:rPr>
          <w:b/>
          <w:bCs/>
          <w:noProof/>
        </w:rPr>
      </w:pPr>
      <w:r>
        <w:rPr>
          <w:b/>
          <w:bCs/>
          <w:noProof/>
        </w:rPr>
        <w:br w:type="page"/>
      </w:r>
    </w:p>
    <w:p w14:paraId="1C2FE67C" w14:textId="47BE2D16" w:rsidR="00D16676" w:rsidRDefault="00E76E33" w:rsidP="004B225F">
      <w:pPr>
        <w:pStyle w:val="TOCHeading"/>
        <w:rPr>
          <w:b/>
          <w:bCs/>
        </w:rPr>
      </w:pPr>
      <w:r w:rsidRPr="0000448E">
        <w:rPr>
          <w:b/>
          <w:bCs/>
        </w:rPr>
        <w:lastRenderedPageBreak/>
        <w:t>List of Figures</w:t>
      </w:r>
    </w:p>
    <w:p w14:paraId="6B8AAEA1" w14:textId="77777777" w:rsidR="0000448E" w:rsidRPr="0000448E" w:rsidRDefault="0000448E" w:rsidP="0000448E">
      <w:pPr>
        <w:rPr>
          <w:lang w:val="en-US"/>
        </w:rPr>
      </w:pPr>
    </w:p>
    <w:p w14:paraId="112B3262" w14:textId="0E691DF4" w:rsidR="009D388B" w:rsidRDefault="00F016EA">
      <w:pPr>
        <w:pStyle w:val="TableofFigures"/>
        <w:tabs>
          <w:tab w:val="right" w:leader="dot" w:pos="9016"/>
        </w:tabs>
        <w:rPr>
          <w:rFonts w:eastAsiaTheme="minorEastAsia"/>
          <w:noProof/>
          <w:kern w:val="2"/>
          <w:sz w:val="22"/>
          <w:szCs w:val="22"/>
          <w:lang w:val="en-IN" w:eastAsia="en-IN"/>
          <w14:ligatures w14:val="standardContextual"/>
        </w:rPr>
      </w:pPr>
      <w:r>
        <w:fldChar w:fldCharType="begin"/>
      </w:r>
      <w:r>
        <w:instrText xml:space="preserve"> TOC \h \z \c "Figure" </w:instrText>
      </w:r>
      <w:r>
        <w:fldChar w:fldCharType="separate"/>
      </w:r>
      <w:hyperlink w:anchor="_Toc135748857" w:history="1">
        <w:r w:rsidR="009D388B" w:rsidRPr="00B35907">
          <w:rPr>
            <w:rStyle w:val="Hyperlink"/>
            <w:noProof/>
          </w:rPr>
          <w:t>Figure 1: Concept Art</w:t>
        </w:r>
        <w:r w:rsidR="009D388B">
          <w:rPr>
            <w:noProof/>
            <w:webHidden/>
          </w:rPr>
          <w:tab/>
        </w:r>
        <w:r w:rsidR="009D388B">
          <w:rPr>
            <w:noProof/>
            <w:webHidden/>
          </w:rPr>
          <w:fldChar w:fldCharType="begin"/>
        </w:r>
        <w:r w:rsidR="009D388B">
          <w:rPr>
            <w:noProof/>
            <w:webHidden/>
          </w:rPr>
          <w:instrText xml:space="preserve"> PAGEREF _Toc135748857 \h </w:instrText>
        </w:r>
        <w:r w:rsidR="009D388B">
          <w:rPr>
            <w:noProof/>
            <w:webHidden/>
          </w:rPr>
        </w:r>
        <w:r w:rsidR="009D388B">
          <w:rPr>
            <w:noProof/>
            <w:webHidden/>
          </w:rPr>
          <w:fldChar w:fldCharType="separate"/>
        </w:r>
        <w:r w:rsidR="007143EF">
          <w:rPr>
            <w:noProof/>
            <w:webHidden/>
          </w:rPr>
          <w:t>1</w:t>
        </w:r>
        <w:r w:rsidR="009D388B">
          <w:rPr>
            <w:noProof/>
            <w:webHidden/>
          </w:rPr>
          <w:fldChar w:fldCharType="end"/>
        </w:r>
      </w:hyperlink>
    </w:p>
    <w:p w14:paraId="41389E50" w14:textId="5D9A800E"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58" w:history="1">
        <w:r w:rsidR="009D388B" w:rsidRPr="00B35907">
          <w:rPr>
            <w:rStyle w:val="Hyperlink"/>
            <w:noProof/>
          </w:rPr>
          <w:t>Figure 2: States a player can transition into</w:t>
        </w:r>
        <w:r w:rsidR="009D388B">
          <w:rPr>
            <w:noProof/>
            <w:webHidden/>
          </w:rPr>
          <w:tab/>
        </w:r>
        <w:r w:rsidR="009D388B">
          <w:rPr>
            <w:noProof/>
            <w:webHidden/>
          </w:rPr>
          <w:fldChar w:fldCharType="begin"/>
        </w:r>
        <w:r w:rsidR="009D388B">
          <w:rPr>
            <w:noProof/>
            <w:webHidden/>
          </w:rPr>
          <w:instrText xml:space="preserve"> PAGEREF _Toc135748858 \h </w:instrText>
        </w:r>
        <w:r w:rsidR="009D388B">
          <w:rPr>
            <w:noProof/>
            <w:webHidden/>
          </w:rPr>
        </w:r>
        <w:r w:rsidR="009D388B">
          <w:rPr>
            <w:noProof/>
            <w:webHidden/>
          </w:rPr>
          <w:fldChar w:fldCharType="separate"/>
        </w:r>
        <w:r w:rsidR="007143EF">
          <w:rPr>
            <w:noProof/>
            <w:webHidden/>
          </w:rPr>
          <w:t>7</w:t>
        </w:r>
        <w:r w:rsidR="009D388B">
          <w:rPr>
            <w:noProof/>
            <w:webHidden/>
          </w:rPr>
          <w:fldChar w:fldCharType="end"/>
        </w:r>
      </w:hyperlink>
    </w:p>
    <w:p w14:paraId="341E2C32" w14:textId="39441E25"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59" w:history="1">
        <w:r w:rsidR="009D388B" w:rsidRPr="00B35907">
          <w:rPr>
            <w:rStyle w:val="Hyperlink"/>
            <w:noProof/>
          </w:rPr>
          <w:t>Figure 3: Keeping the player in the flow channel.</w:t>
        </w:r>
        <w:r w:rsidR="009D388B">
          <w:rPr>
            <w:noProof/>
            <w:webHidden/>
          </w:rPr>
          <w:tab/>
        </w:r>
        <w:r w:rsidR="009D388B">
          <w:rPr>
            <w:noProof/>
            <w:webHidden/>
          </w:rPr>
          <w:fldChar w:fldCharType="begin"/>
        </w:r>
        <w:r w:rsidR="009D388B">
          <w:rPr>
            <w:noProof/>
            <w:webHidden/>
          </w:rPr>
          <w:instrText xml:space="preserve"> PAGEREF _Toc135748859 \h </w:instrText>
        </w:r>
        <w:r w:rsidR="009D388B">
          <w:rPr>
            <w:noProof/>
            <w:webHidden/>
          </w:rPr>
        </w:r>
        <w:r w:rsidR="009D388B">
          <w:rPr>
            <w:noProof/>
            <w:webHidden/>
          </w:rPr>
          <w:fldChar w:fldCharType="separate"/>
        </w:r>
        <w:r w:rsidR="007143EF">
          <w:rPr>
            <w:noProof/>
            <w:webHidden/>
          </w:rPr>
          <w:t>7</w:t>
        </w:r>
        <w:r w:rsidR="009D388B">
          <w:rPr>
            <w:noProof/>
            <w:webHidden/>
          </w:rPr>
          <w:fldChar w:fldCharType="end"/>
        </w:r>
      </w:hyperlink>
    </w:p>
    <w:p w14:paraId="0492386F" w14:textId="4EBC16F3"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0" w:history="1">
        <w:r w:rsidR="009D388B" w:rsidRPr="00B35907">
          <w:rPr>
            <w:rStyle w:val="Hyperlink"/>
            <w:noProof/>
          </w:rPr>
          <w:t>Figure 4: A Branching Story Graph</w:t>
        </w:r>
        <w:r w:rsidR="009D388B">
          <w:rPr>
            <w:noProof/>
            <w:webHidden/>
          </w:rPr>
          <w:tab/>
        </w:r>
        <w:r w:rsidR="009D388B">
          <w:rPr>
            <w:noProof/>
            <w:webHidden/>
          </w:rPr>
          <w:fldChar w:fldCharType="begin"/>
        </w:r>
        <w:r w:rsidR="009D388B">
          <w:rPr>
            <w:noProof/>
            <w:webHidden/>
          </w:rPr>
          <w:instrText xml:space="preserve"> PAGEREF _Toc135748860 \h </w:instrText>
        </w:r>
        <w:r w:rsidR="009D388B">
          <w:rPr>
            <w:noProof/>
            <w:webHidden/>
          </w:rPr>
        </w:r>
        <w:r w:rsidR="009D388B">
          <w:rPr>
            <w:noProof/>
            <w:webHidden/>
          </w:rPr>
          <w:fldChar w:fldCharType="separate"/>
        </w:r>
        <w:r w:rsidR="007143EF">
          <w:rPr>
            <w:noProof/>
            <w:webHidden/>
          </w:rPr>
          <w:t>9</w:t>
        </w:r>
        <w:r w:rsidR="009D388B">
          <w:rPr>
            <w:noProof/>
            <w:webHidden/>
          </w:rPr>
          <w:fldChar w:fldCharType="end"/>
        </w:r>
      </w:hyperlink>
    </w:p>
    <w:p w14:paraId="788BABA0" w14:textId="62A15A16"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1" w:history="1">
        <w:r w:rsidR="009D388B" w:rsidRPr="00B35907">
          <w:rPr>
            <w:rStyle w:val="Hyperlink"/>
            <w:noProof/>
          </w:rPr>
          <w:t>Figure 5: Using an Experience Manager to compute trajectories through State Space.</w:t>
        </w:r>
        <w:r w:rsidR="009D388B">
          <w:rPr>
            <w:noProof/>
            <w:webHidden/>
          </w:rPr>
          <w:tab/>
        </w:r>
        <w:r w:rsidR="009D388B">
          <w:rPr>
            <w:noProof/>
            <w:webHidden/>
          </w:rPr>
          <w:fldChar w:fldCharType="begin"/>
        </w:r>
        <w:r w:rsidR="009D388B">
          <w:rPr>
            <w:noProof/>
            <w:webHidden/>
          </w:rPr>
          <w:instrText xml:space="preserve"> PAGEREF _Toc135748861 \h </w:instrText>
        </w:r>
        <w:r w:rsidR="009D388B">
          <w:rPr>
            <w:noProof/>
            <w:webHidden/>
          </w:rPr>
        </w:r>
        <w:r w:rsidR="009D388B">
          <w:rPr>
            <w:noProof/>
            <w:webHidden/>
          </w:rPr>
          <w:fldChar w:fldCharType="separate"/>
        </w:r>
        <w:r w:rsidR="007143EF">
          <w:rPr>
            <w:noProof/>
            <w:webHidden/>
          </w:rPr>
          <w:t>10</w:t>
        </w:r>
        <w:r w:rsidR="009D388B">
          <w:rPr>
            <w:noProof/>
            <w:webHidden/>
          </w:rPr>
          <w:fldChar w:fldCharType="end"/>
        </w:r>
      </w:hyperlink>
    </w:p>
    <w:p w14:paraId="214406E6" w14:textId="10B75DDB"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2" w:history="1">
        <w:r w:rsidR="009D388B" w:rsidRPr="00B35907">
          <w:rPr>
            <w:rStyle w:val="Hyperlink"/>
            <w:noProof/>
          </w:rPr>
          <w:t>Figure 6: Exploration in Disco Elysium</w:t>
        </w:r>
        <w:r w:rsidR="009D388B">
          <w:rPr>
            <w:noProof/>
            <w:webHidden/>
          </w:rPr>
          <w:tab/>
        </w:r>
        <w:r w:rsidR="009D388B">
          <w:rPr>
            <w:noProof/>
            <w:webHidden/>
          </w:rPr>
          <w:fldChar w:fldCharType="begin"/>
        </w:r>
        <w:r w:rsidR="009D388B">
          <w:rPr>
            <w:noProof/>
            <w:webHidden/>
          </w:rPr>
          <w:instrText xml:space="preserve"> PAGEREF _Toc135748862 \h </w:instrText>
        </w:r>
        <w:r w:rsidR="009D388B">
          <w:rPr>
            <w:noProof/>
            <w:webHidden/>
          </w:rPr>
        </w:r>
        <w:r w:rsidR="009D388B">
          <w:rPr>
            <w:noProof/>
            <w:webHidden/>
          </w:rPr>
          <w:fldChar w:fldCharType="separate"/>
        </w:r>
        <w:r w:rsidR="007143EF">
          <w:rPr>
            <w:noProof/>
            <w:webHidden/>
          </w:rPr>
          <w:t>12</w:t>
        </w:r>
        <w:r w:rsidR="009D388B">
          <w:rPr>
            <w:noProof/>
            <w:webHidden/>
          </w:rPr>
          <w:fldChar w:fldCharType="end"/>
        </w:r>
      </w:hyperlink>
    </w:p>
    <w:p w14:paraId="49C95D14" w14:textId="22B0D602"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3" w:history="1">
        <w:r w:rsidR="009D388B" w:rsidRPr="00B35907">
          <w:rPr>
            <w:rStyle w:val="Hyperlink"/>
            <w:noProof/>
          </w:rPr>
          <w:t>Figure 7: Exploration in One-Way Ride (WIP)</w:t>
        </w:r>
        <w:r w:rsidR="009D388B">
          <w:rPr>
            <w:noProof/>
            <w:webHidden/>
          </w:rPr>
          <w:tab/>
        </w:r>
        <w:r w:rsidR="009D388B">
          <w:rPr>
            <w:noProof/>
            <w:webHidden/>
          </w:rPr>
          <w:fldChar w:fldCharType="begin"/>
        </w:r>
        <w:r w:rsidR="009D388B">
          <w:rPr>
            <w:noProof/>
            <w:webHidden/>
          </w:rPr>
          <w:instrText xml:space="preserve"> PAGEREF _Toc135748863 \h </w:instrText>
        </w:r>
        <w:r w:rsidR="009D388B">
          <w:rPr>
            <w:noProof/>
            <w:webHidden/>
          </w:rPr>
        </w:r>
        <w:r w:rsidR="009D388B">
          <w:rPr>
            <w:noProof/>
            <w:webHidden/>
          </w:rPr>
          <w:fldChar w:fldCharType="separate"/>
        </w:r>
        <w:r w:rsidR="007143EF">
          <w:rPr>
            <w:noProof/>
            <w:webHidden/>
          </w:rPr>
          <w:t>13</w:t>
        </w:r>
        <w:r w:rsidR="009D388B">
          <w:rPr>
            <w:noProof/>
            <w:webHidden/>
          </w:rPr>
          <w:fldChar w:fldCharType="end"/>
        </w:r>
      </w:hyperlink>
    </w:p>
    <w:p w14:paraId="4D049298" w14:textId="5380CD18"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4" w:history="1">
        <w:r w:rsidR="009D388B" w:rsidRPr="00B35907">
          <w:rPr>
            <w:rStyle w:val="Hyperlink"/>
            <w:noProof/>
          </w:rPr>
          <w:t>Figure 8: Interactable Objects are outlined in different colours</w:t>
        </w:r>
        <w:r w:rsidR="009D388B">
          <w:rPr>
            <w:noProof/>
            <w:webHidden/>
          </w:rPr>
          <w:tab/>
        </w:r>
        <w:r w:rsidR="009D388B">
          <w:rPr>
            <w:noProof/>
            <w:webHidden/>
          </w:rPr>
          <w:fldChar w:fldCharType="begin"/>
        </w:r>
        <w:r w:rsidR="009D388B">
          <w:rPr>
            <w:noProof/>
            <w:webHidden/>
          </w:rPr>
          <w:instrText xml:space="preserve"> PAGEREF _Toc135748864 \h </w:instrText>
        </w:r>
        <w:r w:rsidR="009D388B">
          <w:rPr>
            <w:noProof/>
            <w:webHidden/>
          </w:rPr>
        </w:r>
        <w:r w:rsidR="009D388B">
          <w:rPr>
            <w:noProof/>
            <w:webHidden/>
          </w:rPr>
          <w:fldChar w:fldCharType="separate"/>
        </w:r>
        <w:r w:rsidR="007143EF">
          <w:rPr>
            <w:noProof/>
            <w:webHidden/>
          </w:rPr>
          <w:t>14</w:t>
        </w:r>
        <w:r w:rsidR="009D388B">
          <w:rPr>
            <w:noProof/>
            <w:webHidden/>
          </w:rPr>
          <w:fldChar w:fldCharType="end"/>
        </w:r>
      </w:hyperlink>
    </w:p>
    <w:p w14:paraId="4378B240" w14:textId="7C679446"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5" w:history="1">
        <w:r w:rsidR="009D388B" w:rsidRPr="00B35907">
          <w:rPr>
            <w:rStyle w:val="Hyperlink"/>
            <w:noProof/>
          </w:rPr>
          <w:t>Figure 9: Interaction is not visible as the player has a low intelligence level.</w:t>
        </w:r>
        <w:r w:rsidR="009D388B">
          <w:rPr>
            <w:noProof/>
            <w:webHidden/>
          </w:rPr>
          <w:tab/>
        </w:r>
        <w:r w:rsidR="009D388B">
          <w:rPr>
            <w:noProof/>
            <w:webHidden/>
          </w:rPr>
          <w:fldChar w:fldCharType="begin"/>
        </w:r>
        <w:r w:rsidR="009D388B">
          <w:rPr>
            <w:noProof/>
            <w:webHidden/>
          </w:rPr>
          <w:instrText xml:space="preserve"> PAGEREF _Toc135748865 \h </w:instrText>
        </w:r>
        <w:r w:rsidR="009D388B">
          <w:rPr>
            <w:noProof/>
            <w:webHidden/>
          </w:rPr>
        </w:r>
        <w:r w:rsidR="009D388B">
          <w:rPr>
            <w:noProof/>
            <w:webHidden/>
          </w:rPr>
          <w:fldChar w:fldCharType="separate"/>
        </w:r>
        <w:r w:rsidR="007143EF">
          <w:rPr>
            <w:noProof/>
            <w:webHidden/>
          </w:rPr>
          <w:t>14</w:t>
        </w:r>
        <w:r w:rsidR="009D388B">
          <w:rPr>
            <w:noProof/>
            <w:webHidden/>
          </w:rPr>
          <w:fldChar w:fldCharType="end"/>
        </w:r>
      </w:hyperlink>
    </w:p>
    <w:p w14:paraId="085B23B6" w14:textId="7D579DB0"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6" w:history="1">
        <w:r w:rsidR="009D388B" w:rsidRPr="00B35907">
          <w:rPr>
            <w:rStyle w:val="Hyperlink"/>
            <w:noProof/>
          </w:rPr>
          <w:t>Figure 10: Player can interact with the Receptionist after gaining information.</w:t>
        </w:r>
        <w:r w:rsidR="009D388B">
          <w:rPr>
            <w:noProof/>
            <w:webHidden/>
          </w:rPr>
          <w:tab/>
        </w:r>
        <w:r w:rsidR="009D388B">
          <w:rPr>
            <w:noProof/>
            <w:webHidden/>
          </w:rPr>
          <w:fldChar w:fldCharType="begin"/>
        </w:r>
        <w:r w:rsidR="009D388B">
          <w:rPr>
            <w:noProof/>
            <w:webHidden/>
          </w:rPr>
          <w:instrText xml:space="preserve"> PAGEREF _Toc135748866 \h </w:instrText>
        </w:r>
        <w:r w:rsidR="009D388B">
          <w:rPr>
            <w:noProof/>
            <w:webHidden/>
          </w:rPr>
        </w:r>
        <w:r w:rsidR="009D388B">
          <w:rPr>
            <w:noProof/>
            <w:webHidden/>
          </w:rPr>
          <w:fldChar w:fldCharType="separate"/>
        </w:r>
        <w:r w:rsidR="007143EF">
          <w:rPr>
            <w:noProof/>
            <w:webHidden/>
          </w:rPr>
          <w:t>15</w:t>
        </w:r>
        <w:r w:rsidR="009D388B">
          <w:rPr>
            <w:noProof/>
            <w:webHidden/>
          </w:rPr>
          <w:fldChar w:fldCharType="end"/>
        </w:r>
      </w:hyperlink>
    </w:p>
    <w:p w14:paraId="2B75A428" w14:textId="09485ECD"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7" w:history="1">
        <w:r w:rsidR="009D388B" w:rsidRPr="00B35907">
          <w:rPr>
            <w:rStyle w:val="Hyperlink"/>
            <w:noProof/>
          </w:rPr>
          <w:t>Figure 11: The multiple level fading system with each floor having their own trigger.</w:t>
        </w:r>
        <w:r w:rsidR="009D388B">
          <w:rPr>
            <w:noProof/>
            <w:webHidden/>
          </w:rPr>
          <w:tab/>
        </w:r>
        <w:r w:rsidR="009D388B">
          <w:rPr>
            <w:noProof/>
            <w:webHidden/>
          </w:rPr>
          <w:fldChar w:fldCharType="begin"/>
        </w:r>
        <w:r w:rsidR="009D388B">
          <w:rPr>
            <w:noProof/>
            <w:webHidden/>
          </w:rPr>
          <w:instrText xml:space="preserve"> PAGEREF _Toc135748867 \h </w:instrText>
        </w:r>
        <w:r w:rsidR="009D388B">
          <w:rPr>
            <w:noProof/>
            <w:webHidden/>
          </w:rPr>
        </w:r>
        <w:r w:rsidR="009D388B">
          <w:rPr>
            <w:noProof/>
            <w:webHidden/>
          </w:rPr>
          <w:fldChar w:fldCharType="separate"/>
        </w:r>
        <w:r w:rsidR="007143EF">
          <w:rPr>
            <w:noProof/>
            <w:webHidden/>
          </w:rPr>
          <w:t>16</w:t>
        </w:r>
        <w:r w:rsidR="009D388B">
          <w:rPr>
            <w:noProof/>
            <w:webHidden/>
          </w:rPr>
          <w:fldChar w:fldCharType="end"/>
        </w:r>
      </w:hyperlink>
    </w:p>
    <w:p w14:paraId="5B275E5B" w14:textId="45A3825B" w:rsidR="009D388B" w:rsidRDefault="00000000">
      <w:pPr>
        <w:pStyle w:val="TableofFigures"/>
        <w:tabs>
          <w:tab w:val="right" w:leader="dot" w:pos="9016"/>
        </w:tabs>
        <w:rPr>
          <w:rFonts w:eastAsiaTheme="minorEastAsia"/>
          <w:noProof/>
          <w:kern w:val="2"/>
          <w:sz w:val="22"/>
          <w:szCs w:val="22"/>
          <w:lang w:val="en-IN" w:eastAsia="en-IN"/>
          <w14:ligatures w14:val="standardContextual"/>
        </w:rPr>
      </w:pPr>
      <w:hyperlink w:anchor="_Toc135748868" w:history="1">
        <w:r w:rsidR="009D388B" w:rsidRPr="00B35907">
          <w:rPr>
            <w:rStyle w:val="Hyperlink"/>
            <w:noProof/>
          </w:rPr>
          <w:t>Figure 12: Shooting enemies from behind cover Interactables.</w:t>
        </w:r>
        <w:r w:rsidR="009D388B">
          <w:rPr>
            <w:noProof/>
            <w:webHidden/>
          </w:rPr>
          <w:tab/>
        </w:r>
        <w:r w:rsidR="009D388B">
          <w:rPr>
            <w:noProof/>
            <w:webHidden/>
          </w:rPr>
          <w:fldChar w:fldCharType="begin"/>
        </w:r>
        <w:r w:rsidR="009D388B">
          <w:rPr>
            <w:noProof/>
            <w:webHidden/>
          </w:rPr>
          <w:instrText xml:space="preserve"> PAGEREF _Toc135748868 \h </w:instrText>
        </w:r>
        <w:r w:rsidR="009D388B">
          <w:rPr>
            <w:noProof/>
            <w:webHidden/>
          </w:rPr>
        </w:r>
        <w:r w:rsidR="009D388B">
          <w:rPr>
            <w:noProof/>
            <w:webHidden/>
          </w:rPr>
          <w:fldChar w:fldCharType="separate"/>
        </w:r>
        <w:r w:rsidR="007143EF">
          <w:rPr>
            <w:noProof/>
            <w:webHidden/>
          </w:rPr>
          <w:t>16</w:t>
        </w:r>
        <w:r w:rsidR="009D388B">
          <w:rPr>
            <w:noProof/>
            <w:webHidden/>
          </w:rPr>
          <w:fldChar w:fldCharType="end"/>
        </w:r>
      </w:hyperlink>
    </w:p>
    <w:p w14:paraId="65D472EA" w14:textId="105BC25F" w:rsidR="004B225F" w:rsidRPr="004B225F" w:rsidRDefault="00F016EA" w:rsidP="004B225F">
      <w:r>
        <w:fldChar w:fldCharType="end"/>
      </w:r>
    </w:p>
    <w:p w14:paraId="34918D97" w14:textId="76B47E43" w:rsidR="00CA5B43" w:rsidRDefault="00CA5B43" w:rsidP="00B0668E">
      <w:r>
        <w:br w:type="page"/>
      </w:r>
    </w:p>
    <w:p w14:paraId="5AC3F032" w14:textId="4BEFC508" w:rsidR="004F1A03" w:rsidRPr="0000448E" w:rsidRDefault="004F1A03" w:rsidP="00DF0E55">
      <w:pPr>
        <w:pStyle w:val="Heading1"/>
        <w:rPr>
          <w:b/>
          <w:bCs/>
        </w:rPr>
      </w:pPr>
      <w:bookmarkStart w:id="2" w:name="_Toc124504082"/>
      <w:bookmarkStart w:id="3" w:name="_Toc135748425"/>
      <w:r w:rsidRPr="0000448E">
        <w:rPr>
          <w:b/>
          <w:bCs/>
        </w:rPr>
        <w:lastRenderedPageBreak/>
        <w:t>Abstract</w:t>
      </w:r>
      <w:bookmarkEnd w:id="2"/>
      <w:bookmarkEnd w:id="3"/>
    </w:p>
    <w:p w14:paraId="08FA0AAD" w14:textId="77777777" w:rsidR="000B1792" w:rsidRDefault="000B1792" w:rsidP="0038082F"/>
    <w:p w14:paraId="47FCB03D" w14:textId="1A5C3CE0" w:rsidR="00991512" w:rsidRPr="007A146E" w:rsidRDefault="00E67F77" w:rsidP="0038082F">
      <w:r w:rsidRPr="007A146E">
        <w:t xml:space="preserve">One-Way Ride is a design research project that aims to create a story-driven 3D top-down hybrid game prototype with multiple genres of playstyles. The project addresses four research questions related to designing puzzles, creating unique game-play experiences, altering player experiences based on interactions, and creating fail states for stories. Research findings and different methods to solve the problem from various literary, game, and development sources are presented, along with the decisions taken during the project after analysing what was feasible and best for the prototype. The research project report ends with what went right, </w:t>
      </w:r>
      <w:r w:rsidR="00EA2A70" w:rsidRPr="007A146E">
        <w:t xml:space="preserve">the </w:t>
      </w:r>
      <w:r w:rsidRPr="007A146E">
        <w:t>challenges faced, and things to take away from the experience.</w:t>
      </w:r>
    </w:p>
    <w:p w14:paraId="19ED20D8" w14:textId="77777777" w:rsidR="007957FC" w:rsidRPr="00DF0E55" w:rsidRDefault="007957FC" w:rsidP="0038082F"/>
    <w:p w14:paraId="035838F6" w14:textId="055CD724" w:rsidR="00B623CA" w:rsidRPr="00B623CA" w:rsidRDefault="00B623CA" w:rsidP="00B623CA">
      <w:r>
        <w:br w:type="page"/>
      </w:r>
    </w:p>
    <w:p w14:paraId="25DDC7AE" w14:textId="6A1D04DF" w:rsidR="00B623CA" w:rsidRPr="00A31FA5" w:rsidRDefault="00827325" w:rsidP="00827325">
      <w:pPr>
        <w:pStyle w:val="Heading1"/>
        <w:rPr>
          <w:b/>
          <w:bCs/>
        </w:rPr>
      </w:pPr>
      <w:bookmarkStart w:id="4" w:name="_Toc135748426"/>
      <w:r w:rsidRPr="00A31FA5">
        <w:rPr>
          <w:b/>
          <w:bCs/>
        </w:rPr>
        <w:lastRenderedPageBreak/>
        <w:t xml:space="preserve">1. </w:t>
      </w:r>
      <w:r w:rsidR="005F6DAD" w:rsidRPr="00A31FA5">
        <w:rPr>
          <w:b/>
          <w:bCs/>
        </w:rPr>
        <w:t>Introduction</w:t>
      </w:r>
      <w:bookmarkEnd w:id="4"/>
    </w:p>
    <w:p w14:paraId="7650CD4E" w14:textId="0275FAE8" w:rsidR="009E1B85" w:rsidRDefault="009E1B85" w:rsidP="009E1B85"/>
    <w:p w14:paraId="071E95A2" w14:textId="4BA62879" w:rsidR="003473C9" w:rsidRPr="007744D5" w:rsidRDefault="003473C9" w:rsidP="003473C9">
      <w:r w:rsidRPr="007744D5">
        <w:t xml:space="preserve">My project is to make a story-driven indie game </w:t>
      </w:r>
      <w:r w:rsidR="003102BE" w:rsidRPr="007744D5">
        <w:t xml:space="preserve">prototype </w:t>
      </w:r>
      <w:r w:rsidRPr="007744D5">
        <w:t>that combine</w:t>
      </w:r>
      <w:r w:rsidR="003102BE" w:rsidRPr="007744D5">
        <w:t>s</w:t>
      </w:r>
      <w:r w:rsidRPr="007744D5">
        <w:t xml:space="preserve"> 3D top-down gameplay with multiple genres of </w:t>
      </w:r>
      <w:proofErr w:type="gramStart"/>
      <w:r w:rsidRPr="007744D5">
        <w:t>play-styles</w:t>
      </w:r>
      <w:proofErr w:type="gramEnd"/>
      <w:r w:rsidRPr="007744D5">
        <w:t>.</w:t>
      </w:r>
      <w:r w:rsidR="00CC3E9B" w:rsidRPr="007744D5">
        <w:t xml:space="preserve"> The game idea is heavily inspired by other games like What Remains of Edith Finch, Disco Elysium and the Mafia Series</w:t>
      </w:r>
      <w:r w:rsidR="002868CE" w:rsidRPr="007744D5">
        <w:t xml:space="preserve"> which are known for their immersive storytelling, rich characters, and diverse gameplay mechanics</w:t>
      </w:r>
      <w:r w:rsidR="00CC3E9B" w:rsidRPr="007744D5">
        <w:t>.</w:t>
      </w:r>
      <w:r w:rsidR="00D31F11" w:rsidRPr="007744D5">
        <w:t xml:space="preserve"> The aim of this design research project is to explore the interplay between narrative and game design by implementing interactive gameplay around a pre-determined narrative and creating “narrative puzzles” for our game prototype.</w:t>
      </w:r>
    </w:p>
    <w:p w14:paraId="2774FE41" w14:textId="4E4AD7FB" w:rsidR="00AF09DE" w:rsidRPr="007744D5" w:rsidRDefault="00AF09DE" w:rsidP="003473C9"/>
    <w:p w14:paraId="10FA2E13" w14:textId="5683B779" w:rsidR="00B05C37" w:rsidRPr="007744D5" w:rsidRDefault="003473C9" w:rsidP="003473C9">
      <w:r w:rsidRPr="007744D5">
        <w:t>This topic is interesting for design research because it explores the unique challenge of designing puzzles around key story events</w:t>
      </w:r>
      <w:r w:rsidR="00E00F33" w:rsidRPr="007744D5">
        <w:t xml:space="preserve"> and</w:t>
      </w:r>
      <w:r w:rsidR="00F37ABA" w:rsidRPr="007744D5">
        <w:t xml:space="preserve"> </w:t>
      </w:r>
      <w:r w:rsidR="00DA66EB" w:rsidRPr="007744D5">
        <w:t xml:space="preserve">how each chapter has </w:t>
      </w:r>
      <w:r w:rsidR="005750E0" w:rsidRPr="007744D5">
        <w:t xml:space="preserve">a different </w:t>
      </w:r>
      <w:proofErr w:type="gramStart"/>
      <w:r w:rsidR="00DA66EB" w:rsidRPr="007744D5">
        <w:t>play-style</w:t>
      </w:r>
      <w:proofErr w:type="gramEnd"/>
      <w:r w:rsidR="00DA66EB" w:rsidRPr="007744D5">
        <w:t xml:space="preserve"> on top of the 3D interaction and exploration system which drives the overall story</w:t>
      </w:r>
      <w:r w:rsidR="00A03807" w:rsidRPr="007744D5">
        <w:t xml:space="preserve"> and</w:t>
      </w:r>
      <w:r w:rsidR="00730B4D" w:rsidRPr="007744D5">
        <w:t xml:space="preserve"> it</w:t>
      </w:r>
      <w:r w:rsidR="00A03807" w:rsidRPr="007744D5">
        <w:t xml:space="preserve"> explore</w:t>
      </w:r>
      <w:r w:rsidR="004E0876" w:rsidRPr="007744D5">
        <w:t>s</w:t>
      </w:r>
      <w:r w:rsidR="00A03807" w:rsidRPr="007744D5">
        <w:t xml:space="preserve"> how different play-styles can affect the player’s perception and emotional connection with the characters and the world.</w:t>
      </w:r>
    </w:p>
    <w:p w14:paraId="1C90AB03" w14:textId="77777777" w:rsidR="00B05C37" w:rsidRPr="007744D5" w:rsidRDefault="00B05C37" w:rsidP="003473C9"/>
    <w:p w14:paraId="3C7A9930" w14:textId="02465747" w:rsidR="003B0067" w:rsidRPr="007744D5" w:rsidRDefault="008F35A4" w:rsidP="003473C9">
      <w:r w:rsidRPr="007744D5">
        <w:t>The key research questions which arise are</w:t>
      </w:r>
      <w:r w:rsidR="003C313A" w:rsidRPr="007744D5">
        <w:t>:</w:t>
      </w:r>
    </w:p>
    <w:p w14:paraId="2DBAD5E4" w14:textId="1C7887BE" w:rsidR="00C6086B" w:rsidRPr="007744D5" w:rsidRDefault="00211AD2" w:rsidP="00127E99">
      <w:pPr>
        <w:ind w:left="142" w:hanging="142"/>
      </w:pPr>
      <w:r>
        <w:t xml:space="preserve">- </w:t>
      </w:r>
      <w:r w:rsidR="00B377A4" w:rsidRPr="007744D5">
        <w:t>How can we design puzzles around key story events and give players enough freedom without making it a handheld experience?</w:t>
      </w:r>
    </w:p>
    <w:p w14:paraId="73D594C7" w14:textId="01720298" w:rsidR="003C7225" w:rsidRPr="007744D5" w:rsidRDefault="003C7225" w:rsidP="00127E99">
      <w:pPr>
        <w:ind w:left="142" w:hanging="142"/>
      </w:pPr>
      <w:r w:rsidRPr="007744D5">
        <w:t xml:space="preserve">- </w:t>
      </w:r>
      <w:r w:rsidR="00117CC9" w:rsidRPr="007744D5">
        <w:t>Does a unique gameplay experience in each chapter of the story add to the novelty of the experience?</w:t>
      </w:r>
    </w:p>
    <w:p w14:paraId="018DA5EB" w14:textId="795BC1C8" w:rsidR="003B7D15" w:rsidRPr="007744D5" w:rsidRDefault="003B7D15" w:rsidP="00127E99">
      <w:pPr>
        <w:ind w:left="142" w:hanging="142"/>
      </w:pPr>
      <w:r w:rsidRPr="007744D5">
        <w:t xml:space="preserve">- </w:t>
      </w:r>
      <w:r w:rsidR="00964CDD" w:rsidRPr="007744D5">
        <w:t>How can you alter player experience based on their prior interactions without changing the overarching narrative?</w:t>
      </w:r>
    </w:p>
    <w:p w14:paraId="6A2D08C7" w14:textId="414F916B" w:rsidR="00562932" w:rsidRPr="007744D5" w:rsidRDefault="00511A43" w:rsidP="00127E99">
      <w:pPr>
        <w:ind w:left="142" w:hanging="142"/>
      </w:pPr>
      <w:r w:rsidRPr="007744D5">
        <w:t xml:space="preserve">- </w:t>
      </w:r>
      <w:r w:rsidR="00FE6957" w:rsidRPr="007744D5">
        <w:t xml:space="preserve">How to create a </w:t>
      </w:r>
      <w:proofErr w:type="gramStart"/>
      <w:r w:rsidR="00FE6957" w:rsidRPr="007744D5">
        <w:t>fail</w:t>
      </w:r>
      <w:proofErr w:type="gramEnd"/>
      <w:r w:rsidR="00FE6957" w:rsidRPr="007744D5">
        <w:t xml:space="preserve"> state for stories central to the gameplay?</w:t>
      </w:r>
    </w:p>
    <w:p w14:paraId="72564F2F" w14:textId="77777777" w:rsidR="008058B1" w:rsidRPr="007744D5" w:rsidRDefault="008058B1" w:rsidP="008058B1"/>
    <w:p w14:paraId="32C4BE5E" w14:textId="5C69C267" w:rsidR="002A104F" w:rsidRPr="007744D5" w:rsidRDefault="00C148A4" w:rsidP="002A104F">
      <w:r w:rsidRPr="007744D5">
        <w:t xml:space="preserve">The research method is practice-based and informed by literature review. The literature review consists of </w:t>
      </w:r>
      <w:r w:rsidR="00166990" w:rsidRPr="007744D5">
        <w:t>analysing</w:t>
      </w:r>
      <w:r w:rsidRPr="007744D5">
        <w:t xml:space="preserve"> game design sources such as books, articles, and GDC talks that are relevant to the game concept and genre. The research is embedded within the process of design and development of the game prototype, which is a playable demo that showcases the core gameplay features and narrative elements of the game. </w:t>
      </w:r>
      <w:r w:rsidR="003E5E9A" w:rsidRPr="007744D5">
        <w:t xml:space="preserve">The prototype is built </w:t>
      </w:r>
      <w:r w:rsidR="007835B7" w:rsidRPr="007744D5">
        <w:t>on</w:t>
      </w:r>
      <w:r w:rsidR="003E5E9A" w:rsidRPr="007744D5">
        <w:t xml:space="preserve"> the Unity game </w:t>
      </w:r>
      <w:r w:rsidR="00117530" w:rsidRPr="007744D5">
        <w:t>e</w:t>
      </w:r>
      <w:r w:rsidR="003E5E9A" w:rsidRPr="007744D5">
        <w:t xml:space="preserve">ngine and </w:t>
      </w:r>
      <w:r w:rsidR="00C2383D" w:rsidRPr="007744D5">
        <w:t xml:space="preserve">uses </w:t>
      </w:r>
      <w:r w:rsidR="003E5E9A" w:rsidRPr="007744D5">
        <w:t>C# as the programming language.</w:t>
      </w:r>
    </w:p>
    <w:p w14:paraId="42BDA570" w14:textId="77777777" w:rsidR="00641BAD" w:rsidRPr="007744D5" w:rsidRDefault="00641BAD" w:rsidP="002A104F"/>
    <w:p w14:paraId="58079356" w14:textId="7CC12454" w:rsidR="008058B1" w:rsidRPr="007744D5" w:rsidRDefault="002A104F" w:rsidP="002A104F">
      <w:r w:rsidRPr="007744D5">
        <w:t xml:space="preserve">The </w:t>
      </w:r>
      <w:r w:rsidR="00704346" w:rsidRPr="007744D5">
        <w:t>results</w:t>
      </w:r>
      <w:r w:rsidR="009F0552" w:rsidRPr="007744D5">
        <w:t xml:space="preserve"> from</w:t>
      </w:r>
      <w:r w:rsidRPr="007744D5">
        <w:t xml:space="preserve"> this research will contribute to the field of game design by providing insights into how to create compelling puzzles that integrate with the story and enhance the player experience. The findings will also inform the further development and improvement of the game prototype</w:t>
      </w:r>
      <w:r w:rsidR="00F163DF" w:rsidRPr="007744D5">
        <w:t>.</w:t>
      </w:r>
    </w:p>
    <w:p w14:paraId="21D607A9" w14:textId="77777777" w:rsidR="00562932" w:rsidRDefault="00562932" w:rsidP="00377C78"/>
    <w:p w14:paraId="445C403B" w14:textId="55B62ADC" w:rsidR="007F1EFD" w:rsidRDefault="007F1EFD" w:rsidP="007F1EFD">
      <w:pPr>
        <w:rPr>
          <w:color w:val="FF0000"/>
        </w:rPr>
      </w:pPr>
      <w:r>
        <w:rPr>
          <w:color w:val="FF0000"/>
        </w:rPr>
        <w:br w:type="page"/>
      </w:r>
    </w:p>
    <w:p w14:paraId="2B5E2005" w14:textId="7E4CAD74" w:rsidR="00EF650B" w:rsidRPr="00A31FA5" w:rsidRDefault="00B42CC6" w:rsidP="006C655C">
      <w:pPr>
        <w:pStyle w:val="Heading1"/>
        <w:rPr>
          <w:b/>
          <w:bCs/>
        </w:rPr>
      </w:pPr>
      <w:bookmarkStart w:id="5" w:name="_Toc135748427"/>
      <w:r w:rsidRPr="00A31FA5">
        <w:rPr>
          <w:b/>
          <w:bCs/>
        </w:rPr>
        <w:lastRenderedPageBreak/>
        <w:t>2</w:t>
      </w:r>
      <w:r w:rsidR="00192408" w:rsidRPr="00A31FA5">
        <w:rPr>
          <w:b/>
          <w:bCs/>
        </w:rPr>
        <w:t xml:space="preserve">. </w:t>
      </w:r>
      <w:r w:rsidR="006C655C" w:rsidRPr="00A31FA5">
        <w:rPr>
          <w:b/>
          <w:bCs/>
        </w:rPr>
        <w:t>Research Context</w:t>
      </w:r>
      <w:bookmarkEnd w:id="5"/>
    </w:p>
    <w:p w14:paraId="2B74996E" w14:textId="52B65A3C" w:rsidR="008E3ECF" w:rsidRDefault="008E3ECF" w:rsidP="008E3ECF"/>
    <w:p w14:paraId="135642F0" w14:textId="4DBADE68" w:rsidR="002E437A" w:rsidRPr="002E437A" w:rsidRDefault="002E437A" w:rsidP="002E437A">
      <w:pPr>
        <w:pStyle w:val="Heading2"/>
        <w:rPr>
          <w:b/>
          <w:bCs/>
          <w:sz w:val="32"/>
          <w:szCs w:val="32"/>
        </w:rPr>
      </w:pPr>
      <w:bookmarkStart w:id="6" w:name="_Toc135748428"/>
      <w:r w:rsidRPr="002E437A">
        <w:rPr>
          <w:b/>
          <w:bCs/>
        </w:rPr>
        <w:t>2.</w:t>
      </w:r>
      <w:r>
        <w:rPr>
          <w:b/>
          <w:bCs/>
        </w:rPr>
        <w:t>1</w:t>
      </w:r>
      <w:r w:rsidRPr="002E437A">
        <w:rPr>
          <w:b/>
          <w:bCs/>
        </w:rPr>
        <w:t xml:space="preserve"> </w:t>
      </w:r>
      <w:r w:rsidR="00280CC6">
        <w:rPr>
          <w:b/>
          <w:bCs/>
        </w:rPr>
        <w:t>How can we design puzzles around key story events and give players enough freedom without making it a handheld experience?</w:t>
      </w:r>
      <w:bookmarkEnd w:id="6"/>
    </w:p>
    <w:p w14:paraId="46FDF013" w14:textId="77777777" w:rsidR="00083905" w:rsidRPr="00633CB6" w:rsidRDefault="00083905" w:rsidP="00B72B39"/>
    <w:p w14:paraId="4EA28EEE" w14:textId="65A4992A" w:rsidR="00E4016E" w:rsidRPr="00633CB6" w:rsidRDefault="00E4016E" w:rsidP="00E4016E">
      <w:r w:rsidRPr="00633CB6">
        <w:t xml:space="preserve">To </w:t>
      </w:r>
      <w:r w:rsidR="00415C39" w:rsidRPr="00633CB6">
        <w:t xml:space="preserve">understand how to </w:t>
      </w:r>
      <w:r w:rsidR="00102442" w:rsidRPr="00633CB6">
        <w:t>design puzzles</w:t>
      </w:r>
      <w:r w:rsidRPr="00633CB6">
        <w:t xml:space="preserve">, we must first understand what </w:t>
      </w:r>
      <w:r w:rsidR="0056390F" w:rsidRPr="00633CB6">
        <w:t>a puzzle is</w:t>
      </w:r>
      <w:r w:rsidR="00545E0A" w:rsidRPr="00633CB6">
        <w:t>.</w:t>
      </w:r>
      <w:r w:rsidRPr="00633CB6">
        <w:t xml:space="preserve"> A puzzle is a problem which challenges the player to test their knowledge about the situation. In a puzzle, the solver is expected to put pieces together (or take them apart) in a logical way, to arrive at </w:t>
      </w:r>
      <w:r w:rsidR="00712C37" w:rsidRPr="00633CB6">
        <w:t>a conc</w:t>
      </w:r>
      <w:r w:rsidR="00F45D01" w:rsidRPr="00633CB6">
        <w:t>l</w:t>
      </w:r>
      <w:r w:rsidR="00712C37" w:rsidRPr="00633CB6">
        <w:t>usion</w:t>
      </w:r>
      <w:r w:rsidRPr="00633CB6">
        <w:t xml:space="preserve"> and complete a task. There are three types of puzzles, internal logic, where the puzzles are based on the game’s rules and setting, designer logic, where the puzzles are arbitrary and confusing</w:t>
      </w:r>
      <w:r w:rsidR="00526E28" w:rsidRPr="00633CB6">
        <w:t xml:space="preserve"> and</w:t>
      </w:r>
      <w:r w:rsidR="00730187" w:rsidRPr="00633CB6">
        <w:t xml:space="preserve"> </w:t>
      </w:r>
      <w:r w:rsidRPr="00633CB6">
        <w:t>lock and key, where the puzzles have one fixed solution that can be solved in multiple ways [1].</w:t>
      </w:r>
    </w:p>
    <w:p w14:paraId="4D522816" w14:textId="4DB6CD09" w:rsidR="00E4016E" w:rsidRPr="00633CB6" w:rsidRDefault="00E4016E" w:rsidP="00E4016E">
      <w:r w:rsidRPr="00633CB6">
        <w:t xml:space="preserve">Clara Fernández-Vara, an expert in adventure game analysis points out that puzzles in adventure games are frequently integrated into the narrative events, and the game story is advanced through puzzle solving, she further defines these types of puzzles as “narrative puzzles” [2]. According to a paper by Wei </w:t>
      </w:r>
      <w:proofErr w:type="spellStart"/>
      <w:r w:rsidRPr="00633CB6">
        <w:t>Huaxin</w:t>
      </w:r>
      <w:proofErr w:type="spellEnd"/>
      <w:r w:rsidRPr="00633CB6">
        <w:t xml:space="preserve"> and Betty Durango [3], narrative puzzles are distinct design elements that play a role in the unfolding</w:t>
      </w:r>
      <w:r w:rsidR="00C460C0" w:rsidRPr="00633CB6">
        <w:t>,</w:t>
      </w:r>
      <w:r w:rsidRPr="00633CB6">
        <w:t xml:space="preserve"> and the player’s experience of</w:t>
      </w:r>
      <w:r w:rsidR="00995714" w:rsidRPr="00633CB6">
        <w:t xml:space="preserve"> </w:t>
      </w:r>
      <w:r w:rsidR="0055199A" w:rsidRPr="00633CB6">
        <w:t xml:space="preserve">the </w:t>
      </w:r>
      <w:r w:rsidRPr="00633CB6">
        <w:t xml:space="preserve">game plot. They review other previous literature on puzzles and identify four main functions that narrative puzzles can perform for game storytelling: preparation and acquisition, </w:t>
      </w:r>
      <w:proofErr w:type="gramStart"/>
      <w:r w:rsidRPr="00633CB6">
        <w:t>advancement</w:t>
      </w:r>
      <w:proofErr w:type="gramEnd"/>
      <w:r w:rsidRPr="00633CB6">
        <w:t xml:space="preserve"> and guidance, creating plot variation, and pacing and structuring. </w:t>
      </w:r>
    </w:p>
    <w:p w14:paraId="18312061" w14:textId="77777777" w:rsidR="009A2090" w:rsidRPr="00633CB6" w:rsidRDefault="009A2090" w:rsidP="00E4016E"/>
    <w:p w14:paraId="0FBA61B8" w14:textId="75B67DD9" w:rsidR="00693525" w:rsidRPr="00633CB6" w:rsidRDefault="00E4016E" w:rsidP="00E4016E">
      <w:r w:rsidRPr="00CB65B4">
        <w:rPr>
          <w:b/>
          <w:bCs/>
          <w:i/>
          <w:iCs/>
        </w:rPr>
        <w:t>Preparation and acquisition:</w:t>
      </w:r>
      <w:r w:rsidRPr="00633CB6">
        <w:t xml:space="preserve"> This function involves puzzles that help the player acquire narrative information or in-game items that are useful for future puzzles. </w:t>
      </w:r>
      <w:r w:rsidR="008649CD" w:rsidRPr="00633CB6">
        <w:t>They</w:t>
      </w:r>
      <w:r w:rsidRPr="00633CB6">
        <w:t xml:space="preserve"> may not have an obvious solution or goal, but they provide short-term aesthetic experiences and introduce the player to the game world</w:t>
      </w:r>
      <w:r w:rsidR="00B93DF1" w:rsidRPr="00633CB6">
        <w:t xml:space="preserve">, </w:t>
      </w:r>
      <w:r w:rsidR="003207A5" w:rsidRPr="00633CB6">
        <w:t>functions,</w:t>
      </w:r>
      <w:r w:rsidRPr="00633CB6">
        <w:t xml:space="preserve"> and its logic.</w:t>
      </w:r>
    </w:p>
    <w:p w14:paraId="3D654801" w14:textId="7506F17A" w:rsidR="00693525" w:rsidRPr="00633CB6" w:rsidRDefault="00E4016E" w:rsidP="00E4016E">
      <w:r w:rsidRPr="00CB65B4">
        <w:rPr>
          <w:b/>
          <w:bCs/>
          <w:i/>
          <w:iCs/>
        </w:rPr>
        <w:t>Advancement and guidance:</w:t>
      </w:r>
      <w:r w:rsidRPr="00633CB6">
        <w:t xml:space="preserve"> This function involves puzzles that move the game plot forward and guide the player to the next plot segment. </w:t>
      </w:r>
      <w:r w:rsidR="00882B01" w:rsidRPr="00633CB6">
        <w:t>They</w:t>
      </w:r>
      <w:r w:rsidR="00296AAD" w:rsidRPr="00633CB6">
        <w:t xml:space="preserve"> are</w:t>
      </w:r>
      <w:r w:rsidRPr="00633CB6">
        <w:t xml:space="preserve"> often integrated into the narrative events and require the player to interact with objects or characters in the game world. They may also unlock clues or objectives that show the player where to go next.</w:t>
      </w:r>
      <w:r w:rsidR="005D6D9D">
        <w:t xml:space="preserve"> [</w:t>
      </w:r>
      <w:r w:rsidR="00B80362">
        <w:t>4</w:t>
      </w:r>
      <w:r w:rsidR="005D6D9D">
        <w:t>]</w:t>
      </w:r>
    </w:p>
    <w:p w14:paraId="64F43D41" w14:textId="266ADB12" w:rsidR="00693525" w:rsidRPr="00633CB6" w:rsidRDefault="00E4016E" w:rsidP="00E4016E">
      <w:r w:rsidRPr="007F68AB">
        <w:rPr>
          <w:b/>
          <w:bCs/>
          <w:i/>
          <w:iCs/>
        </w:rPr>
        <w:t>Creating plot variation:</w:t>
      </w:r>
      <w:r w:rsidRPr="00633CB6">
        <w:t xml:space="preserve"> This function involves puzzles that have</w:t>
      </w:r>
      <w:r w:rsidR="00E87065" w:rsidRPr="00633CB6">
        <w:t xml:space="preserve"> the</w:t>
      </w:r>
      <w:r w:rsidRPr="00633CB6">
        <w:t xml:space="preserve"> potential to change plot trajector</w:t>
      </w:r>
      <w:r w:rsidR="001923BE" w:rsidRPr="00633CB6">
        <w:t>ies</w:t>
      </w:r>
      <w:r w:rsidRPr="00633CB6">
        <w:t xml:space="preserve"> and create different outcomes based on the player’s performance. These puzzles are often embedded with crucial plot points or branching points, where the player’s actions and choices can lead to different consequences or endings. </w:t>
      </w:r>
      <w:r w:rsidR="00296FF4" w:rsidRPr="00633CB6">
        <w:t xml:space="preserve">They </w:t>
      </w:r>
      <w:r w:rsidRPr="00633CB6">
        <w:t xml:space="preserve">can </w:t>
      </w:r>
      <w:r w:rsidR="00296FF4" w:rsidRPr="00633CB6">
        <w:t>also</w:t>
      </w:r>
      <w:r w:rsidR="007836B9" w:rsidRPr="00633CB6">
        <w:t xml:space="preserve"> </w:t>
      </w:r>
      <w:r w:rsidRPr="00633CB6">
        <w:t>enhance the player’s agency and engagement with the game narrative.</w:t>
      </w:r>
    </w:p>
    <w:p w14:paraId="6519AD58" w14:textId="6C62FDDB" w:rsidR="00693525" w:rsidRDefault="00E4016E" w:rsidP="00E4016E">
      <w:r w:rsidRPr="007F68AB">
        <w:rPr>
          <w:b/>
          <w:bCs/>
          <w:i/>
          <w:iCs/>
        </w:rPr>
        <w:t>Pacing and structuring:</w:t>
      </w:r>
      <w:r w:rsidRPr="00633CB6">
        <w:t xml:space="preserve"> This function involves puzzles that help pace the plot and gameplay along the game progression. These puzzles can align the level of difficulty or complexity with the narrative arc to create dramatic tension or rhythm. They can also serve as narrative units that organize the game plot into segments or chapters. These puzzles can improve the player’s comprehension and immersion in the game narrative.</w:t>
      </w:r>
    </w:p>
    <w:p w14:paraId="4E9C9028" w14:textId="77777777" w:rsidR="00D30DA5" w:rsidRPr="00633CB6" w:rsidRDefault="00D30DA5" w:rsidP="00E4016E"/>
    <w:p w14:paraId="3484F113" w14:textId="77777777" w:rsidR="00E4016E" w:rsidRPr="00633CB6" w:rsidRDefault="00E4016E" w:rsidP="00E4016E">
      <w:r w:rsidRPr="00633CB6">
        <w:t>The paper concludes that puzzles in narrative games are not only a gameplay mechanic but also a storytelling device that can enrich the game’s plot and the player’s experience.</w:t>
      </w:r>
    </w:p>
    <w:p w14:paraId="68199194" w14:textId="77777777" w:rsidR="008D2C89" w:rsidRPr="00633CB6" w:rsidRDefault="00E4016E" w:rsidP="00E4016E">
      <w:r w:rsidRPr="00633CB6">
        <w:t>Some common mistakes when designing puzzles include making them too difficult or easy, not providing enough feedback to the player, and not considering the player’s perspective when designing the puzzle.</w:t>
      </w:r>
    </w:p>
    <w:p w14:paraId="017DB7DB" w14:textId="77777777" w:rsidR="008E3AA0" w:rsidRDefault="008E3AA0" w:rsidP="00E4016E">
      <w:pPr>
        <w:rPr>
          <w:color w:val="7030A0"/>
        </w:rPr>
      </w:pPr>
    </w:p>
    <w:p w14:paraId="439D06AE" w14:textId="48972F42" w:rsidR="008E3AA0" w:rsidRDefault="008E3AA0" w:rsidP="008E3AA0">
      <w:pPr>
        <w:spacing w:after="160" w:line="259" w:lineRule="auto"/>
        <w:rPr>
          <w:color w:val="7030A0"/>
        </w:rPr>
      </w:pPr>
      <w:r>
        <w:rPr>
          <w:color w:val="7030A0"/>
        </w:rPr>
        <w:br w:type="page"/>
      </w:r>
    </w:p>
    <w:p w14:paraId="0CC60FBA" w14:textId="21DB08F7" w:rsidR="00C530D9" w:rsidRPr="002E437A" w:rsidRDefault="00C530D9" w:rsidP="00C530D9">
      <w:pPr>
        <w:pStyle w:val="Heading2"/>
        <w:rPr>
          <w:b/>
          <w:bCs/>
          <w:sz w:val="32"/>
          <w:szCs w:val="32"/>
        </w:rPr>
      </w:pPr>
      <w:bookmarkStart w:id="7" w:name="_Toc135748429"/>
      <w:r w:rsidRPr="002E437A">
        <w:rPr>
          <w:b/>
          <w:bCs/>
        </w:rPr>
        <w:lastRenderedPageBreak/>
        <w:t>2.</w:t>
      </w:r>
      <w:r>
        <w:rPr>
          <w:b/>
          <w:bCs/>
        </w:rPr>
        <w:t>2</w:t>
      </w:r>
      <w:r w:rsidRPr="002E437A">
        <w:rPr>
          <w:b/>
          <w:bCs/>
        </w:rPr>
        <w:t xml:space="preserve"> </w:t>
      </w:r>
      <w:r>
        <w:rPr>
          <w:b/>
          <w:bCs/>
        </w:rPr>
        <w:t>Does a unique gameplay experience in each chapter of the story add to the novelty of the experience?</w:t>
      </w:r>
      <w:bookmarkEnd w:id="7"/>
    </w:p>
    <w:p w14:paraId="64AD7B43" w14:textId="77777777" w:rsidR="00E13E3D" w:rsidRPr="0044460F" w:rsidRDefault="00E13E3D" w:rsidP="00E4016E">
      <w:pPr>
        <w:rPr>
          <w:b/>
          <w:bCs/>
          <w:sz w:val="26"/>
          <w:szCs w:val="26"/>
        </w:rPr>
      </w:pPr>
    </w:p>
    <w:p w14:paraId="5DD24C9A" w14:textId="1360DCB1" w:rsidR="00CA2E4E" w:rsidRPr="0044460F" w:rsidRDefault="00CA2E4E" w:rsidP="00CA2E4E">
      <w:pPr>
        <w:ind w:left="50"/>
      </w:pPr>
      <w:r w:rsidRPr="0044460F">
        <w:t>Gameplay experience is a complex and multidimensional phenomenon that emerges from the interaction between a game and a player. In The Art of Game Design [</w:t>
      </w:r>
      <w:r w:rsidR="000E144B">
        <w:t>5</w:t>
      </w:r>
      <w:r w:rsidRPr="0044460F">
        <w:t xml:space="preserve">], Jesse Schell talks about how people experience games by focusing and in a way getting lost in the world of the game and describes this state of sustained focus, pleasure, and enjoyment is referred to as “flow,” which has been the subject of extensive study by psychologist </w:t>
      </w:r>
      <w:proofErr w:type="spellStart"/>
      <w:r w:rsidRPr="0044460F">
        <w:t>Mihalyi</w:t>
      </w:r>
      <w:proofErr w:type="spellEnd"/>
      <w:r w:rsidRPr="0044460F">
        <w:t xml:space="preserve"> Csikszentmihalyi and many others. The key components to put the player in a state of flow are clear goals, no distractions, direct feedback, and challenges. Flow activities must manage to stay in the narrow margin of challenge that lies between boredom and frustration, for both unpleasant extremes cause our mind to change its focus to a new activity.</w:t>
      </w:r>
    </w:p>
    <w:p w14:paraId="7A77306B" w14:textId="77777777" w:rsidR="00312A64" w:rsidRPr="00F33B55" w:rsidRDefault="00312A64" w:rsidP="00CA2E4E">
      <w:pPr>
        <w:ind w:left="50"/>
      </w:pPr>
    </w:p>
    <w:p w14:paraId="67D19B9D" w14:textId="77777777" w:rsidR="00CA2E4E" w:rsidRDefault="00CA2E4E" w:rsidP="00BF5DA2">
      <w:pPr>
        <w:ind w:left="50"/>
        <w:jc w:val="center"/>
        <w:rPr>
          <w:color w:val="FF0000"/>
        </w:rPr>
      </w:pPr>
      <w:r w:rsidRPr="00AD50DB">
        <w:rPr>
          <w:noProof/>
          <w:color w:val="FF0000"/>
        </w:rPr>
        <w:drawing>
          <wp:inline distT="0" distB="0" distL="0" distR="0" wp14:anchorId="6C591CF6" wp14:editId="6D6DA8A4">
            <wp:extent cx="4464424" cy="2348943"/>
            <wp:effectExtent l="0" t="0" r="0" b="0"/>
            <wp:docPr id="941630188"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30188" name="Picture 1" descr="A picture containing text, line, screenshot, diagram&#10;&#10;Description automatically generated"/>
                    <pic:cNvPicPr/>
                  </pic:nvPicPr>
                  <pic:blipFill>
                    <a:blip r:embed="rId9"/>
                    <a:stretch>
                      <a:fillRect/>
                    </a:stretch>
                  </pic:blipFill>
                  <pic:spPr>
                    <a:xfrm>
                      <a:off x="0" y="0"/>
                      <a:ext cx="4480045" cy="2357162"/>
                    </a:xfrm>
                    <a:prstGeom prst="rect">
                      <a:avLst/>
                    </a:prstGeom>
                  </pic:spPr>
                </pic:pic>
              </a:graphicData>
            </a:graphic>
          </wp:inline>
        </w:drawing>
      </w:r>
    </w:p>
    <w:p w14:paraId="4FBAE1EA" w14:textId="70CFDB32" w:rsidR="00D114F0" w:rsidRPr="00AA7A79" w:rsidRDefault="00D114F0" w:rsidP="00A020ED">
      <w:pPr>
        <w:pStyle w:val="Caption"/>
        <w:jc w:val="center"/>
        <w:rPr>
          <w:b/>
          <w:bCs/>
          <w:color w:val="FF0000"/>
        </w:rPr>
      </w:pPr>
      <w:bookmarkStart w:id="8" w:name="_Hlk134803250"/>
      <w:bookmarkStart w:id="9" w:name="_Toc135748858"/>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2</w:t>
      </w:r>
      <w:r w:rsidRPr="00AA7A79">
        <w:rPr>
          <w:b/>
          <w:bCs/>
          <w:sz w:val="24"/>
          <w:szCs w:val="24"/>
        </w:rPr>
        <w:fldChar w:fldCharType="end"/>
      </w:r>
      <w:r w:rsidRPr="00AA7A79">
        <w:rPr>
          <w:b/>
          <w:bCs/>
          <w:sz w:val="24"/>
          <w:szCs w:val="24"/>
        </w:rPr>
        <w:t xml:space="preserve">: </w:t>
      </w:r>
      <w:bookmarkEnd w:id="8"/>
      <w:r w:rsidR="00676966" w:rsidRPr="00AA7A79">
        <w:rPr>
          <w:b/>
          <w:bCs/>
          <w:sz w:val="24"/>
          <w:szCs w:val="24"/>
        </w:rPr>
        <w:t>States a player can transition into</w:t>
      </w:r>
      <w:bookmarkEnd w:id="9"/>
    </w:p>
    <w:p w14:paraId="6F4BD6E9" w14:textId="77777777" w:rsidR="00CA2E4E" w:rsidRPr="0044460F" w:rsidRDefault="00CA2E4E" w:rsidP="00CA2E4E">
      <w:pPr>
        <w:ind w:left="50"/>
      </w:pPr>
      <w:r w:rsidRPr="0044460F">
        <w:t>This means that the players focus keeps changing based on the challenges faced. The game must keep the player engaged to stay in the flow channel. The Diagram below shows the state which will probably feel much more interesting to a player. It is a repeating cycle of increasing challenge, followed by a reward, often of more power, which gives an easier period of less challenge.</w:t>
      </w:r>
    </w:p>
    <w:p w14:paraId="2B6949F0" w14:textId="77777777" w:rsidR="006F108D" w:rsidRPr="00187D52" w:rsidRDefault="006F108D" w:rsidP="00CA2E4E">
      <w:pPr>
        <w:ind w:left="50"/>
        <w:rPr>
          <w:color w:val="7030A0"/>
        </w:rPr>
      </w:pPr>
    </w:p>
    <w:p w14:paraId="4B8092AB" w14:textId="2B8AD16E" w:rsidR="00CA2E4E" w:rsidRDefault="00CA2E4E" w:rsidP="00BF5DA2">
      <w:pPr>
        <w:ind w:left="50"/>
        <w:jc w:val="center"/>
        <w:rPr>
          <w:color w:val="FF0000"/>
        </w:rPr>
      </w:pPr>
      <w:r w:rsidRPr="00B1202E">
        <w:rPr>
          <w:noProof/>
          <w:color w:val="FF0000"/>
        </w:rPr>
        <w:drawing>
          <wp:inline distT="0" distB="0" distL="0" distR="0" wp14:anchorId="1E0DCD46" wp14:editId="04C6EEF5">
            <wp:extent cx="4392706" cy="2245994"/>
            <wp:effectExtent l="0" t="0" r="8255" b="2540"/>
            <wp:docPr id="207965454"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5454" name="Picture 1" descr="A picture containing text, screenshot, diagram, line&#10;&#10;Description automatically generated"/>
                    <pic:cNvPicPr/>
                  </pic:nvPicPr>
                  <pic:blipFill>
                    <a:blip r:embed="rId10"/>
                    <a:stretch>
                      <a:fillRect/>
                    </a:stretch>
                  </pic:blipFill>
                  <pic:spPr>
                    <a:xfrm>
                      <a:off x="0" y="0"/>
                      <a:ext cx="4507714" cy="2304798"/>
                    </a:xfrm>
                    <a:prstGeom prst="rect">
                      <a:avLst/>
                    </a:prstGeom>
                  </pic:spPr>
                </pic:pic>
              </a:graphicData>
            </a:graphic>
          </wp:inline>
        </w:drawing>
      </w:r>
    </w:p>
    <w:p w14:paraId="74964241" w14:textId="306F29F2" w:rsidR="0097190E" w:rsidRPr="00AA7A79" w:rsidRDefault="0097190E" w:rsidP="0097190E">
      <w:pPr>
        <w:pStyle w:val="Caption"/>
        <w:jc w:val="center"/>
        <w:rPr>
          <w:b/>
          <w:bCs/>
          <w:sz w:val="24"/>
          <w:szCs w:val="24"/>
        </w:rPr>
      </w:pPr>
      <w:bookmarkStart w:id="10" w:name="_Toc134803312"/>
      <w:bookmarkStart w:id="11" w:name="_Toc135748859"/>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3</w:t>
      </w:r>
      <w:r w:rsidRPr="00AA7A79">
        <w:rPr>
          <w:b/>
          <w:bCs/>
          <w:sz w:val="24"/>
          <w:szCs w:val="24"/>
        </w:rPr>
        <w:fldChar w:fldCharType="end"/>
      </w:r>
      <w:r w:rsidRPr="00AA7A79">
        <w:rPr>
          <w:b/>
          <w:bCs/>
          <w:sz w:val="24"/>
          <w:szCs w:val="24"/>
        </w:rPr>
        <w:t xml:space="preserve">: </w:t>
      </w:r>
      <w:bookmarkEnd w:id="10"/>
      <w:r w:rsidR="002632E7" w:rsidRPr="00AA7A79">
        <w:rPr>
          <w:b/>
          <w:bCs/>
          <w:sz w:val="24"/>
          <w:szCs w:val="24"/>
        </w:rPr>
        <w:t>Keeping the p</w:t>
      </w:r>
      <w:r w:rsidR="0031595F" w:rsidRPr="00AA7A79">
        <w:rPr>
          <w:b/>
          <w:bCs/>
          <w:sz w:val="24"/>
          <w:szCs w:val="24"/>
        </w:rPr>
        <w:t>l</w:t>
      </w:r>
      <w:r w:rsidR="002632E7" w:rsidRPr="00AA7A79">
        <w:rPr>
          <w:b/>
          <w:bCs/>
          <w:sz w:val="24"/>
          <w:szCs w:val="24"/>
        </w:rPr>
        <w:t xml:space="preserve">ayer in the flow </w:t>
      </w:r>
      <w:r w:rsidR="00972E84" w:rsidRPr="00AA7A79">
        <w:rPr>
          <w:b/>
          <w:bCs/>
          <w:sz w:val="24"/>
          <w:szCs w:val="24"/>
        </w:rPr>
        <w:t>channel.</w:t>
      </w:r>
      <w:bookmarkEnd w:id="11"/>
    </w:p>
    <w:p w14:paraId="1E8784DD" w14:textId="2491AE0C" w:rsidR="00CA2E4E" w:rsidRPr="0044460F" w:rsidRDefault="00CA2E4E" w:rsidP="00CA2E4E">
      <w:pPr>
        <w:ind w:left="50"/>
      </w:pPr>
      <w:r w:rsidRPr="0044460F">
        <w:lastRenderedPageBreak/>
        <w:t>Researchers can interpret the paper Fundamental Components of the Gameplay Experience [</w:t>
      </w:r>
      <w:r w:rsidR="00E70CB8">
        <w:t>6</w:t>
      </w:r>
      <w:r w:rsidRPr="0044460F">
        <w:t>] and conclude that immersion is one of the key components of gameplay experience and it can be divided into three types: sensory, challenge-</w:t>
      </w:r>
      <w:proofErr w:type="gramStart"/>
      <w:r w:rsidRPr="0044460F">
        <w:t>based</w:t>
      </w:r>
      <w:proofErr w:type="gramEnd"/>
      <w:r w:rsidRPr="0044460F">
        <w:t xml:space="preserve"> and imaginative immersion.</w:t>
      </w:r>
    </w:p>
    <w:p w14:paraId="5000C47D" w14:textId="77777777" w:rsidR="00CA2E4E" w:rsidRPr="0044460F" w:rsidRDefault="00CA2E4E" w:rsidP="00CA2E4E">
      <w:pPr>
        <w:ind w:left="50"/>
      </w:pPr>
      <w:r w:rsidRPr="0044460F">
        <w:t xml:space="preserve">Sensory immersion is related to the audio-visual execution of games, challenge-based immersion is related to the goals and tasks of games, and imaginative immersion is related to the characters, </w:t>
      </w:r>
      <w:proofErr w:type="gramStart"/>
      <w:r w:rsidRPr="0044460F">
        <w:t>story</w:t>
      </w:r>
      <w:proofErr w:type="gramEnd"/>
      <w:r w:rsidRPr="0044460F">
        <w:t xml:space="preserve"> and fantasy of games.</w:t>
      </w:r>
    </w:p>
    <w:p w14:paraId="487EBDB6" w14:textId="65F6047A" w:rsidR="00CA2E4E" w:rsidRPr="0044460F" w:rsidRDefault="00CA2E4E" w:rsidP="00CA2E4E">
      <w:pPr>
        <w:ind w:left="50"/>
      </w:pPr>
      <w:r w:rsidRPr="0044460F">
        <w:t xml:space="preserve">What Remains of Edith Finch (hereafter </w:t>
      </w:r>
      <w:proofErr w:type="spellStart"/>
      <w:r w:rsidRPr="0044460F">
        <w:t>WRoEF</w:t>
      </w:r>
      <w:proofErr w:type="spellEnd"/>
      <w:r w:rsidRPr="0044460F">
        <w:t xml:space="preserve">) is a great example to showcase storytelling with different experiences by allowing the player to play a part in the life of each character which feels like a new experience and makes the story more engaging. As stated in the article by Mona </w:t>
      </w:r>
      <w:proofErr w:type="spellStart"/>
      <w:r w:rsidRPr="0044460F">
        <w:t>Bozdog</w:t>
      </w:r>
      <w:proofErr w:type="spellEnd"/>
      <w:r w:rsidRPr="0044460F">
        <w:t xml:space="preserve"> and Dayna Galloway [</w:t>
      </w:r>
      <w:r w:rsidR="00303026">
        <w:t>7</w:t>
      </w:r>
      <w:r w:rsidRPr="0044460F">
        <w:t>], “The game is structured as a collection of short stories within a larger story. Each story is distinct and belongs to a different genre, using different storytelling techniques. The game’s overall structure borrows from the literary technique of a frame narrative by developing a collection of stories within a story within a story”</w:t>
      </w:r>
      <w:r w:rsidR="00E41EB7" w:rsidRPr="0044460F">
        <w:t>.</w:t>
      </w:r>
    </w:p>
    <w:p w14:paraId="4140C1D7" w14:textId="40BB70BC" w:rsidR="00CA2E4E" w:rsidRPr="0044460F" w:rsidRDefault="00CA2E4E" w:rsidP="00CA2E4E">
      <w:pPr>
        <w:ind w:left="50"/>
      </w:pPr>
      <w:proofErr w:type="spellStart"/>
      <w:r w:rsidRPr="0044460F">
        <w:t>WRoEF</w:t>
      </w:r>
      <w:proofErr w:type="spellEnd"/>
      <w:r w:rsidRPr="0044460F">
        <w:t xml:space="preserve"> has a unique gameplay experience because it uses different interaction schemes and genres for each of its characters. It adapts literary structures, forms, techniques, and intertextuality to tell the stories of the Finch family members and their tragic deaths. It also uses text and voice-over narration </w:t>
      </w:r>
      <w:r w:rsidR="001E7E27" w:rsidRPr="0044460F">
        <w:t>aesthetically and playfully</w:t>
      </w:r>
      <w:r w:rsidRPr="0044460F">
        <w:t>, making them “alive” and “endowed with personality”. The text also “functions as a visual and aural link to the past”.</w:t>
      </w:r>
    </w:p>
    <w:p w14:paraId="142EC9F3" w14:textId="77777777" w:rsidR="00CA2E4E" w:rsidRDefault="00CA2E4E" w:rsidP="00E4016E">
      <w:pPr>
        <w:rPr>
          <w:color w:val="7030A0"/>
        </w:rPr>
      </w:pPr>
    </w:p>
    <w:p w14:paraId="79089976" w14:textId="6AFCE20C" w:rsidR="009218DC" w:rsidRDefault="009218DC" w:rsidP="009218DC">
      <w:pPr>
        <w:spacing w:after="160" w:line="259" w:lineRule="auto"/>
        <w:rPr>
          <w:color w:val="7030A0"/>
        </w:rPr>
      </w:pPr>
      <w:r>
        <w:rPr>
          <w:color w:val="7030A0"/>
        </w:rPr>
        <w:br w:type="page"/>
      </w:r>
    </w:p>
    <w:p w14:paraId="3F6A5C9E" w14:textId="5BDD866A" w:rsidR="00674930" w:rsidRDefault="00674930" w:rsidP="00674930">
      <w:pPr>
        <w:pStyle w:val="Heading2"/>
        <w:rPr>
          <w:b/>
          <w:bCs/>
          <w:sz w:val="32"/>
          <w:szCs w:val="32"/>
        </w:rPr>
      </w:pPr>
      <w:bookmarkStart w:id="12" w:name="_Toc135748430"/>
      <w:r>
        <w:rPr>
          <w:b/>
          <w:bCs/>
        </w:rPr>
        <w:lastRenderedPageBreak/>
        <w:t>2.</w:t>
      </w:r>
      <w:r w:rsidR="002D5EE8">
        <w:rPr>
          <w:b/>
          <w:bCs/>
        </w:rPr>
        <w:t>3</w:t>
      </w:r>
      <w:r>
        <w:rPr>
          <w:b/>
          <w:bCs/>
        </w:rPr>
        <w:t xml:space="preserve"> How can you alter player experience based on their prior interactions without changing the overarching narrative?</w:t>
      </w:r>
      <w:bookmarkEnd w:id="12"/>
    </w:p>
    <w:p w14:paraId="10821ADC" w14:textId="77777777" w:rsidR="000F4AA8" w:rsidRPr="003B1AF6" w:rsidRDefault="000F4AA8" w:rsidP="00E4016E">
      <w:pPr>
        <w:rPr>
          <w:b/>
          <w:bCs/>
          <w:sz w:val="26"/>
          <w:szCs w:val="26"/>
        </w:rPr>
      </w:pPr>
    </w:p>
    <w:p w14:paraId="3864ABC6" w14:textId="450BF532" w:rsidR="0067449D" w:rsidRPr="003B1AF6" w:rsidRDefault="0067449D" w:rsidP="0067449D">
      <w:pPr>
        <w:ind w:left="50"/>
      </w:pPr>
      <w:r w:rsidRPr="003B1AF6">
        <w:t>One of the key challenges in creating interactive narrative systems is how to balance user agency with coherent story progression. In “Interactive Narrative: An Intelligent Systems Approach” (2012) [</w:t>
      </w:r>
      <w:r w:rsidR="00303026">
        <w:t>8</w:t>
      </w:r>
      <w:r w:rsidRPr="003B1AF6">
        <w:t xml:space="preserve">], the authors have suggested different ways to tackle this challenge, such as using plot graphs, experience managers, and player </w:t>
      </w:r>
      <w:r w:rsidR="00013499" w:rsidRPr="003B1AF6">
        <w:t>modelling</w:t>
      </w:r>
      <w:r w:rsidRPr="003B1AF6">
        <w:t>.</w:t>
      </w:r>
    </w:p>
    <w:p w14:paraId="091E8E4B" w14:textId="77777777" w:rsidR="0067449D" w:rsidRPr="003B1AF6" w:rsidRDefault="0067449D" w:rsidP="0067449D">
      <w:pPr>
        <w:ind w:left="50"/>
      </w:pPr>
      <w:r w:rsidRPr="003B1AF6">
        <w:t>A plot graph is a representation of a story where nodes represent narrative events and arcs denote precedence constraints. This means that no event can occur unless all events constrained to occur prior to it have already occurred.</w:t>
      </w:r>
    </w:p>
    <w:p w14:paraId="4CF984F2" w14:textId="77777777" w:rsidR="00D55E3F" w:rsidRPr="00366B68" w:rsidRDefault="00D55E3F" w:rsidP="0067449D">
      <w:pPr>
        <w:ind w:left="50"/>
        <w:rPr>
          <w:color w:val="7030A0"/>
        </w:rPr>
      </w:pPr>
    </w:p>
    <w:p w14:paraId="74459208" w14:textId="77777777" w:rsidR="0067449D" w:rsidRDefault="0067449D" w:rsidP="0067449D">
      <w:pPr>
        <w:ind w:left="50"/>
        <w:jc w:val="center"/>
        <w:rPr>
          <w:color w:val="FF0000"/>
        </w:rPr>
      </w:pPr>
      <w:r w:rsidRPr="00176CD1">
        <w:rPr>
          <w:noProof/>
          <w:color w:val="FF0000"/>
        </w:rPr>
        <w:drawing>
          <wp:inline distT="0" distB="0" distL="0" distR="0" wp14:anchorId="00878D72" wp14:editId="2F53AA56">
            <wp:extent cx="4703482" cy="4932251"/>
            <wp:effectExtent l="0" t="0" r="1905" b="1905"/>
            <wp:docPr id="1083815723" name="Picture 1" descr="A picture containing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15723" name="Picture 1" descr="A picture containing pattern&#10;&#10;Description automatically generated"/>
                    <pic:cNvPicPr/>
                  </pic:nvPicPr>
                  <pic:blipFill>
                    <a:blip r:embed="rId11"/>
                    <a:stretch>
                      <a:fillRect/>
                    </a:stretch>
                  </pic:blipFill>
                  <pic:spPr>
                    <a:xfrm>
                      <a:off x="0" y="0"/>
                      <a:ext cx="4780054" cy="5012547"/>
                    </a:xfrm>
                    <a:prstGeom prst="rect">
                      <a:avLst/>
                    </a:prstGeom>
                  </pic:spPr>
                </pic:pic>
              </a:graphicData>
            </a:graphic>
          </wp:inline>
        </w:drawing>
      </w:r>
    </w:p>
    <w:p w14:paraId="2C00455A" w14:textId="2ED684E4" w:rsidR="0067449D" w:rsidRPr="00AA7A79" w:rsidRDefault="00D77398" w:rsidP="00A8055D">
      <w:pPr>
        <w:pStyle w:val="Caption"/>
        <w:jc w:val="center"/>
        <w:rPr>
          <w:b/>
          <w:bCs/>
          <w:sz w:val="24"/>
          <w:szCs w:val="24"/>
        </w:rPr>
      </w:pPr>
      <w:bookmarkStart w:id="13" w:name="_Toc135748860"/>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4</w:t>
      </w:r>
      <w:r w:rsidRPr="00AA7A79">
        <w:rPr>
          <w:b/>
          <w:bCs/>
          <w:sz w:val="24"/>
          <w:szCs w:val="24"/>
        </w:rPr>
        <w:fldChar w:fldCharType="end"/>
      </w:r>
      <w:r w:rsidRPr="00AA7A79">
        <w:rPr>
          <w:b/>
          <w:bCs/>
          <w:sz w:val="24"/>
          <w:szCs w:val="24"/>
        </w:rPr>
        <w:t>: A Branching Story Graph</w:t>
      </w:r>
      <w:bookmarkEnd w:id="13"/>
    </w:p>
    <w:p w14:paraId="21715EB2" w14:textId="77777777" w:rsidR="0067449D" w:rsidRPr="003B1AF6" w:rsidRDefault="0067449D" w:rsidP="0067449D">
      <w:pPr>
        <w:ind w:left="50"/>
      </w:pPr>
      <w:r w:rsidRPr="003B1AF6">
        <w:t xml:space="preserve">Some events are experience manager actions that can be performed at any time to increase the probability that certain trajectories occur. A search process generates possible trajectories, including experience manager actions, and evaluates the trajectories according to an author-defined heuristic. An experience manager is an artificial narrow intelligence agent that monitors the virtual world and intervenes to drive the narrative forward according to some model of quality of experience. The experience manager must look ahead into possible futures of the user’s experience to determine the best intervention, if any, to bring about a structurally coherent experience. The experience manager must also </w:t>
      </w:r>
      <w:r w:rsidRPr="003B1AF6">
        <w:lastRenderedPageBreak/>
        <w:t>reason about the effects of its interventions in the virtual world to bring about the desired narrative experience.</w:t>
      </w:r>
    </w:p>
    <w:p w14:paraId="2111D8B8" w14:textId="77777777" w:rsidR="00D70854" w:rsidRPr="00CD5848" w:rsidRDefault="00D70854" w:rsidP="0067449D">
      <w:pPr>
        <w:ind w:left="50"/>
        <w:rPr>
          <w:color w:val="7030A0"/>
        </w:rPr>
      </w:pPr>
    </w:p>
    <w:p w14:paraId="154A93B4" w14:textId="77777777" w:rsidR="0067449D" w:rsidRDefault="0067449D" w:rsidP="0067449D">
      <w:pPr>
        <w:ind w:left="50"/>
        <w:rPr>
          <w:color w:val="FF0000"/>
        </w:rPr>
      </w:pPr>
      <w:r>
        <w:rPr>
          <w:noProof/>
        </w:rPr>
        <w:drawing>
          <wp:inline distT="0" distB="0" distL="0" distR="0" wp14:anchorId="101AC64F" wp14:editId="6E367553">
            <wp:extent cx="5731510" cy="1868170"/>
            <wp:effectExtent l="0" t="0" r="2540" b="0"/>
            <wp:docPr id="784873718" name="Picture 1" descr="A picture containing sketch, diagram, circle,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73718" name="Picture 1" descr="A picture containing sketch, diagram, circle, pattern&#10;&#10;Description automatically generated"/>
                    <pic:cNvPicPr/>
                  </pic:nvPicPr>
                  <pic:blipFill>
                    <a:blip r:embed="rId12"/>
                    <a:stretch>
                      <a:fillRect/>
                    </a:stretch>
                  </pic:blipFill>
                  <pic:spPr>
                    <a:xfrm>
                      <a:off x="0" y="0"/>
                      <a:ext cx="5731510" cy="1868170"/>
                    </a:xfrm>
                    <a:prstGeom prst="rect">
                      <a:avLst/>
                    </a:prstGeom>
                  </pic:spPr>
                </pic:pic>
              </a:graphicData>
            </a:graphic>
          </wp:inline>
        </w:drawing>
      </w:r>
    </w:p>
    <w:p w14:paraId="22C13B17" w14:textId="718A8334" w:rsidR="00A36F9B" w:rsidRPr="00AA7A79" w:rsidRDefault="00A36F9B" w:rsidP="00A36F9B">
      <w:pPr>
        <w:pStyle w:val="Caption"/>
        <w:jc w:val="center"/>
        <w:rPr>
          <w:b/>
          <w:bCs/>
          <w:sz w:val="24"/>
          <w:szCs w:val="24"/>
        </w:rPr>
      </w:pPr>
      <w:bookmarkStart w:id="14" w:name="_Toc135748861"/>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5</w:t>
      </w:r>
      <w:r w:rsidRPr="00AA7A79">
        <w:rPr>
          <w:b/>
          <w:bCs/>
          <w:sz w:val="24"/>
          <w:szCs w:val="24"/>
        </w:rPr>
        <w:fldChar w:fldCharType="end"/>
      </w:r>
      <w:r w:rsidRPr="00AA7A79">
        <w:rPr>
          <w:b/>
          <w:bCs/>
          <w:sz w:val="24"/>
          <w:szCs w:val="24"/>
        </w:rPr>
        <w:t xml:space="preserve">: </w:t>
      </w:r>
      <w:r w:rsidR="00081A16" w:rsidRPr="00AA7A79">
        <w:rPr>
          <w:b/>
          <w:bCs/>
          <w:sz w:val="24"/>
          <w:szCs w:val="24"/>
        </w:rPr>
        <w:t xml:space="preserve">Using an </w:t>
      </w:r>
      <w:r w:rsidR="00654E5F" w:rsidRPr="00AA7A79">
        <w:rPr>
          <w:b/>
          <w:bCs/>
          <w:sz w:val="24"/>
          <w:szCs w:val="24"/>
        </w:rPr>
        <w:t>Experience Manage</w:t>
      </w:r>
      <w:r w:rsidR="00081A16" w:rsidRPr="00AA7A79">
        <w:rPr>
          <w:b/>
          <w:bCs/>
          <w:sz w:val="24"/>
          <w:szCs w:val="24"/>
        </w:rPr>
        <w:t xml:space="preserve">r </w:t>
      </w:r>
      <w:r w:rsidR="00654E5F" w:rsidRPr="00AA7A79">
        <w:rPr>
          <w:b/>
          <w:bCs/>
          <w:sz w:val="24"/>
          <w:szCs w:val="24"/>
        </w:rPr>
        <w:t xml:space="preserve">to </w:t>
      </w:r>
      <w:r w:rsidR="00674A27" w:rsidRPr="00AA7A79">
        <w:rPr>
          <w:b/>
          <w:bCs/>
          <w:sz w:val="24"/>
          <w:szCs w:val="24"/>
        </w:rPr>
        <w:t>c</w:t>
      </w:r>
      <w:r w:rsidR="00654E5F" w:rsidRPr="00AA7A79">
        <w:rPr>
          <w:b/>
          <w:bCs/>
          <w:sz w:val="24"/>
          <w:szCs w:val="24"/>
        </w:rPr>
        <w:t xml:space="preserve">ompute </w:t>
      </w:r>
      <w:r w:rsidR="00674A27" w:rsidRPr="00AA7A79">
        <w:rPr>
          <w:b/>
          <w:bCs/>
          <w:sz w:val="24"/>
          <w:szCs w:val="24"/>
        </w:rPr>
        <w:t>t</w:t>
      </w:r>
      <w:r w:rsidR="00654E5F" w:rsidRPr="00AA7A79">
        <w:rPr>
          <w:b/>
          <w:bCs/>
          <w:sz w:val="24"/>
          <w:szCs w:val="24"/>
        </w:rPr>
        <w:t xml:space="preserve">rajectories through </w:t>
      </w:r>
      <w:r w:rsidR="006C53BD" w:rsidRPr="00AA7A79">
        <w:rPr>
          <w:b/>
          <w:bCs/>
          <w:sz w:val="24"/>
          <w:szCs w:val="24"/>
        </w:rPr>
        <w:t>S</w:t>
      </w:r>
      <w:r w:rsidR="00654E5F" w:rsidRPr="00AA7A79">
        <w:rPr>
          <w:b/>
          <w:bCs/>
          <w:sz w:val="24"/>
          <w:szCs w:val="24"/>
        </w:rPr>
        <w:t xml:space="preserve">tate </w:t>
      </w:r>
      <w:r w:rsidR="00FC0F3D" w:rsidRPr="00AA7A79">
        <w:rPr>
          <w:b/>
          <w:bCs/>
          <w:sz w:val="24"/>
          <w:szCs w:val="24"/>
        </w:rPr>
        <w:t>S</w:t>
      </w:r>
      <w:r w:rsidR="00654E5F" w:rsidRPr="00AA7A79">
        <w:rPr>
          <w:b/>
          <w:bCs/>
          <w:sz w:val="24"/>
          <w:szCs w:val="24"/>
        </w:rPr>
        <w:t>pace.</w:t>
      </w:r>
      <w:bookmarkEnd w:id="14"/>
    </w:p>
    <w:p w14:paraId="53055159" w14:textId="528A44B5" w:rsidR="0067449D" w:rsidRPr="003B1AF6" w:rsidRDefault="0067449D" w:rsidP="0067449D">
      <w:pPr>
        <w:ind w:left="50"/>
      </w:pPr>
      <w:r w:rsidRPr="003B1AF6">
        <w:t xml:space="preserve">Player </w:t>
      </w:r>
      <w:r w:rsidR="0042344E" w:rsidRPr="003B1AF6">
        <w:t>modelling</w:t>
      </w:r>
      <w:r w:rsidRPr="003B1AF6">
        <w:t xml:space="preserve"> involves learning a model of the user’s individual differences, such as preferences and play style, to tailor the narrative experience to the user. This can be done by mapping observed player </w:t>
      </w:r>
      <w:r w:rsidR="0042344E" w:rsidRPr="003B1AF6">
        <w:t>behaviour</w:t>
      </w:r>
      <w:r w:rsidRPr="003B1AF6">
        <w:t xml:space="preserve"> in the fiction world into abstractions or by eliciting structured feedback from users across many interactive narrative experiences.</w:t>
      </w:r>
      <w:r w:rsidR="001342FA">
        <w:t xml:space="preserve"> [</w:t>
      </w:r>
      <w:r w:rsidR="00D35035">
        <w:t>9</w:t>
      </w:r>
      <w:r w:rsidR="001342FA">
        <w:t>]</w:t>
      </w:r>
    </w:p>
    <w:p w14:paraId="0E0EAF02" w14:textId="3CD8C950" w:rsidR="0067449D" w:rsidRPr="003B1AF6" w:rsidRDefault="0067449D" w:rsidP="0067449D">
      <w:pPr>
        <w:ind w:left="50"/>
      </w:pPr>
      <w:r w:rsidRPr="003B1AF6">
        <w:t>The article also discusses the importance of incorporating believable characters into an interactive narrative framework. Believable characters are virtual agents that exhibit personality and emotion as they interact with the environment and the user. There can be a tension between an experience manager, which is trying to bring about a global structure to the user’s interactive experience, and virtual characters, which are attempting to perform local actions that promote believability.</w:t>
      </w:r>
      <w:r w:rsidR="00960645">
        <w:t xml:space="preserve"> </w:t>
      </w:r>
    </w:p>
    <w:p w14:paraId="645C93E0" w14:textId="057E421F" w:rsidR="0067449D" w:rsidRPr="003B1AF6" w:rsidRDefault="0067449D" w:rsidP="0067449D">
      <w:pPr>
        <w:ind w:left="50"/>
      </w:pPr>
      <w:r w:rsidRPr="003B1AF6">
        <w:t xml:space="preserve">Adaptive difficulty changes the game’s difficulty level based on how well the player is doing. For instance, the game can make things harder or easier by changing the number of enemies, the </w:t>
      </w:r>
      <w:r w:rsidR="0042344E" w:rsidRPr="003B1AF6">
        <w:t>number</w:t>
      </w:r>
      <w:r w:rsidRPr="003B1AF6">
        <w:t xml:space="preserve"> of resources, or the type of obstacles. This way, the player can enjoy a balanced and engaging</w:t>
      </w:r>
      <w:r w:rsidR="0004510C" w:rsidRPr="003B1AF6">
        <w:t xml:space="preserve"> gameplay that is</w:t>
      </w:r>
      <w:r w:rsidR="008169DB" w:rsidRPr="003B1AF6">
        <w:t xml:space="preserve"> close to</w:t>
      </w:r>
      <w:r w:rsidRPr="003B1AF6">
        <w:t xml:space="preserve"> their skill level and preferences.</w:t>
      </w:r>
      <w:r w:rsidR="001B012C" w:rsidRPr="001B012C">
        <w:t xml:space="preserve"> </w:t>
      </w:r>
      <w:r w:rsidR="001B012C">
        <w:t>[</w:t>
      </w:r>
      <w:r w:rsidR="00784082">
        <w:t>10</w:t>
      </w:r>
      <w:r w:rsidR="001B012C">
        <w:t>]</w:t>
      </w:r>
    </w:p>
    <w:p w14:paraId="4EA1E266" w14:textId="7A3CD35F" w:rsidR="0067449D" w:rsidRPr="003B1AF6" w:rsidRDefault="0067449D" w:rsidP="0067449D">
      <w:pPr>
        <w:ind w:left="50"/>
      </w:pPr>
      <w:r w:rsidRPr="003B1AF6">
        <w:t xml:space="preserve">Another method is branching paths, which lets the player make choices that have an impact on the game state or other characters. For example, the player can help or hurt a certain NPC and face different results, such as unlocking a new area, </w:t>
      </w:r>
      <w:r w:rsidR="00D0427A" w:rsidRPr="003B1AF6">
        <w:t>gaining,</w:t>
      </w:r>
      <w:r w:rsidRPr="003B1AF6">
        <w:t xml:space="preserve"> or losing an ally, or triggering a reward or a trap. This way, the player can see different outcomes and consequences based on their actions and decisions.</w:t>
      </w:r>
      <w:r w:rsidR="00AE2CEF">
        <w:t xml:space="preserve"> </w:t>
      </w:r>
      <w:r w:rsidR="00960645">
        <w:t>[11]</w:t>
      </w:r>
    </w:p>
    <w:p w14:paraId="33773DB8" w14:textId="28E0E84E" w:rsidR="0067449D" w:rsidRPr="003B1AF6" w:rsidRDefault="0067449D" w:rsidP="0067449D">
      <w:pPr>
        <w:ind w:left="50"/>
      </w:pPr>
      <w:r w:rsidRPr="003B1AF6">
        <w:t>The last method is dynamic content, which creates or changes the game’s content based on what the player does or likes. For example, the game can add more secrets, collect</w:t>
      </w:r>
      <w:r w:rsidR="004441CC" w:rsidRPr="003B1AF6">
        <w:t>a</w:t>
      </w:r>
      <w:r w:rsidRPr="003B1AF6">
        <w:t xml:space="preserve">bles, or easter eggs for the player to discover if they like to explore every corner of the game world. The </w:t>
      </w:r>
      <w:r w:rsidR="0042376C" w:rsidRPr="003B1AF6">
        <w:t>manager</w:t>
      </w:r>
      <w:r w:rsidR="008046A6" w:rsidRPr="003B1AF6">
        <w:t xml:space="preserve"> </w:t>
      </w:r>
      <w:r w:rsidRPr="003B1AF6">
        <w:t xml:space="preserve">can also generate more challenging or varied enemies for the player to fight </w:t>
      </w:r>
      <w:r w:rsidR="00104A66" w:rsidRPr="003B1AF6">
        <w:t xml:space="preserve">off </w:t>
      </w:r>
      <w:r w:rsidRPr="003B1AF6">
        <w:t>if they like to combat</w:t>
      </w:r>
      <w:r w:rsidR="004A430F" w:rsidRPr="003B1AF6">
        <w:t xml:space="preserve"> every enemy</w:t>
      </w:r>
      <w:r w:rsidRPr="003B1AF6">
        <w:t>. The game can also provide more options or feedback for the player to customize their character or equipment if they like to do so. This way, the player can have a personalized and tailored game play that matches their interests and style.</w:t>
      </w:r>
    </w:p>
    <w:p w14:paraId="7D8E1358" w14:textId="77777777" w:rsidR="003C322A" w:rsidRDefault="003C322A" w:rsidP="0067449D">
      <w:pPr>
        <w:ind w:left="50"/>
        <w:rPr>
          <w:color w:val="7030A0"/>
        </w:rPr>
      </w:pPr>
    </w:p>
    <w:p w14:paraId="04AE2FF1" w14:textId="0278D5DB" w:rsidR="003C322A" w:rsidRDefault="003C322A" w:rsidP="003C322A">
      <w:pPr>
        <w:spacing w:after="160" w:line="259" w:lineRule="auto"/>
        <w:rPr>
          <w:color w:val="7030A0"/>
        </w:rPr>
      </w:pPr>
      <w:r>
        <w:rPr>
          <w:color w:val="7030A0"/>
        </w:rPr>
        <w:br w:type="page"/>
      </w:r>
    </w:p>
    <w:p w14:paraId="6A464B4E" w14:textId="3AF98B47" w:rsidR="0052288D" w:rsidRDefault="0052288D" w:rsidP="0052288D">
      <w:pPr>
        <w:pStyle w:val="Heading2"/>
        <w:rPr>
          <w:b/>
          <w:bCs/>
          <w:sz w:val="32"/>
          <w:szCs w:val="32"/>
        </w:rPr>
      </w:pPr>
      <w:bookmarkStart w:id="15" w:name="_Toc135748431"/>
      <w:r>
        <w:rPr>
          <w:b/>
          <w:bCs/>
        </w:rPr>
        <w:lastRenderedPageBreak/>
        <w:t xml:space="preserve">2.4 How to create a </w:t>
      </w:r>
      <w:proofErr w:type="gramStart"/>
      <w:r>
        <w:rPr>
          <w:b/>
          <w:bCs/>
        </w:rPr>
        <w:t>fail</w:t>
      </w:r>
      <w:proofErr w:type="gramEnd"/>
      <w:r>
        <w:rPr>
          <w:b/>
          <w:bCs/>
        </w:rPr>
        <w:t xml:space="preserve"> state for stories central to the gameplay?</w:t>
      </w:r>
      <w:bookmarkEnd w:id="15"/>
    </w:p>
    <w:p w14:paraId="50606CDF" w14:textId="77777777" w:rsidR="007D11AB" w:rsidRPr="00C46BDF" w:rsidRDefault="007D11AB" w:rsidP="00B72B39">
      <w:pPr>
        <w:rPr>
          <w:b/>
          <w:bCs/>
          <w:sz w:val="26"/>
          <w:szCs w:val="26"/>
        </w:rPr>
      </w:pPr>
    </w:p>
    <w:p w14:paraId="55804223" w14:textId="77777777" w:rsidR="00BA035A" w:rsidRPr="00C46BDF" w:rsidRDefault="00BA035A" w:rsidP="00BA035A">
      <w:pPr>
        <w:tabs>
          <w:tab w:val="left" w:pos="1158"/>
        </w:tabs>
      </w:pPr>
      <w:r w:rsidRPr="00C46BDF">
        <w:t xml:space="preserve">A </w:t>
      </w:r>
      <w:proofErr w:type="gramStart"/>
      <w:r w:rsidRPr="00C46BDF">
        <w:t>fail</w:t>
      </w:r>
      <w:proofErr w:type="gramEnd"/>
      <w:r w:rsidRPr="00C46BDF">
        <w:t xml:space="preserve"> state is a situation where the player cannot progress or achieve the desired outcome in a game, and has to either restart or quit. A </w:t>
      </w:r>
      <w:proofErr w:type="gramStart"/>
      <w:r w:rsidRPr="00C46BDF">
        <w:t>fail</w:t>
      </w:r>
      <w:proofErr w:type="gramEnd"/>
      <w:r w:rsidRPr="00C46BDF">
        <w:t xml:space="preserve"> state can be used to create tension, challenge, feedback, or consequences for the player’s actions. However, a </w:t>
      </w:r>
      <w:proofErr w:type="gramStart"/>
      <w:r w:rsidRPr="00C46BDF">
        <w:t>fail</w:t>
      </w:r>
      <w:proofErr w:type="gramEnd"/>
      <w:r w:rsidRPr="00C46BDF">
        <w:t xml:space="preserve"> state can also be frustrating, boring, or unfair if not designed well. There are different degrees of punishment for failing, such as losing time, progress, or resources.</w:t>
      </w:r>
    </w:p>
    <w:p w14:paraId="34761148" w14:textId="155487BD" w:rsidR="00BA035A" w:rsidRPr="00C46BDF" w:rsidRDefault="00BA035A" w:rsidP="00BA035A">
      <w:pPr>
        <w:tabs>
          <w:tab w:val="left" w:pos="1158"/>
        </w:tabs>
      </w:pPr>
      <w:r w:rsidRPr="00C46BDF">
        <w:t xml:space="preserve">After reading The </w:t>
      </w:r>
      <w:r w:rsidR="00E75AC3" w:rsidRPr="00C46BDF">
        <w:t>H</w:t>
      </w:r>
      <w:r w:rsidRPr="00C46BDF">
        <w:t>ierarchy of fail states in game design [</w:t>
      </w:r>
      <w:r w:rsidR="00B27CF7">
        <w:t>1</w:t>
      </w:r>
      <w:r w:rsidR="002E06CF">
        <w:t>2</w:t>
      </w:r>
      <w:r w:rsidRPr="00C46BDF">
        <w:t xml:space="preserve">], we understand that creating a </w:t>
      </w:r>
      <w:proofErr w:type="gramStart"/>
      <w:r w:rsidRPr="00C46BDF">
        <w:t>fail</w:t>
      </w:r>
      <w:proofErr w:type="gramEnd"/>
      <w:r w:rsidRPr="00C46BDF">
        <w:t xml:space="preserve"> state for stories central to the gameplay is a matter of balancing the severity and frequency of the punishment for failing and making it interesting and meaningful for the player. Some possible ways to do this are:</w:t>
      </w:r>
    </w:p>
    <w:p w14:paraId="3081C575" w14:textId="77777777" w:rsidR="00BA035A" w:rsidRPr="00C46BDF" w:rsidRDefault="00BA035A" w:rsidP="00BA035A">
      <w:pPr>
        <w:tabs>
          <w:tab w:val="left" w:pos="1158"/>
        </w:tabs>
      </w:pPr>
      <w:r w:rsidRPr="00C46BDF">
        <w:t>Using checkpoints or quick saves to preserve the player’s state and progress and allow them to retry the section they failed without losing too much time or resources.</w:t>
      </w:r>
    </w:p>
    <w:p w14:paraId="7D80EC39" w14:textId="0667D8E0" w:rsidR="00BA035A" w:rsidRPr="00C46BDF" w:rsidRDefault="00BA035A" w:rsidP="00BA035A">
      <w:pPr>
        <w:tabs>
          <w:tab w:val="left" w:pos="1158"/>
        </w:tabs>
      </w:pPr>
      <w:r w:rsidRPr="00C46BDF">
        <w:t xml:space="preserve">Using different degrees of failure depending on the situation, such as losing some resources, having to restart a level, or losing all progress. The big question about the </w:t>
      </w:r>
      <w:proofErr w:type="gramStart"/>
      <w:r w:rsidRPr="00C46BDF">
        <w:t>fail</w:t>
      </w:r>
      <w:proofErr w:type="gramEnd"/>
      <w:r w:rsidRPr="00C46BDF">
        <w:t xml:space="preserve"> state is: What’s lost and can it be recovered? In roguelikes, again, you lose everything when you die. For games aimed at more casual players, failing will usually mean repeating the section or level.</w:t>
      </w:r>
    </w:p>
    <w:p w14:paraId="55F334ED" w14:textId="31F02514" w:rsidR="00BA035A" w:rsidRPr="00C46BDF" w:rsidRDefault="00BA035A" w:rsidP="00BA035A">
      <w:pPr>
        <w:tabs>
          <w:tab w:val="left" w:pos="1158"/>
        </w:tabs>
      </w:pPr>
      <w:r w:rsidRPr="00C46BDF">
        <w:t xml:space="preserve">Using fail states that are unpredictable or creative to add variety and </w:t>
      </w:r>
      <w:r w:rsidR="00B12F92" w:rsidRPr="00C46BDF">
        <w:t>humour</w:t>
      </w:r>
      <w:r w:rsidRPr="00C46BDF">
        <w:t xml:space="preserve"> to the gameplay, such as having loose controls, ragdoll physics, or unexpected consequences.</w:t>
      </w:r>
    </w:p>
    <w:p w14:paraId="6E42496D" w14:textId="77777777" w:rsidR="00BA035A" w:rsidRPr="00C46BDF" w:rsidRDefault="00BA035A" w:rsidP="00BA035A">
      <w:pPr>
        <w:tabs>
          <w:tab w:val="left" w:pos="1158"/>
        </w:tabs>
      </w:pPr>
      <w:r w:rsidRPr="00C46BDF">
        <w:t xml:space="preserve">Using fail states that are relevant to the story or theme of the game, such as having different endings, branching paths, or character development depending on the player’s choices and actions. </w:t>
      </w:r>
    </w:p>
    <w:p w14:paraId="0007D8EE" w14:textId="77777777" w:rsidR="00BA035A" w:rsidRPr="00C46BDF" w:rsidRDefault="00BA035A" w:rsidP="00BA035A">
      <w:pPr>
        <w:tabs>
          <w:tab w:val="left" w:pos="1158"/>
        </w:tabs>
      </w:pPr>
      <w:r w:rsidRPr="00C46BDF">
        <w:t>Some examples of games that use fail states for stories in interesting ways are:</w:t>
      </w:r>
    </w:p>
    <w:p w14:paraId="4819DF87" w14:textId="2A4177FE" w:rsidR="00BA035A" w:rsidRPr="00C46BDF" w:rsidRDefault="00BA035A" w:rsidP="00BA035A">
      <w:pPr>
        <w:tabs>
          <w:tab w:val="left" w:pos="1158"/>
        </w:tabs>
      </w:pPr>
      <w:r w:rsidRPr="00C46BDF">
        <w:t>Heavy Rain: A cinematic adventure game where the player controls four characters who are involved in a serial killer case. The game has multiple endings and branches depending on the player’s choices and actions. If a character dies, the game does not end but continues with the other characters.</w:t>
      </w:r>
      <w:r w:rsidR="00F968C3">
        <w:t xml:space="preserve"> [13]</w:t>
      </w:r>
    </w:p>
    <w:p w14:paraId="23A1194F" w14:textId="45A89D71" w:rsidR="00BA035A" w:rsidRPr="00C46BDF" w:rsidRDefault="00BA035A" w:rsidP="00BA035A">
      <w:pPr>
        <w:tabs>
          <w:tab w:val="left" w:pos="1158"/>
        </w:tabs>
      </w:pPr>
      <w:r w:rsidRPr="00C46BDF">
        <w:t>Undertale: A role-playing game where the player can choose to befriend or fight monsters. The game has different endings and dialogues depending on the player’s actions and morality. If the player dies, they can restart from their last save point, but some characters will remember their previous deaths.</w:t>
      </w:r>
      <w:r w:rsidR="000A7533">
        <w:t xml:space="preserve"> [14]</w:t>
      </w:r>
    </w:p>
    <w:p w14:paraId="7654B5F3" w14:textId="244F1154" w:rsidR="00BA035A" w:rsidRPr="00C46BDF" w:rsidRDefault="00BA035A" w:rsidP="00BA035A">
      <w:pPr>
        <w:tabs>
          <w:tab w:val="left" w:pos="1158"/>
        </w:tabs>
      </w:pPr>
      <w:r w:rsidRPr="00C46BDF">
        <w:t>Papers, please: A simulation game where the player works as an immigration officer in a fictional dystopian country. The game has multiple endings and storylines depending on the player’s decisions and performance. If the player makes too many mistakes or breaks the rules, they can be arrested, fired, or killed.</w:t>
      </w:r>
      <w:r w:rsidR="000A7533">
        <w:t xml:space="preserve"> [15]</w:t>
      </w:r>
    </w:p>
    <w:p w14:paraId="38B07FD2" w14:textId="0335D89B" w:rsidR="00B72B39" w:rsidRDefault="00B72B39" w:rsidP="008E3ECF"/>
    <w:p w14:paraId="5B96B490" w14:textId="70B0F0D2" w:rsidR="00BF350D" w:rsidRDefault="00BF350D" w:rsidP="00BF350D">
      <w:pPr>
        <w:rPr>
          <w:color w:val="FF0000"/>
        </w:rPr>
      </w:pPr>
      <w:r>
        <w:rPr>
          <w:color w:val="FF0000"/>
        </w:rPr>
        <w:br w:type="page"/>
      </w:r>
    </w:p>
    <w:p w14:paraId="1CB61366" w14:textId="337BD644" w:rsidR="005E6BB0" w:rsidRPr="00725CF7" w:rsidRDefault="00F75756" w:rsidP="00994176">
      <w:pPr>
        <w:pStyle w:val="Heading1"/>
        <w:rPr>
          <w:b/>
          <w:bCs/>
        </w:rPr>
      </w:pPr>
      <w:bookmarkStart w:id="16" w:name="_Toc135748432"/>
      <w:r w:rsidRPr="00725CF7">
        <w:rPr>
          <w:b/>
          <w:bCs/>
        </w:rPr>
        <w:lastRenderedPageBreak/>
        <w:t>3</w:t>
      </w:r>
      <w:r w:rsidR="00994176" w:rsidRPr="00725CF7">
        <w:rPr>
          <w:b/>
          <w:bCs/>
        </w:rPr>
        <w:t xml:space="preserve">. Research </w:t>
      </w:r>
      <w:proofErr w:type="gramStart"/>
      <w:r w:rsidR="00994176" w:rsidRPr="00725CF7">
        <w:rPr>
          <w:b/>
          <w:bCs/>
        </w:rPr>
        <w:t>project</w:t>
      </w:r>
      <w:r w:rsidR="00E156E3" w:rsidRPr="00725CF7">
        <w:rPr>
          <w:b/>
          <w:bCs/>
        </w:rPr>
        <w:t xml:space="preserve"> :</w:t>
      </w:r>
      <w:proofErr w:type="gramEnd"/>
      <w:r w:rsidR="00E156E3" w:rsidRPr="00725CF7">
        <w:rPr>
          <w:b/>
          <w:bCs/>
        </w:rPr>
        <w:t xml:space="preserve"> One</w:t>
      </w:r>
      <w:r w:rsidR="00851EF0" w:rsidRPr="00725CF7">
        <w:rPr>
          <w:b/>
          <w:bCs/>
        </w:rPr>
        <w:t>-</w:t>
      </w:r>
      <w:r w:rsidR="00E156E3" w:rsidRPr="00725CF7">
        <w:rPr>
          <w:b/>
          <w:bCs/>
        </w:rPr>
        <w:t>Way Ride</w:t>
      </w:r>
      <w:bookmarkEnd w:id="16"/>
    </w:p>
    <w:p w14:paraId="1F76826D" w14:textId="20764147" w:rsidR="000F7C5B" w:rsidRDefault="000F7C5B" w:rsidP="000F7C5B"/>
    <w:p w14:paraId="0C0E0282" w14:textId="7BC8463A" w:rsidR="005854BB" w:rsidRPr="00674B6B" w:rsidRDefault="005854BB" w:rsidP="005854BB">
      <w:r w:rsidRPr="00674B6B">
        <w:t>In this section, I will present the findings of my design project which is influenced by elements from “What Remains of Edith Finch”</w:t>
      </w:r>
      <w:r w:rsidR="00247BE7">
        <w:t xml:space="preserve"> [16]</w:t>
      </w:r>
      <w:r w:rsidRPr="00674B6B">
        <w:t xml:space="preserve">, “Disco Elysium” </w:t>
      </w:r>
      <w:r w:rsidR="00247BE7">
        <w:t xml:space="preserve">[17] </w:t>
      </w:r>
      <w:r w:rsidRPr="00674B6B">
        <w:t>and the “Mafia Series”</w:t>
      </w:r>
      <w:r w:rsidR="00247BE7">
        <w:t xml:space="preserve"> [18]</w:t>
      </w:r>
      <w:r w:rsidRPr="00674B6B">
        <w:t xml:space="preserve"> to create a unique and engaging experience for the players. One-Way Ride is a hybrid game prototype that combines 3D top-down with multiple playstyles. I am experimenting with the application of game systems and mechanics as to how the narrative and game design will work in tandem with each other.</w:t>
      </w:r>
      <w:r w:rsidR="00717189">
        <w:t xml:space="preserve"> </w:t>
      </w:r>
      <w:r w:rsidRPr="00674B6B">
        <w:t>The game prototype is unique in the sense of how each chapter has its own playstyle on top of the 3D interaction and exploration system that drives the overall story. The narrative introduces new playstyles, for example</w:t>
      </w:r>
      <w:r w:rsidR="003A1C92" w:rsidRPr="00674B6B">
        <w:t>,</w:t>
      </w:r>
      <w:r w:rsidRPr="00674B6B">
        <w:t xml:space="preserve"> gun combat, stealth, and a combination of various game mechanics.</w:t>
      </w:r>
    </w:p>
    <w:p w14:paraId="1082FB10" w14:textId="6CA79350" w:rsidR="005854BB" w:rsidRPr="00674B6B" w:rsidRDefault="005854BB" w:rsidP="005854BB">
      <w:r w:rsidRPr="00674B6B">
        <w:t>The game prototype was developed using Unity and C#. The narrative is broken down into five chapters with each chapter being broken down into its own missions and objectives that not only make sense of the world in which the game takes place but also make sense of the game’s genre and combination of playstyles. The prototype consists of the first 2 chapters which are:</w:t>
      </w:r>
    </w:p>
    <w:p w14:paraId="0BE65362" w14:textId="4C1B343F" w:rsidR="005854BB" w:rsidRPr="00674B6B" w:rsidRDefault="005854BB" w:rsidP="005854BB">
      <w:r w:rsidRPr="00674B6B">
        <w:t>•</w:t>
      </w:r>
      <w:r w:rsidR="00EF0172" w:rsidRPr="00674B6B">
        <w:t xml:space="preserve"> </w:t>
      </w:r>
      <w:r w:rsidRPr="00674B6B">
        <w:t>Chapter 1: The Whacking</w:t>
      </w:r>
    </w:p>
    <w:p w14:paraId="22D06D87" w14:textId="2DAA43CE" w:rsidR="00B90B0F" w:rsidRPr="00674B6B" w:rsidRDefault="005854BB" w:rsidP="005854BB">
      <w:r w:rsidRPr="00674B6B">
        <w:t>•</w:t>
      </w:r>
      <w:r w:rsidR="00EF0172" w:rsidRPr="00674B6B">
        <w:t xml:space="preserve"> </w:t>
      </w:r>
      <w:r w:rsidRPr="00674B6B">
        <w:t>Chapter 2: Green Bills and Goons</w:t>
      </w:r>
    </w:p>
    <w:p w14:paraId="52ED28CB" w14:textId="77777777" w:rsidR="005854BB" w:rsidRPr="00674B6B" w:rsidRDefault="005854BB" w:rsidP="005854BB">
      <w:r w:rsidRPr="00674B6B">
        <w:t>We will go through the various design choices made, why the choices were made and what went right or wrong with respect to the research questions.</w:t>
      </w:r>
    </w:p>
    <w:p w14:paraId="632AC3BF" w14:textId="77777777" w:rsidR="00B90B0F" w:rsidRPr="00674B6B" w:rsidRDefault="00B90B0F" w:rsidP="005854BB"/>
    <w:p w14:paraId="5F29D6F6" w14:textId="0AAC867E" w:rsidR="002C4A21" w:rsidRDefault="002C4A21" w:rsidP="002C4A21">
      <w:pPr>
        <w:pStyle w:val="Heading2"/>
        <w:rPr>
          <w:b/>
          <w:bCs/>
          <w:sz w:val="32"/>
          <w:szCs w:val="32"/>
        </w:rPr>
      </w:pPr>
      <w:bookmarkStart w:id="17" w:name="_Toc135748433"/>
      <w:r>
        <w:rPr>
          <w:b/>
          <w:bCs/>
        </w:rPr>
        <w:t xml:space="preserve">3.1 </w:t>
      </w:r>
      <w:r w:rsidR="00A27C1C" w:rsidRPr="00A27C1C">
        <w:rPr>
          <w:b/>
          <w:bCs/>
        </w:rPr>
        <w:t>Creating Engaging Puzzles for Story-Driven Games</w:t>
      </w:r>
      <w:bookmarkEnd w:id="17"/>
    </w:p>
    <w:p w14:paraId="42FEA967" w14:textId="77777777" w:rsidR="002B7B14" w:rsidRPr="00674B6B" w:rsidRDefault="002B7B14" w:rsidP="005854BB"/>
    <w:p w14:paraId="708A7A2F" w14:textId="232CDD86" w:rsidR="00C02F78" w:rsidRDefault="005854BB" w:rsidP="005854BB">
      <w:r w:rsidRPr="00674B6B">
        <w:t xml:space="preserve">&gt; </w:t>
      </w:r>
      <w:r w:rsidRPr="0060192E">
        <w:rPr>
          <w:b/>
          <w:bCs/>
          <w:i/>
          <w:iCs/>
        </w:rPr>
        <w:t>Player Movement:</w:t>
      </w:r>
      <w:r w:rsidRPr="00674B6B">
        <w:t xml:space="preserve"> One-Way Ride implements a 3D top-down camera angle with click-to-move mechanics for the player, Mariano. This design choice was inspired by Disco Elysium,</w:t>
      </w:r>
      <w:r w:rsidR="001F1B14" w:rsidRPr="00674B6B">
        <w:t xml:space="preserve"> </w:t>
      </w:r>
      <w:r w:rsidRPr="00674B6B">
        <w:t>a role-playing game whose gameplay is focused on exploration, dialogue, and decision-making.</w:t>
      </w:r>
    </w:p>
    <w:p w14:paraId="16DB9793" w14:textId="77777777" w:rsidR="00447ADA" w:rsidRPr="00674B6B" w:rsidRDefault="00447ADA" w:rsidP="005854BB"/>
    <w:p w14:paraId="73C26D27" w14:textId="353D248B" w:rsidR="00152AC7" w:rsidRDefault="00A779CA" w:rsidP="00BE6B05">
      <w:pPr>
        <w:jc w:val="center"/>
        <w:rPr>
          <w:color w:val="7030A0"/>
        </w:rPr>
      </w:pPr>
      <w:r w:rsidRPr="00A779CA">
        <w:rPr>
          <w:noProof/>
          <w:color w:val="7030A0"/>
        </w:rPr>
        <w:drawing>
          <wp:inline distT="0" distB="0" distL="0" distR="0" wp14:anchorId="7A5C56B7" wp14:editId="200BB365">
            <wp:extent cx="5731510" cy="3223895"/>
            <wp:effectExtent l="0" t="0" r="2540" b="5080"/>
            <wp:docPr id="1212906478" name="Picture 1" descr="A picture containing screenshot, pc game, strategy video game, digital compos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06478" name="Picture 1" descr="A picture containing screenshot, pc game, strategy video game, digital compositing&#10;&#10;Description automatically generated"/>
                    <pic:cNvPicPr/>
                  </pic:nvPicPr>
                  <pic:blipFill>
                    <a:blip r:embed="rId13"/>
                    <a:stretch>
                      <a:fillRect/>
                    </a:stretch>
                  </pic:blipFill>
                  <pic:spPr>
                    <a:xfrm>
                      <a:off x="0" y="0"/>
                      <a:ext cx="5731510" cy="3223895"/>
                    </a:xfrm>
                    <a:prstGeom prst="rect">
                      <a:avLst/>
                    </a:prstGeom>
                  </pic:spPr>
                </pic:pic>
              </a:graphicData>
            </a:graphic>
          </wp:inline>
        </w:drawing>
      </w:r>
    </w:p>
    <w:p w14:paraId="7DC83DE5" w14:textId="2881AFD4" w:rsidR="00843F68" w:rsidRPr="00AA7A79" w:rsidRDefault="00B27E2E" w:rsidP="00BE6B05">
      <w:pPr>
        <w:pStyle w:val="Caption"/>
        <w:jc w:val="center"/>
        <w:rPr>
          <w:b/>
          <w:bCs/>
          <w:sz w:val="24"/>
          <w:szCs w:val="24"/>
        </w:rPr>
      </w:pPr>
      <w:bookmarkStart w:id="18" w:name="_Toc135748862"/>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6</w:t>
      </w:r>
      <w:r w:rsidRPr="00AA7A79">
        <w:rPr>
          <w:b/>
          <w:bCs/>
          <w:sz w:val="24"/>
          <w:szCs w:val="24"/>
        </w:rPr>
        <w:fldChar w:fldCharType="end"/>
      </w:r>
      <w:r w:rsidRPr="00AA7A79">
        <w:rPr>
          <w:b/>
          <w:bCs/>
          <w:sz w:val="24"/>
          <w:szCs w:val="24"/>
        </w:rPr>
        <w:t xml:space="preserve">: </w:t>
      </w:r>
      <w:r w:rsidR="00047E4C" w:rsidRPr="00AA7A79">
        <w:rPr>
          <w:b/>
          <w:bCs/>
          <w:sz w:val="24"/>
          <w:szCs w:val="24"/>
        </w:rPr>
        <w:t>Exploration in Disco Elysium</w:t>
      </w:r>
      <w:bookmarkEnd w:id="18"/>
    </w:p>
    <w:p w14:paraId="71A79BB8" w14:textId="439D1F58" w:rsidR="005854BB" w:rsidRDefault="005854BB" w:rsidP="005854BB">
      <w:r w:rsidRPr="00674B6B">
        <w:lastRenderedPageBreak/>
        <w:t>Being a 3D top-down game, exploration is key. The character walks to the location the player clicks and runs when double-clicked, allowing the player to explore the environment and interact with objects and characters by simply clicking on them. Click-to-move is implemented because it allows the player to focus more on the story and the interactions, rather than on the mechanics and the interface. It also makes the game more accessible and intuitive for players who are not familiar with complex controls or who prefer a more casual gameplay experience.</w:t>
      </w:r>
    </w:p>
    <w:p w14:paraId="69E34DC3" w14:textId="77777777" w:rsidR="00F9122C" w:rsidRPr="00674B6B" w:rsidRDefault="00F9122C" w:rsidP="005854BB"/>
    <w:p w14:paraId="6E2BBEC4" w14:textId="63432DF9" w:rsidR="00BD0214" w:rsidRDefault="00AA44A0" w:rsidP="00BE6B05">
      <w:pPr>
        <w:jc w:val="center"/>
        <w:rPr>
          <w:color w:val="7030A0"/>
        </w:rPr>
      </w:pPr>
      <w:r w:rsidRPr="00152AC7">
        <w:rPr>
          <w:noProof/>
          <w:color w:val="7030A0"/>
        </w:rPr>
        <w:drawing>
          <wp:inline distT="0" distB="0" distL="0" distR="0" wp14:anchorId="23479B33" wp14:editId="2D38C37C">
            <wp:extent cx="5731510" cy="3223895"/>
            <wp:effectExtent l="0" t="0" r="2540" b="0"/>
            <wp:docPr id="6047745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74518" name="Picture 1" descr="A screenshot of a computer&#10;&#10;Description automatically generated"/>
                    <pic:cNvPicPr/>
                  </pic:nvPicPr>
                  <pic:blipFill>
                    <a:blip r:embed="rId14"/>
                    <a:stretch>
                      <a:fillRect/>
                    </a:stretch>
                  </pic:blipFill>
                  <pic:spPr>
                    <a:xfrm>
                      <a:off x="0" y="0"/>
                      <a:ext cx="5731510" cy="3223895"/>
                    </a:xfrm>
                    <a:prstGeom prst="rect">
                      <a:avLst/>
                    </a:prstGeom>
                  </pic:spPr>
                </pic:pic>
              </a:graphicData>
            </a:graphic>
          </wp:inline>
        </w:drawing>
      </w:r>
    </w:p>
    <w:p w14:paraId="08E745E4" w14:textId="306AB787" w:rsidR="00941328" w:rsidRPr="00AA7A79" w:rsidRDefault="00941328" w:rsidP="00941328">
      <w:pPr>
        <w:pStyle w:val="Caption"/>
        <w:jc w:val="center"/>
        <w:rPr>
          <w:b/>
          <w:bCs/>
          <w:sz w:val="24"/>
          <w:szCs w:val="24"/>
        </w:rPr>
      </w:pPr>
      <w:bookmarkStart w:id="19" w:name="_Toc135748863"/>
      <w:r w:rsidRPr="00AA7A79">
        <w:rPr>
          <w:b/>
          <w:bCs/>
          <w:sz w:val="24"/>
          <w:szCs w:val="24"/>
        </w:rPr>
        <w:t xml:space="preserve">Figure </w:t>
      </w:r>
      <w:r w:rsidRPr="00AA7A79">
        <w:rPr>
          <w:b/>
          <w:bCs/>
          <w:sz w:val="24"/>
          <w:szCs w:val="24"/>
        </w:rPr>
        <w:fldChar w:fldCharType="begin"/>
      </w:r>
      <w:r w:rsidRPr="00AA7A79">
        <w:rPr>
          <w:b/>
          <w:bCs/>
          <w:sz w:val="24"/>
          <w:szCs w:val="24"/>
        </w:rPr>
        <w:instrText xml:space="preserve"> SEQ Figure \* ARABIC </w:instrText>
      </w:r>
      <w:r w:rsidRPr="00AA7A79">
        <w:rPr>
          <w:b/>
          <w:bCs/>
          <w:sz w:val="24"/>
          <w:szCs w:val="24"/>
        </w:rPr>
        <w:fldChar w:fldCharType="separate"/>
      </w:r>
      <w:r w:rsidR="007143EF" w:rsidRPr="00AA7A79">
        <w:rPr>
          <w:b/>
          <w:bCs/>
          <w:noProof/>
          <w:sz w:val="24"/>
          <w:szCs w:val="24"/>
        </w:rPr>
        <w:t>7</w:t>
      </w:r>
      <w:r w:rsidRPr="00AA7A79">
        <w:rPr>
          <w:b/>
          <w:bCs/>
          <w:sz w:val="24"/>
          <w:szCs w:val="24"/>
        </w:rPr>
        <w:fldChar w:fldCharType="end"/>
      </w:r>
      <w:r w:rsidRPr="00AA7A79">
        <w:rPr>
          <w:b/>
          <w:bCs/>
          <w:sz w:val="24"/>
          <w:szCs w:val="24"/>
        </w:rPr>
        <w:t xml:space="preserve">: Exploration in </w:t>
      </w:r>
      <w:r w:rsidR="001157FD" w:rsidRPr="00AA7A79">
        <w:rPr>
          <w:b/>
          <w:bCs/>
          <w:sz w:val="24"/>
          <w:szCs w:val="24"/>
        </w:rPr>
        <w:t xml:space="preserve">One-Way </w:t>
      </w:r>
      <w:r w:rsidR="00501908" w:rsidRPr="00AA7A79">
        <w:rPr>
          <w:b/>
          <w:bCs/>
          <w:sz w:val="24"/>
          <w:szCs w:val="24"/>
        </w:rPr>
        <w:t>Ride (</w:t>
      </w:r>
      <w:r w:rsidR="003062B2" w:rsidRPr="00AA7A79">
        <w:rPr>
          <w:b/>
          <w:bCs/>
          <w:sz w:val="24"/>
          <w:szCs w:val="24"/>
        </w:rPr>
        <w:t>WIP)</w:t>
      </w:r>
      <w:bookmarkEnd w:id="19"/>
    </w:p>
    <w:p w14:paraId="608D290E" w14:textId="77777777" w:rsidR="00BB0612" w:rsidRDefault="00BB0612" w:rsidP="005854BB"/>
    <w:p w14:paraId="2863EA44" w14:textId="06EA2B56" w:rsidR="008D313F" w:rsidRPr="00674B6B" w:rsidRDefault="005854BB" w:rsidP="005854BB">
      <w:r w:rsidRPr="00674B6B">
        <w:t xml:space="preserve">&gt; </w:t>
      </w:r>
      <w:r w:rsidRPr="00094D4C">
        <w:rPr>
          <w:b/>
          <w:bCs/>
          <w:i/>
          <w:iCs/>
        </w:rPr>
        <w:t>Interaction System:</w:t>
      </w:r>
      <w:r w:rsidRPr="00674B6B">
        <w:t xml:space="preserve"> The interaction system is designed to make the player more aware of the environment by hiding the outlines of interactable objects until the player is within a certain radius and line of sight. This encourages exploration and curiosity, as opposed to other games that make interactable objects too obvious and hand-held. The system also allows the player to initiate dialogues with other characters, inspect objects more closely, know more about objects in the environment or act as a cover for shooting. There are three types of interactables, Inspectable and Scripted, outlined in yellow and Cover in red. Disco Elysium hides interactables until you hover over </w:t>
      </w:r>
      <w:r w:rsidR="00E45D0F" w:rsidRPr="00674B6B">
        <w:t>them</w:t>
      </w:r>
      <w:r w:rsidRPr="00674B6B">
        <w:t xml:space="preserve"> while also giving the player an option to make it easier by simply hitting the tab button to outline them. In Hogwarts Legacy, “</w:t>
      </w:r>
      <w:proofErr w:type="spellStart"/>
      <w:r w:rsidRPr="00674B6B">
        <w:t>Revelio</w:t>
      </w:r>
      <w:proofErr w:type="spellEnd"/>
      <w:r w:rsidRPr="00674B6B">
        <w:t>” is a spell used to reveal hidden objects, messages, chests, puzzle components and invisible things. It starts to get repetitive as the player needs more information about the world and can cast the spell repeatedly.</w:t>
      </w:r>
      <w:r w:rsidR="00EF0644" w:rsidRPr="00674B6B">
        <w:t xml:space="preserve"> </w:t>
      </w:r>
    </w:p>
    <w:p w14:paraId="4F6286E2" w14:textId="0A5CE257" w:rsidR="00447356" w:rsidRDefault="00EF0644" w:rsidP="00BE6B05">
      <w:pPr>
        <w:jc w:val="center"/>
      </w:pPr>
      <w:r>
        <w:rPr>
          <w:noProof/>
        </w:rPr>
        <w:lastRenderedPageBreak/>
        <w:drawing>
          <wp:inline distT="0" distB="0" distL="0" distR="0" wp14:anchorId="4EC06150" wp14:editId="4B55A79C">
            <wp:extent cx="5731510" cy="2929890"/>
            <wp:effectExtent l="0" t="0" r="2540" b="3810"/>
            <wp:docPr id="856831442" name="Picture 1" descr="A picture containing screenshot, house, indoor,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31442" name="Picture 1" descr="A picture containing screenshot, house, indoor, desig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929890"/>
                    </a:xfrm>
                    <a:prstGeom prst="rect">
                      <a:avLst/>
                    </a:prstGeom>
                    <a:noFill/>
                    <a:ln>
                      <a:noFill/>
                    </a:ln>
                  </pic:spPr>
                </pic:pic>
              </a:graphicData>
            </a:graphic>
          </wp:inline>
        </w:drawing>
      </w:r>
    </w:p>
    <w:p w14:paraId="5DA609C8" w14:textId="05034EAE" w:rsidR="006A10E3" w:rsidRPr="00AA7A79" w:rsidRDefault="00BF1D9D" w:rsidP="00BF1D9D">
      <w:pPr>
        <w:pStyle w:val="Caption"/>
        <w:jc w:val="center"/>
        <w:rPr>
          <w:b/>
          <w:bCs/>
          <w:color w:val="7030A0"/>
        </w:rPr>
      </w:pPr>
      <w:bookmarkStart w:id="20" w:name="_Toc135748864"/>
      <w:r w:rsidRPr="00AA7A79">
        <w:rPr>
          <w:b/>
          <w:bCs/>
          <w:sz w:val="24"/>
          <w:szCs w:val="24"/>
        </w:rPr>
        <w:t xml:space="preserve">Figure </w:t>
      </w:r>
      <w:r w:rsidRPr="00AA7A79">
        <w:rPr>
          <w:b/>
          <w:bCs/>
        </w:rPr>
        <w:fldChar w:fldCharType="begin"/>
      </w:r>
      <w:r w:rsidRPr="00AA7A79">
        <w:rPr>
          <w:b/>
          <w:bCs/>
          <w:sz w:val="24"/>
          <w:szCs w:val="24"/>
        </w:rPr>
        <w:instrText xml:space="preserve"> SEQ Figure \* ARABIC </w:instrText>
      </w:r>
      <w:r w:rsidRPr="00AA7A79">
        <w:rPr>
          <w:b/>
          <w:bCs/>
        </w:rPr>
        <w:fldChar w:fldCharType="separate"/>
      </w:r>
      <w:r w:rsidR="007143EF" w:rsidRPr="00AA7A79">
        <w:rPr>
          <w:b/>
          <w:bCs/>
          <w:noProof/>
          <w:sz w:val="24"/>
          <w:szCs w:val="24"/>
        </w:rPr>
        <w:t>8</w:t>
      </w:r>
      <w:r w:rsidRPr="00AA7A79">
        <w:rPr>
          <w:b/>
          <w:bCs/>
        </w:rPr>
        <w:fldChar w:fldCharType="end"/>
      </w:r>
      <w:r w:rsidRPr="00AA7A79">
        <w:rPr>
          <w:b/>
          <w:bCs/>
          <w:sz w:val="24"/>
          <w:szCs w:val="24"/>
        </w:rPr>
        <w:t xml:space="preserve">: </w:t>
      </w:r>
      <w:r w:rsidR="00931686" w:rsidRPr="00AA7A79">
        <w:rPr>
          <w:b/>
          <w:bCs/>
          <w:sz w:val="24"/>
          <w:szCs w:val="24"/>
        </w:rPr>
        <w:t>Interactable Objects</w:t>
      </w:r>
      <w:r w:rsidR="00661134" w:rsidRPr="00AA7A79">
        <w:rPr>
          <w:b/>
          <w:bCs/>
          <w:sz w:val="24"/>
          <w:szCs w:val="24"/>
        </w:rPr>
        <w:t xml:space="preserve"> are outline</w:t>
      </w:r>
      <w:r w:rsidR="002C7EF6" w:rsidRPr="00AA7A79">
        <w:rPr>
          <w:b/>
          <w:bCs/>
          <w:sz w:val="24"/>
          <w:szCs w:val="24"/>
        </w:rPr>
        <w:t>d</w:t>
      </w:r>
      <w:r w:rsidR="00B6304D" w:rsidRPr="00AA7A79">
        <w:rPr>
          <w:b/>
          <w:bCs/>
          <w:sz w:val="24"/>
          <w:szCs w:val="24"/>
        </w:rPr>
        <w:t xml:space="preserve"> in different </w:t>
      </w:r>
      <w:proofErr w:type="gramStart"/>
      <w:r w:rsidR="00B6304D" w:rsidRPr="00AA7A79">
        <w:rPr>
          <w:b/>
          <w:bCs/>
          <w:sz w:val="24"/>
          <w:szCs w:val="24"/>
        </w:rPr>
        <w:t>colours</w:t>
      </w:r>
      <w:bookmarkEnd w:id="20"/>
      <w:proofErr w:type="gramEnd"/>
    </w:p>
    <w:p w14:paraId="42B35B8F" w14:textId="1DACB1A4" w:rsidR="00B32C73" w:rsidRDefault="005854BB" w:rsidP="005854BB">
      <w:r w:rsidRPr="00674B6B">
        <w:t xml:space="preserve">&gt; </w:t>
      </w:r>
      <w:r w:rsidRPr="00094D4C">
        <w:rPr>
          <w:b/>
          <w:bCs/>
          <w:i/>
          <w:iCs/>
        </w:rPr>
        <w:t>Intelligence System:</w:t>
      </w:r>
      <w:r w:rsidRPr="00674B6B">
        <w:t xml:space="preserve"> The game uses inspectable and scripted interactables with a hidden intelligence system to provide clues and hints for the story</w:t>
      </w:r>
      <w:r w:rsidR="00B33AD6" w:rsidRPr="00674B6B">
        <w:t>’s</w:t>
      </w:r>
      <w:r w:rsidRPr="00674B6B">
        <w:t xml:space="preserve"> progression. The player can interact with various objects in the environment to trigger dialogues that reveal more information about the world and the characters. Some of these interactions are dependent on the timing and sequence of events in the game whereas the story won’t move forward without some.</w:t>
      </w:r>
    </w:p>
    <w:p w14:paraId="3062097B" w14:textId="77777777" w:rsidR="005579B4" w:rsidRPr="00674B6B" w:rsidRDefault="005579B4" w:rsidP="005854BB"/>
    <w:p w14:paraId="0F5322FC" w14:textId="251E6C43" w:rsidR="004F08F3" w:rsidRDefault="007F7842" w:rsidP="00A94E87">
      <w:pPr>
        <w:jc w:val="center"/>
        <w:rPr>
          <w:color w:val="7030A0"/>
        </w:rPr>
      </w:pPr>
      <w:r>
        <w:rPr>
          <w:noProof/>
        </w:rPr>
        <w:drawing>
          <wp:inline distT="0" distB="0" distL="0" distR="0" wp14:anchorId="5659B27C" wp14:editId="6EA9CE12">
            <wp:extent cx="5731510" cy="3216275"/>
            <wp:effectExtent l="0" t="0" r="1270" b="0"/>
            <wp:docPr id="39372010" name="Picture 12" descr="A group of people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2010" name="Picture 12" descr="A group of people standing in a room&#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inline>
        </w:drawing>
      </w:r>
    </w:p>
    <w:p w14:paraId="4FC77B14" w14:textId="4FDCF431" w:rsidR="008D7294" w:rsidRPr="00586EB4" w:rsidRDefault="005F2CDF" w:rsidP="005F2CDF">
      <w:pPr>
        <w:pStyle w:val="Caption"/>
        <w:jc w:val="center"/>
        <w:rPr>
          <w:b/>
          <w:bCs/>
          <w:sz w:val="24"/>
          <w:szCs w:val="24"/>
        </w:rPr>
      </w:pPr>
      <w:bookmarkStart w:id="21" w:name="_Toc135670870"/>
      <w:bookmarkStart w:id="22" w:name="_Toc135748865"/>
      <w:r w:rsidRPr="00586EB4">
        <w:rPr>
          <w:b/>
          <w:bCs/>
          <w:sz w:val="24"/>
          <w:szCs w:val="24"/>
        </w:rPr>
        <w:t xml:space="preserve">Figure </w:t>
      </w:r>
      <w:r w:rsidRPr="00586EB4">
        <w:rPr>
          <w:b/>
          <w:bCs/>
        </w:rPr>
        <w:fldChar w:fldCharType="begin"/>
      </w:r>
      <w:r w:rsidRPr="00586EB4">
        <w:rPr>
          <w:b/>
          <w:bCs/>
          <w:sz w:val="24"/>
          <w:szCs w:val="24"/>
        </w:rPr>
        <w:instrText xml:space="preserve"> SEQ Figure \* ARABIC </w:instrText>
      </w:r>
      <w:r w:rsidRPr="00586EB4">
        <w:rPr>
          <w:b/>
          <w:bCs/>
        </w:rPr>
        <w:fldChar w:fldCharType="separate"/>
      </w:r>
      <w:r w:rsidR="007143EF" w:rsidRPr="00586EB4">
        <w:rPr>
          <w:b/>
          <w:bCs/>
          <w:noProof/>
          <w:sz w:val="24"/>
          <w:szCs w:val="24"/>
        </w:rPr>
        <w:t>9</w:t>
      </w:r>
      <w:r w:rsidRPr="00586EB4">
        <w:rPr>
          <w:b/>
          <w:bCs/>
        </w:rPr>
        <w:fldChar w:fldCharType="end"/>
      </w:r>
      <w:r w:rsidRPr="00586EB4">
        <w:rPr>
          <w:b/>
          <w:bCs/>
          <w:sz w:val="24"/>
          <w:szCs w:val="24"/>
        </w:rPr>
        <w:t xml:space="preserve">: </w:t>
      </w:r>
      <w:bookmarkEnd w:id="21"/>
      <w:r w:rsidR="005D2002" w:rsidRPr="00586EB4">
        <w:rPr>
          <w:b/>
          <w:bCs/>
          <w:sz w:val="24"/>
          <w:szCs w:val="24"/>
        </w:rPr>
        <w:t xml:space="preserve">Interaction is not visible as the player has a low intelligence </w:t>
      </w:r>
      <w:r w:rsidR="00972E84" w:rsidRPr="00586EB4">
        <w:rPr>
          <w:b/>
          <w:bCs/>
          <w:sz w:val="24"/>
          <w:szCs w:val="24"/>
        </w:rPr>
        <w:t>level.</w:t>
      </w:r>
      <w:bookmarkEnd w:id="22"/>
    </w:p>
    <w:p w14:paraId="1A558BA2" w14:textId="672288A9" w:rsidR="00447F95" w:rsidRDefault="006053B0" w:rsidP="00447F95">
      <w:r>
        <w:rPr>
          <w:noProof/>
        </w:rPr>
        <w:lastRenderedPageBreak/>
        <w:drawing>
          <wp:inline distT="0" distB="0" distL="0" distR="0" wp14:anchorId="525D3799" wp14:editId="59103A68">
            <wp:extent cx="5731510" cy="3216275"/>
            <wp:effectExtent l="0" t="0" r="2540" b="3175"/>
            <wp:docPr id="490295095" name="Picture 1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295095" name="Picture 13" descr="A screenshot of a video gam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16275"/>
                    </a:xfrm>
                    <a:prstGeom prst="rect">
                      <a:avLst/>
                    </a:prstGeom>
                    <a:noFill/>
                    <a:ln>
                      <a:noFill/>
                    </a:ln>
                  </pic:spPr>
                </pic:pic>
              </a:graphicData>
            </a:graphic>
          </wp:inline>
        </w:drawing>
      </w:r>
    </w:p>
    <w:p w14:paraId="3D7778B0" w14:textId="7E7E9680" w:rsidR="0060082F" w:rsidRPr="00F063BE" w:rsidRDefault="00420503" w:rsidP="00EA0FFE">
      <w:pPr>
        <w:pStyle w:val="Caption"/>
        <w:jc w:val="center"/>
        <w:rPr>
          <w:b/>
          <w:bCs/>
          <w:sz w:val="24"/>
          <w:szCs w:val="24"/>
        </w:rPr>
      </w:pPr>
      <w:bookmarkStart w:id="23" w:name="_Toc135748866"/>
      <w:r w:rsidRPr="00F063BE">
        <w:rPr>
          <w:b/>
          <w:bCs/>
          <w:sz w:val="24"/>
          <w:szCs w:val="24"/>
        </w:rPr>
        <w:t xml:space="preserve">Figure </w:t>
      </w:r>
      <w:r w:rsidRPr="00F063BE">
        <w:rPr>
          <w:b/>
          <w:bCs/>
        </w:rPr>
        <w:fldChar w:fldCharType="begin"/>
      </w:r>
      <w:r w:rsidRPr="00F063BE">
        <w:rPr>
          <w:b/>
          <w:bCs/>
          <w:sz w:val="24"/>
          <w:szCs w:val="24"/>
        </w:rPr>
        <w:instrText xml:space="preserve"> SEQ Figure \* ARABIC </w:instrText>
      </w:r>
      <w:r w:rsidRPr="00F063BE">
        <w:rPr>
          <w:b/>
          <w:bCs/>
        </w:rPr>
        <w:fldChar w:fldCharType="separate"/>
      </w:r>
      <w:r w:rsidR="007143EF" w:rsidRPr="00F063BE">
        <w:rPr>
          <w:b/>
          <w:bCs/>
          <w:noProof/>
          <w:sz w:val="24"/>
          <w:szCs w:val="24"/>
        </w:rPr>
        <w:t>10</w:t>
      </w:r>
      <w:r w:rsidRPr="00F063BE">
        <w:rPr>
          <w:b/>
          <w:bCs/>
        </w:rPr>
        <w:fldChar w:fldCharType="end"/>
      </w:r>
      <w:r w:rsidRPr="00F063BE">
        <w:rPr>
          <w:b/>
          <w:bCs/>
          <w:sz w:val="24"/>
          <w:szCs w:val="24"/>
        </w:rPr>
        <w:t xml:space="preserve">: </w:t>
      </w:r>
      <w:r w:rsidR="00266589" w:rsidRPr="00F063BE">
        <w:rPr>
          <w:b/>
          <w:bCs/>
          <w:sz w:val="24"/>
          <w:szCs w:val="24"/>
        </w:rPr>
        <w:t xml:space="preserve">Player </w:t>
      </w:r>
      <w:r w:rsidR="00F76D69" w:rsidRPr="00F063BE">
        <w:rPr>
          <w:b/>
          <w:bCs/>
          <w:sz w:val="24"/>
          <w:szCs w:val="24"/>
        </w:rPr>
        <w:t>can</w:t>
      </w:r>
      <w:r w:rsidR="00266589" w:rsidRPr="00F063BE">
        <w:rPr>
          <w:b/>
          <w:bCs/>
          <w:sz w:val="24"/>
          <w:szCs w:val="24"/>
        </w:rPr>
        <w:t xml:space="preserve"> interact with the Receptionist</w:t>
      </w:r>
      <w:r w:rsidR="000454F4" w:rsidRPr="00F063BE">
        <w:rPr>
          <w:b/>
          <w:bCs/>
          <w:sz w:val="24"/>
          <w:szCs w:val="24"/>
        </w:rPr>
        <w:t xml:space="preserve"> after gaining </w:t>
      </w:r>
      <w:r w:rsidR="00034313" w:rsidRPr="00F063BE">
        <w:rPr>
          <w:b/>
          <w:bCs/>
          <w:sz w:val="24"/>
          <w:szCs w:val="24"/>
        </w:rPr>
        <w:t>information.</w:t>
      </w:r>
      <w:bookmarkEnd w:id="23"/>
    </w:p>
    <w:p w14:paraId="754C7319" w14:textId="77777777" w:rsidR="00375FF7" w:rsidRPr="00375FF7" w:rsidRDefault="00375FF7" w:rsidP="00375FF7"/>
    <w:p w14:paraId="62B72166" w14:textId="264E8189" w:rsidR="00A27C1C" w:rsidRDefault="00A27C1C" w:rsidP="00A27C1C">
      <w:pPr>
        <w:pStyle w:val="Heading2"/>
        <w:rPr>
          <w:b/>
          <w:bCs/>
          <w:sz w:val="32"/>
          <w:szCs w:val="32"/>
        </w:rPr>
      </w:pPr>
      <w:bookmarkStart w:id="24" w:name="_Toc135748434"/>
      <w:r>
        <w:rPr>
          <w:b/>
          <w:bCs/>
        </w:rPr>
        <w:t xml:space="preserve">3.2 </w:t>
      </w:r>
      <w:r w:rsidR="00D02AA4" w:rsidRPr="00583421">
        <w:rPr>
          <w:b/>
          <w:bCs/>
        </w:rPr>
        <w:t>How Chapter</w:t>
      </w:r>
      <w:r w:rsidR="00D02AA4" w:rsidRPr="00D02AA4">
        <w:rPr>
          <w:b/>
          <w:bCs/>
        </w:rPr>
        <w:t>-</w:t>
      </w:r>
      <w:r w:rsidR="00D02AA4" w:rsidRPr="007143EF">
        <w:rPr>
          <w:b/>
          <w:bCs/>
        </w:rPr>
        <w:t>Based</w:t>
      </w:r>
      <w:r w:rsidR="00D02AA4" w:rsidRPr="00D02AA4">
        <w:rPr>
          <w:b/>
          <w:bCs/>
        </w:rPr>
        <w:t xml:space="preserve"> Gameplay Enhances Novelty</w:t>
      </w:r>
      <w:bookmarkEnd w:id="24"/>
    </w:p>
    <w:p w14:paraId="02E0C8D1" w14:textId="77777777" w:rsidR="004D3869" w:rsidRPr="00465B74" w:rsidRDefault="004D3869" w:rsidP="005854BB"/>
    <w:p w14:paraId="55DE3F22" w14:textId="77777777" w:rsidR="005854BB" w:rsidRDefault="005854BB" w:rsidP="005854BB">
      <w:r w:rsidRPr="00465B74">
        <w:t xml:space="preserve">&gt; </w:t>
      </w:r>
      <w:r w:rsidRPr="00D06360">
        <w:rPr>
          <w:b/>
          <w:bCs/>
          <w:i/>
          <w:iCs/>
        </w:rPr>
        <w:t>Levels of Exploration:</w:t>
      </w:r>
      <w:r w:rsidRPr="00465B74">
        <w:t xml:space="preserve"> Exploration is a key mechanic for the players to gain knowledge in the game. Every chapter is an event in Mariano’s past with the first and the last chapters set in the present. It is essential to have multiple floors in buildings such as warehouses and construction sites. Disco Elysium implements different floors and locations with a small loading scene between different levels and locations, which feels continuous despite being separate levels. The game prototype has cutscenes between each chapter as they occur in different years and within the chapter, everything flows naturally with the help of disappearing floors. Which fades out every floor above the player when they are indoors giving a more immersive experience.</w:t>
      </w:r>
    </w:p>
    <w:p w14:paraId="4F558529" w14:textId="77777777" w:rsidR="007A2088" w:rsidRPr="00465B74" w:rsidRDefault="007A2088" w:rsidP="005854BB"/>
    <w:p w14:paraId="225AC50B" w14:textId="59E9AE78" w:rsidR="00253A5C" w:rsidRDefault="00253A5C" w:rsidP="00DE1F7C">
      <w:pPr>
        <w:jc w:val="center"/>
        <w:rPr>
          <w:color w:val="7030A0"/>
        </w:rPr>
      </w:pPr>
      <w:r w:rsidRPr="00253A5C">
        <w:rPr>
          <w:noProof/>
          <w:color w:val="7030A0"/>
        </w:rPr>
        <w:lastRenderedPageBreak/>
        <w:drawing>
          <wp:inline distT="0" distB="0" distL="0" distR="0" wp14:anchorId="74D70C55" wp14:editId="3C344055">
            <wp:extent cx="5731510" cy="3141345"/>
            <wp:effectExtent l="0" t="0" r="2540" b="1905"/>
            <wp:docPr id="2975250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25005" name="Picture 1" descr="A screenshot of a computer&#10;&#10;Description automatically generated with medium confidence"/>
                    <pic:cNvPicPr/>
                  </pic:nvPicPr>
                  <pic:blipFill>
                    <a:blip r:embed="rId18"/>
                    <a:stretch>
                      <a:fillRect/>
                    </a:stretch>
                  </pic:blipFill>
                  <pic:spPr>
                    <a:xfrm>
                      <a:off x="0" y="0"/>
                      <a:ext cx="5731510" cy="3141345"/>
                    </a:xfrm>
                    <a:prstGeom prst="rect">
                      <a:avLst/>
                    </a:prstGeom>
                  </pic:spPr>
                </pic:pic>
              </a:graphicData>
            </a:graphic>
          </wp:inline>
        </w:drawing>
      </w:r>
    </w:p>
    <w:p w14:paraId="20A7940A" w14:textId="2215A81D" w:rsidR="000A78E4" w:rsidRPr="00E915FB" w:rsidRDefault="00DE1F7C" w:rsidP="00DE1F7C">
      <w:pPr>
        <w:pStyle w:val="Caption"/>
        <w:jc w:val="center"/>
        <w:rPr>
          <w:b/>
          <w:bCs/>
          <w:color w:val="7030A0"/>
        </w:rPr>
      </w:pPr>
      <w:bookmarkStart w:id="25" w:name="_Toc135748867"/>
      <w:r w:rsidRPr="00E915FB">
        <w:rPr>
          <w:b/>
          <w:bCs/>
          <w:sz w:val="24"/>
          <w:szCs w:val="24"/>
        </w:rPr>
        <w:t xml:space="preserve">Figure </w:t>
      </w:r>
      <w:r w:rsidRPr="00E915FB">
        <w:rPr>
          <w:b/>
          <w:bCs/>
        </w:rPr>
        <w:fldChar w:fldCharType="begin"/>
      </w:r>
      <w:r w:rsidRPr="00E915FB">
        <w:rPr>
          <w:b/>
          <w:bCs/>
          <w:sz w:val="24"/>
          <w:szCs w:val="24"/>
        </w:rPr>
        <w:instrText xml:space="preserve"> SEQ Figure \* ARABIC </w:instrText>
      </w:r>
      <w:r w:rsidRPr="00E915FB">
        <w:rPr>
          <w:b/>
          <w:bCs/>
        </w:rPr>
        <w:fldChar w:fldCharType="separate"/>
      </w:r>
      <w:r w:rsidR="007143EF" w:rsidRPr="00E915FB">
        <w:rPr>
          <w:b/>
          <w:bCs/>
          <w:noProof/>
          <w:sz w:val="24"/>
          <w:szCs w:val="24"/>
        </w:rPr>
        <w:t>11</w:t>
      </w:r>
      <w:r w:rsidRPr="00E915FB">
        <w:rPr>
          <w:b/>
          <w:bCs/>
        </w:rPr>
        <w:fldChar w:fldCharType="end"/>
      </w:r>
      <w:r w:rsidRPr="00E915FB">
        <w:rPr>
          <w:b/>
          <w:bCs/>
          <w:sz w:val="24"/>
          <w:szCs w:val="24"/>
        </w:rPr>
        <w:t xml:space="preserve">: </w:t>
      </w:r>
      <w:r w:rsidR="00EE0E13" w:rsidRPr="00E915FB">
        <w:rPr>
          <w:b/>
          <w:bCs/>
          <w:sz w:val="24"/>
          <w:szCs w:val="24"/>
        </w:rPr>
        <w:t xml:space="preserve">The multiple level fading system with each floor having </w:t>
      </w:r>
      <w:r w:rsidR="002A2048" w:rsidRPr="00E915FB">
        <w:rPr>
          <w:b/>
          <w:bCs/>
          <w:sz w:val="24"/>
          <w:szCs w:val="24"/>
        </w:rPr>
        <w:t>their</w:t>
      </w:r>
      <w:r w:rsidR="00F00688" w:rsidRPr="00E915FB">
        <w:rPr>
          <w:b/>
          <w:bCs/>
          <w:sz w:val="24"/>
          <w:szCs w:val="24"/>
        </w:rPr>
        <w:t xml:space="preserve"> </w:t>
      </w:r>
      <w:r w:rsidR="00EE0E13" w:rsidRPr="00E915FB">
        <w:rPr>
          <w:b/>
          <w:bCs/>
          <w:sz w:val="24"/>
          <w:szCs w:val="24"/>
        </w:rPr>
        <w:t xml:space="preserve">own </w:t>
      </w:r>
      <w:r w:rsidR="000310C9" w:rsidRPr="00E915FB">
        <w:rPr>
          <w:b/>
          <w:bCs/>
          <w:sz w:val="24"/>
          <w:szCs w:val="24"/>
        </w:rPr>
        <w:t>trigger.</w:t>
      </w:r>
      <w:bookmarkEnd w:id="25"/>
    </w:p>
    <w:p w14:paraId="4A28EEBE" w14:textId="2B1BD171" w:rsidR="005854BB" w:rsidRPr="00465B74" w:rsidRDefault="005854BB" w:rsidP="005854BB">
      <w:r w:rsidRPr="00465B74">
        <w:t xml:space="preserve">&gt; </w:t>
      </w:r>
      <w:r w:rsidRPr="00C54D76">
        <w:rPr>
          <w:b/>
          <w:bCs/>
          <w:i/>
          <w:iCs/>
        </w:rPr>
        <w:t>Stealth, Cover and Gunplay:</w:t>
      </w:r>
      <w:r w:rsidRPr="00465B74">
        <w:t xml:space="preserve"> In </w:t>
      </w:r>
      <w:proofErr w:type="spellStart"/>
      <w:r w:rsidRPr="00465B74">
        <w:t>WRoEF</w:t>
      </w:r>
      <w:proofErr w:type="spellEnd"/>
      <w:r w:rsidRPr="00465B74">
        <w:t xml:space="preserve">, every character’s story is told in a different way by conveying a character’s emotion through their perspective of the same world. From playing as an owl, to sailing ships in your mind at work, wordplay and many more experiences. Similarly, One-Way Ride tries to use stealth, cover and shooting mechanics according to the story to have dynamic gameplay. The dynamic cover system allows the use of dynamic animations allowing the player to crouch </w:t>
      </w:r>
      <w:r w:rsidR="004D4D89" w:rsidRPr="00465B74">
        <w:t xml:space="preserve">behind the </w:t>
      </w:r>
      <w:r w:rsidRPr="00465B74">
        <w:t>cover which adjusts the crouch height keeping them hidden. This along with the cover-based shooting system allows for a mixed playstyle.</w:t>
      </w:r>
    </w:p>
    <w:p w14:paraId="349F9BE6" w14:textId="77777777" w:rsidR="00706DD3" w:rsidRDefault="00706DD3" w:rsidP="005854BB">
      <w:pPr>
        <w:rPr>
          <w:color w:val="7030A0"/>
        </w:rPr>
      </w:pPr>
    </w:p>
    <w:p w14:paraId="695E0A10" w14:textId="3592F235" w:rsidR="00EA1C51" w:rsidRDefault="00EA1C51" w:rsidP="00C7524C">
      <w:pPr>
        <w:jc w:val="center"/>
        <w:rPr>
          <w:color w:val="7030A0"/>
        </w:rPr>
      </w:pPr>
      <w:r w:rsidRPr="00EA1C51">
        <w:rPr>
          <w:noProof/>
          <w:color w:val="7030A0"/>
        </w:rPr>
        <w:drawing>
          <wp:inline distT="0" distB="0" distL="0" distR="0" wp14:anchorId="6162BE02" wp14:editId="5C8AEC33">
            <wp:extent cx="5731510" cy="3176270"/>
            <wp:effectExtent l="0" t="0" r="2540" b="5080"/>
            <wp:docPr id="13341407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140702" name="Picture 1" descr="A screenshot of a computer&#10;&#10;Description automatically generated with medium confidence"/>
                    <pic:cNvPicPr/>
                  </pic:nvPicPr>
                  <pic:blipFill>
                    <a:blip r:embed="rId19"/>
                    <a:stretch>
                      <a:fillRect/>
                    </a:stretch>
                  </pic:blipFill>
                  <pic:spPr>
                    <a:xfrm>
                      <a:off x="0" y="0"/>
                      <a:ext cx="5731510" cy="3176270"/>
                    </a:xfrm>
                    <a:prstGeom prst="rect">
                      <a:avLst/>
                    </a:prstGeom>
                  </pic:spPr>
                </pic:pic>
              </a:graphicData>
            </a:graphic>
          </wp:inline>
        </w:drawing>
      </w:r>
    </w:p>
    <w:p w14:paraId="159AF438" w14:textId="75330744" w:rsidR="002A7E32" w:rsidRPr="00E915FB" w:rsidRDefault="000310C9" w:rsidP="000310C9">
      <w:pPr>
        <w:pStyle w:val="Caption"/>
        <w:jc w:val="center"/>
        <w:rPr>
          <w:b/>
          <w:bCs/>
          <w:color w:val="7030A0"/>
        </w:rPr>
      </w:pPr>
      <w:bookmarkStart w:id="26" w:name="_Toc135748868"/>
      <w:r w:rsidRPr="00E915FB">
        <w:rPr>
          <w:b/>
          <w:bCs/>
          <w:sz w:val="24"/>
          <w:szCs w:val="24"/>
        </w:rPr>
        <w:t xml:space="preserve">Figure </w:t>
      </w:r>
      <w:r w:rsidRPr="00E915FB">
        <w:rPr>
          <w:b/>
          <w:bCs/>
        </w:rPr>
        <w:fldChar w:fldCharType="begin"/>
      </w:r>
      <w:r w:rsidRPr="00E915FB">
        <w:rPr>
          <w:b/>
          <w:bCs/>
          <w:sz w:val="24"/>
          <w:szCs w:val="24"/>
        </w:rPr>
        <w:instrText xml:space="preserve"> SEQ Figure \* ARABIC </w:instrText>
      </w:r>
      <w:r w:rsidRPr="00E915FB">
        <w:rPr>
          <w:b/>
          <w:bCs/>
        </w:rPr>
        <w:fldChar w:fldCharType="separate"/>
      </w:r>
      <w:r w:rsidR="007143EF" w:rsidRPr="00E915FB">
        <w:rPr>
          <w:b/>
          <w:bCs/>
          <w:noProof/>
          <w:sz w:val="24"/>
          <w:szCs w:val="24"/>
        </w:rPr>
        <w:t>12</w:t>
      </w:r>
      <w:r w:rsidRPr="00E915FB">
        <w:rPr>
          <w:b/>
          <w:bCs/>
        </w:rPr>
        <w:fldChar w:fldCharType="end"/>
      </w:r>
      <w:r w:rsidRPr="00E915FB">
        <w:rPr>
          <w:b/>
          <w:bCs/>
          <w:sz w:val="24"/>
          <w:szCs w:val="24"/>
        </w:rPr>
        <w:t xml:space="preserve">: </w:t>
      </w:r>
      <w:r w:rsidR="00AE5422" w:rsidRPr="00E915FB">
        <w:rPr>
          <w:b/>
          <w:bCs/>
          <w:sz w:val="24"/>
          <w:szCs w:val="24"/>
        </w:rPr>
        <w:t>Shooting enemies from behind cover Interactables.</w:t>
      </w:r>
      <w:bookmarkEnd w:id="26"/>
    </w:p>
    <w:p w14:paraId="0B787ED5" w14:textId="2E3EE078" w:rsidR="0025374D" w:rsidRDefault="0025374D" w:rsidP="0025374D">
      <w:pPr>
        <w:pStyle w:val="Heading2"/>
        <w:rPr>
          <w:b/>
          <w:bCs/>
          <w:sz w:val="32"/>
          <w:szCs w:val="32"/>
        </w:rPr>
      </w:pPr>
      <w:bookmarkStart w:id="27" w:name="_Toc135748435"/>
      <w:r>
        <w:rPr>
          <w:b/>
          <w:bCs/>
        </w:rPr>
        <w:lastRenderedPageBreak/>
        <w:t>3.</w:t>
      </w:r>
      <w:r w:rsidR="00AF26B2">
        <w:rPr>
          <w:b/>
          <w:bCs/>
        </w:rPr>
        <w:t>3</w:t>
      </w:r>
      <w:r>
        <w:rPr>
          <w:b/>
          <w:bCs/>
        </w:rPr>
        <w:t xml:space="preserve"> </w:t>
      </w:r>
      <w:r w:rsidR="00B958E2" w:rsidRPr="00B958E2">
        <w:rPr>
          <w:b/>
          <w:bCs/>
        </w:rPr>
        <w:t>Tailoring Player Experience to Prior Interactions</w:t>
      </w:r>
      <w:r w:rsidR="00B958E2">
        <w:rPr>
          <w:b/>
          <w:bCs/>
        </w:rPr>
        <w:t xml:space="preserve"> </w:t>
      </w:r>
      <w:r w:rsidR="00B958E2" w:rsidRPr="00B958E2">
        <w:rPr>
          <w:b/>
          <w:bCs/>
        </w:rPr>
        <w:t>within a Fixed Narrative</w:t>
      </w:r>
      <w:bookmarkEnd w:id="27"/>
    </w:p>
    <w:p w14:paraId="5C3D3A7E" w14:textId="77777777" w:rsidR="00EF7521" w:rsidRPr="00380665" w:rsidRDefault="00EF7521" w:rsidP="005854BB"/>
    <w:p w14:paraId="1DA32A11" w14:textId="1251F731" w:rsidR="005854BB" w:rsidRPr="007D0FEC" w:rsidRDefault="005854BB" w:rsidP="005854BB">
      <w:r w:rsidRPr="00380665">
        <w:t xml:space="preserve">&gt; </w:t>
      </w:r>
      <w:r w:rsidRPr="00EE167C">
        <w:rPr>
          <w:b/>
          <w:bCs/>
          <w:i/>
          <w:iCs/>
        </w:rPr>
        <w:t>Drunk and Health System:</w:t>
      </w:r>
      <w:r w:rsidRPr="00380665">
        <w:t xml:space="preserve"> Disco Elysium has four skills which are</w:t>
      </w:r>
      <w:r w:rsidR="000456B1" w:rsidRPr="00380665">
        <w:t>:</w:t>
      </w:r>
      <w:r w:rsidRPr="00380665">
        <w:t xml:space="preserve"> Logic, which allows you to deduce facts to solve problems. Volition keeps your mind in check from impulses and negative emotions. Endurance determines your ability to withstand pain and other physical activities and Perception, which enhances the players understanding of an environment. All these skills affect and changes throughout the gameplay based on interactions and or decisions made during the run by creating branching storylines. In One-Way Ride, there are bottles scattered around the scene and the player can choose to drink from them or not. The drunk and health system are intertwined with the drunk meter which always reduces over time. Choosing to drink increases the drunk meter which in-turn reduces the maximum health the player can have. Drinking results in inaccurate aim during combat but at the same time reduces the damage received from rival gangs. Otherwise, players will have precise aim with more damage from the enemies.</w:t>
      </w:r>
    </w:p>
    <w:p w14:paraId="4C483B8C" w14:textId="77777777" w:rsidR="003C591C" w:rsidRDefault="003C591C" w:rsidP="005854BB"/>
    <w:p w14:paraId="3A8E5FBD" w14:textId="77777777" w:rsidR="00434682" w:rsidRPr="007D0FEC" w:rsidRDefault="00434682" w:rsidP="005854BB"/>
    <w:p w14:paraId="1A86E397" w14:textId="3FA2F230" w:rsidR="00434682" w:rsidRDefault="00434682" w:rsidP="00434682">
      <w:pPr>
        <w:pStyle w:val="Heading2"/>
        <w:rPr>
          <w:b/>
          <w:bCs/>
          <w:sz w:val="32"/>
          <w:szCs w:val="32"/>
        </w:rPr>
      </w:pPr>
      <w:bookmarkStart w:id="28" w:name="_Toc135748436"/>
      <w:r>
        <w:rPr>
          <w:b/>
          <w:bCs/>
        </w:rPr>
        <w:t xml:space="preserve">3.4 </w:t>
      </w:r>
      <w:r w:rsidR="00EE75C8" w:rsidRPr="00EE75C8">
        <w:rPr>
          <w:b/>
          <w:bCs/>
        </w:rPr>
        <w:t>Creating Fail States for</w:t>
      </w:r>
      <w:r w:rsidR="00EE75C8">
        <w:rPr>
          <w:b/>
          <w:bCs/>
        </w:rPr>
        <w:t xml:space="preserve"> </w:t>
      </w:r>
      <w:r w:rsidR="00EE75C8" w:rsidRPr="00EE75C8">
        <w:rPr>
          <w:b/>
          <w:bCs/>
        </w:rPr>
        <w:t>Story-Driven Games</w:t>
      </w:r>
      <w:bookmarkEnd w:id="28"/>
    </w:p>
    <w:p w14:paraId="3570EDE1" w14:textId="77777777" w:rsidR="00545645" w:rsidRPr="005854BB" w:rsidRDefault="00545645" w:rsidP="005854BB">
      <w:pPr>
        <w:rPr>
          <w:color w:val="7030A0"/>
        </w:rPr>
      </w:pPr>
    </w:p>
    <w:p w14:paraId="444FF388" w14:textId="77777777" w:rsidR="005854BB" w:rsidRPr="009E14BB" w:rsidRDefault="005854BB" w:rsidP="005854BB">
      <w:r w:rsidRPr="009E14BB">
        <w:t xml:space="preserve">Some games use death as a narrative device that adds realism, drama, and choice to the story. Others use death as a gameplay mechanic that affects the difficulty, progression, and replayability of the game. Death in top-down games can be seen as an expression of the game’s vision and philosophy, as well as an invitation for the player to engage with the game’s world and systems. In Disco Elysium, the player can fail in multiple ways which affect the game differently. There are white checks which you can try again. Red checks, where the player will have to look for another way to solve an issue of accept the consequences. Other fail conditions include when u can’t progress, run out of </w:t>
      </w:r>
      <w:proofErr w:type="gramStart"/>
      <w:r w:rsidRPr="009E14BB">
        <w:t>time</w:t>
      </w:r>
      <w:proofErr w:type="gramEnd"/>
      <w:r w:rsidRPr="009E14BB">
        <w:t xml:space="preserve"> or lose all the health or morale. In this case, the game ends with a newspaper article that summarizes their demise and its impact on the world along with multiple other endings.</w:t>
      </w:r>
    </w:p>
    <w:p w14:paraId="4A3E6E77" w14:textId="34BEC910" w:rsidR="005854BB" w:rsidRPr="009E14BB" w:rsidRDefault="005854BB" w:rsidP="005854BB">
      <w:r w:rsidRPr="009E14BB">
        <w:t xml:space="preserve">Baldur’s Gate </w:t>
      </w:r>
      <w:r w:rsidR="006F71DD">
        <w:t xml:space="preserve">[19] </w:t>
      </w:r>
      <w:r w:rsidRPr="009E14BB">
        <w:t>and Divinity: Original Sin</w:t>
      </w:r>
      <w:r w:rsidR="006F71DD">
        <w:t xml:space="preserve"> [20]</w:t>
      </w:r>
      <w:r w:rsidRPr="009E14BB">
        <w:t xml:space="preserve"> are top-down RPGs that use a party system, where the player can control multiple characters and switch between them. If </w:t>
      </w:r>
      <w:r w:rsidR="00652F08" w:rsidRPr="009E14BB">
        <w:t>a</w:t>
      </w:r>
      <w:r w:rsidRPr="009E14BB">
        <w:t xml:space="preserve"> character dies, the player can use another character to revive them with a spell, an item, or continue playing with the remaining characters.</w:t>
      </w:r>
    </w:p>
    <w:p w14:paraId="58209EB3" w14:textId="77777777" w:rsidR="005854BB" w:rsidRPr="009E14BB" w:rsidRDefault="005854BB" w:rsidP="005854BB">
      <w:r w:rsidRPr="009E14BB">
        <w:t>In One-Way Ride, there’s an autosave system which saves the objects interacted with and where the player is after important story events. Since the story is about the past of Mariano, failing would mean that it never happened. So, if the player dies in the game, there are a few lines where Mariano tries to recall the actual events as the game still plays in the background and is then reset to the last save point.</w:t>
      </w:r>
    </w:p>
    <w:p w14:paraId="061D342E" w14:textId="77777777" w:rsidR="0013692A" w:rsidRPr="0045612B" w:rsidRDefault="0013692A" w:rsidP="005854BB"/>
    <w:p w14:paraId="0661494E" w14:textId="77777777" w:rsidR="005854BB" w:rsidRPr="008C63A9" w:rsidRDefault="005854BB" w:rsidP="005854BB">
      <w:pPr>
        <w:rPr>
          <w:b/>
          <w:bCs/>
        </w:rPr>
      </w:pPr>
      <w:r w:rsidRPr="008C63A9">
        <w:rPr>
          <w:b/>
          <w:bCs/>
        </w:rPr>
        <w:t>Challenges:</w:t>
      </w:r>
    </w:p>
    <w:p w14:paraId="430EBB74" w14:textId="77777777" w:rsidR="009078F8" w:rsidRPr="0045612B" w:rsidRDefault="009078F8" w:rsidP="005854BB"/>
    <w:p w14:paraId="5D45E3B7" w14:textId="77777777" w:rsidR="005854BB" w:rsidRPr="0045612B" w:rsidRDefault="005854BB" w:rsidP="005854BB">
      <w:r w:rsidRPr="0045612B">
        <w:t>&gt; While coming up with the idea of multiple levels of exploration, the main challenge was whether the game engine could handle as many objects in the scene and run with a consistent framerate as its going to be a continuous level. The issue was solved by using the occlusion culling in unity to only load and render the objects in the camera frustum.</w:t>
      </w:r>
    </w:p>
    <w:p w14:paraId="1C31AB28" w14:textId="77777777" w:rsidR="00D9024D" w:rsidRPr="0045612B" w:rsidRDefault="00D9024D" w:rsidP="005854BB"/>
    <w:p w14:paraId="5D3DCE07" w14:textId="77777777" w:rsidR="005854BB" w:rsidRPr="0045612B" w:rsidRDefault="005854BB" w:rsidP="005854BB">
      <w:r w:rsidRPr="0045612B">
        <w:t xml:space="preserve">&gt; One of the main challenges was to balance the difficulty and pacing of each playstyle. Some testers found the shooting and surviving too hard. This affected their enjoyment and </w:t>
      </w:r>
      <w:r w:rsidRPr="0045612B">
        <w:lastRenderedPageBreak/>
        <w:t>immersion in the game experience. Knowing that the shooting and cover had a learning curve, a small tutorial was implemented to fit and flow with the story.</w:t>
      </w:r>
    </w:p>
    <w:p w14:paraId="4907DEF2" w14:textId="77777777" w:rsidR="00100631" w:rsidRPr="0045612B" w:rsidRDefault="00100631" w:rsidP="005854BB"/>
    <w:p w14:paraId="2715C7A0" w14:textId="77777777" w:rsidR="005854BB" w:rsidRPr="0045612B" w:rsidRDefault="005854BB" w:rsidP="005854BB">
      <w:r w:rsidRPr="0045612B">
        <w:t xml:space="preserve">&gt; Since the prototype is a story driven game, coming up with mechanics that would alter player experience proved to be a tough task. It always seemed easy to just have branching dialogues based on player interaction with the NPC’s. But it wouldn’t be feasible along with the time constraint. </w:t>
      </w:r>
    </w:p>
    <w:p w14:paraId="2FF539AD" w14:textId="77777777" w:rsidR="00597F3B" w:rsidRPr="0045612B" w:rsidRDefault="00597F3B" w:rsidP="005854BB"/>
    <w:p w14:paraId="0997F9E1" w14:textId="77777777" w:rsidR="005854BB" w:rsidRPr="0045612B" w:rsidRDefault="005854BB" w:rsidP="005854BB">
      <w:r w:rsidRPr="0045612B">
        <w:t>&gt; One decision which had to be made earlier on was choosing between the different pipelines in unity. Performance wise, URP is better and can be used to build for mobiles and WebGL. But HDRP support much realistic graphics, volumetric fog, and a wide range of post-processing effects. Since the target platform is only PC and the game needed to look good and have high-fidelity graphics HDRP was the best solution.</w:t>
      </w:r>
    </w:p>
    <w:p w14:paraId="7718CEE6" w14:textId="77777777" w:rsidR="00C06564" w:rsidRPr="0045612B" w:rsidRDefault="00C06564" w:rsidP="005854BB"/>
    <w:p w14:paraId="24E7B547" w14:textId="2659DB6C" w:rsidR="00570F98" w:rsidRPr="0045612B" w:rsidRDefault="005854BB" w:rsidP="005854BB">
      <w:r w:rsidRPr="0045612B">
        <w:t xml:space="preserve">&gt; Being </w:t>
      </w:r>
      <w:proofErr w:type="gramStart"/>
      <w:r w:rsidRPr="0045612B">
        <w:t>an</w:t>
      </w:r>
      <w:proofErr w:type="gramEnd"/>
      <w:r w:rsidRPr="0045612B">
        <w:t xml:space="preserve"> Hons. project </w:t>
      </w:r>
      <w:proofErr w:type="gramStart"/>
      <w:r w:rsidRPr="0045612B">
        <w:t>and working with a narrative designer, there</w:t>
      </w:r>
      <w:proofErr w:type="gramEnd"/>
      <w:r w:rsidRPr="0045612B">
        <w:t xml:space="preserve"> was a lack of 2D and 3D artist to help bring out the look of the prototype. It was hard to manage both the mechanics and the level in the game engine simultaneously working on both. It felt like the project was lacking even though the mechanics were implemented. Adding to this there was a very limited time to develop the prototype and I had to take up multiple roles to ensure that the project was on track.</w:t>
      </w:r>
    </w:p>
    <w:p w14:paraId="56CA8ABB" w14:textId="77777777" w:rsidR="00E43FE3" w:rsidRDefault="00E43FE3" w:rsidP="000F7C5B"/>
    <w:p w14:paraId="0E4B4888" w14:textId="4F13A652" w:rsidR="00860199" w:rsidRDefault="00860199" w:rsidP="00BF350D">
      <w:pPr>
        <w:rPr>
          <w:color w:val="FF0000"/>
        </w:rPr>
      </w:pPr>
      <w:r>
        <w:rPr>
          <w:color w:val="FF0000"/>
        </w:rPr>
        <w:br w:type="page"/>
      </w:r>
    </w:p>
    <w:p w14:paraId="012FA32E" w14:textId="2D0A2D6B" w:rsidR="00F0661F" w:rsidRPr="00647600" w:rsidRDefault="00AD632F" w:rsidP="003B2451">
      <w:pPr>
        <w:pStyle w:val="Heading1"/>
        <w:rPr>
          <w:b/>
          <w:bCs/>
        </w:rPr>
      </w:pPr>
      <w:bookmarkStart w:id="29" w:name="_Toc135748437"/>
      <w:r w:rsidRPr="00647600">
        <w:rPr>
          <w:b/>
          <w:bCs/>
        </w:rPr>
        <w:lastRenderedPageBreak/>
        <w:t>4</w:t>
      </w:r>
      <w:r w:rsidR="003B2451" w:rsidRPr="00647600">
        <w:rPr>
          <w:b/>
          <w:bCs/>
        </w:rPr>
        <w:t>. Conclusion</w:t>
      </w:r>
      <w:bookmarkEnd w:id="29"/>
    </w:p>
    <w:p w14:paraId="21C95BD8" w14:textId="77777777" w:rsidR="008D4A36" w:rsidRDefault="008D4A36" w:rsidP="008D4A36"/>
    <w:p w14:paraId="0B32B730" w14:textId="69134F1E" w:rsidR="009456E1" w:rsidRPr="002E6C83" w:rsidRDefault="007408F2" w:rsidP="009456E1">
      <w:r w:rsidRPr="002E6C83">
        <w:t>One-Way Ride, a story-driven 3D-Top-Down hybrid game prototype</w:t>
      </w:r>
      <w:r w:rsidR="009140DB" w:rsidRPr="002E6C83">
        <w:t xml:space="preserve"> </w:t>
      </w:r>
      <w:r w:rsidR="000A119C" w:rsidRPr="002E6C83">
        <w:t xml:space="preserve">achieved </w:t>
      </w:r>
      <w:r w:rsidR="00916945" w:rsidRPr="002E6C83">
        <w:t xml:space="preserve">its main goals of </w:t>
      </w:r>
      <w:r w:rsidR="009456E1" w:rsidRPr="002E6C83">
        <w:t xml:space="preserve">delivering a polished game prototype with multiple genres of </w:t>
      </w:r>
      <w:r w:rsidR="00F45169" w:rsidRPr="002E6C83">
        <w:t>playstyles</w:t>
      </w:r>
      <w:r w:rsidR="00A16031" w:rsidRPr="002E6C83">
        <w:t xml:space="preserve"> and answering the main design research questions</w:t>
      </w:r>
      <w:r w:rsidR="009456E1" w:rsidRPr="002E6C83">
        <w:t>.</w:t>
      </w:r>
      <w:r w:rsidR="00F45169" w:rsidRPr="002E6C83">
        <w:t xml:space="preserve"> </w:t>
      </w:r>
      <w:r w:rsidR="009C3EE1" w:rsidRPr="002E6C83">
        <w:t>While it was hard to make some design choices</w:t>
      </w:r>
      <w:r w:rsidR="0035388F" w:rsidRPr="002E6C83">
        <w:t>, s</w:t>
      </w:r>
      <w:r w:rsidR="009C3EE1" w:rsidRPr="002E6C83">
        <w:t>ome</w:t>
      </w:r>
      <w:r w:rsidR="00AE61E4" w:rsidRPr="002E6C83">
        <w:t xml:space="preserve"> decisions had to be</w:t>
      </w:r>
      <w:r w:rsidR="0035388F" w:rsidRPr="002E6C83">
        <w:t xml:space="preserve"> made</w:t>
      </w:r>
      <w:r w:rsidR="00AE61E4" w:rsidRPr="002E6C83">
        <w:t xml:space="preserve"> to account in for the </w:t>
      </w:r>
      <w:r w:rsidR="00E356DD" w:rsidRPr="002E6C83">
        <w:t>limited time and resources</w:t>
      </w:r>
      <w:r w:rsidR="0017019B" w:rsidRPr="002E6C83">
        <w:t xml:space="preserve">. </w:t>
      </w:r>
      <w:r w:rsidR="000B5FCB" w:rsidRPr="002E6C83">
        <w:t>We</w:t>
      </w:r>
      <w:r w:rsidR="009456E1" w:rsidRPr="002E6C83">
        <w:t xml:space="preserve"> worked</w:t>
      </w:r>
      <w:r w:rsidR="004526D2" w:rsidRPr="002E6C83">
        <w:t xml:space="preserve"> </w:t>
      </w:r>
      <w:r w:rsidR="009456E1" w:rsidRPr="002E6C83">
        <w:t>together, with clear roles and responsibilities</w:t>
      </w:r>
      <w:r w:rsidR="00FB2C65" w:rsidRPr="002E6C83">
        <w:t xml:space="preserve"> using</w:t>
      </w:r>
      <w:r w:rsidR="009456E1" w:rsidRPr="002E6C83">
        <w:t xml:space="preserve"> GitHub </w:t>
      </w:r>
      <w:r w:rsidR="00AF0336" w:rsidRPr="002E6C83">
        <w:t xml:space="preserve">and </w:t>
      </w:r>
      <w:r w:rsidR="00B4290D" w:rsidRPr="002E6C83">
        <w:t xml:space="preserve">a </w:t>
      </w:r>
      <w:r w:rsidR="00B3632D" w:rsidRPr="002E6C83">
        <w:t>Gantt</w:t>
      </w:r>
      <w:r w:rsidR="00B4290D" w:rsidRPr="002E6C83">
        <w:t xml:space="preserve"> chart </w:t>
      </w:r>
      <w:r w:rsidR="009456E1" w:rsidRPr="002E6C83">
        <w:t xml:space="preserve">to track </w:t>
      </w:r>
      <w:r w:rsidR="00CA1C16" w:rsidRPr="002E6C83">
        <w:t xml:space="preserve">and organise </w:t>
      </w:r>
      <w:r w:rsidR="009456E1" w:rsidRPr="002E6C83">
        <w:t>the development progress.</w:t>
      </w:r>
      <w:r w:rsidR="000539C9" w:rsidRPr="002E6C83">
        <w:t xml:space="preserve"> </w:t>
      </w:r>
      <w:r w:rsidR="00946731" w:rsidRPr="002E6C83">
        <w:t xml:space="preserve">Some </w:t>
      </w:r>
      <w:r w:rsidR="00F57F20" w:rsidRPr="002E6C83">
        <w:t>learnings from the project and for the future include</w:t>
      </w:r>
      <w:r w:rsidR="00AA30CE" w:rsidRPr="002E6C83">
        <w:t>:</w:t>
      </w:r>
    </w:p>
    <w:p w14:paraId="33AA61F0" w14:textId="77777777" w:rsidR="009456E1" w:rsidRPr="002E6C83" w:rsidRDefault="009456E1" w:rsidP="009456E1"/>
    <w:p w14:paraId="2A7C0231" w14:textId="3758DE36" w:rsidR="009456E1" w:rsidRPr="002E6C83" w:rsidRDefault="001D0AC1" w:rsidP="008C63A9">
      <w:pPr>
        <w:ind w:left="142" w:hanging="142"/>
      </w:pPr>
      <w:r w:rsidRPr="002E6C83">
        <w:t xml:space="preserve">- </w:t>
      </w:r>
      <w:r w:rsidR="009456E1" w:rsidRPr="002E6C83">
        <w:t xml:space="preserve">The importance of </w:t>
      </w:r>
      <w:r w:rsidR="00275489" w:rsidRPr="002E6C83">
        <w:t xml:space="preserve">keeping </w:t>
      </w:r>
      <w:r w:rsidR="009456E1" w:rsidRPr="002E6C83">
        <w:t>a detailed and updated game design document (GDD) that outlines the vision, scope, features, and mechanics of the game.</w:t>
      </w:r>
    </w:p>
    <w:p w14:paraId="726CC8A5" w14:textId="765E6D21" w:rsidR="009456E1" w:rsidRPr="002E6C83" w:rsidRDefault="00EB79E2" w:rsidP="008C63A9">
      <w:pPr>
        <w:ind w:left="142" w:hanging="142"/>
      </w:pPr>
      <w:r w:rsidRPr="002E6C83">
        <w:t xml:space="preserve">- </w:t>
      </w:r>
      <w:r w:rsidR="009456E1" w:rsidRPr="002E6C83">
        <w:t>The need for frequent communication and feedback among the team members</w:t>
      </w:r>
      <w:r w:rsidR="009C70C7" w:rsidRPr="002E6C83">
        <w:t xml:space="preserve"> </w:t>
      </w:r>
      <w:r w:rsidR="009456E1" w:rsidRPr="002E6C83">
        <w:t>to ensure alignment and collaboration.</w:t>
      </w:r>
    </w:p>
    <w:p w14:paraId="525A60A5" w14:textId="63FE906D" w:rsidR="009456E1" w:rsidRPr="002E6C83" w:rsidRDefault="001C6FE1" w:rsidP="008C63A9">
      <w:pPr>
        <w:ind w:left="142" w:hanging="142"/>
      </w:pPr>
      <w:r w:rsidRPr="002E6C83">
        <w:t xml:space="preserve">- </w:t>
      </w:r>
      <w:r w:rsidR="009456E1" w:rsidRPr="002E6C83">
        <w:t>The benefits of using agile methods and tools to plan, execute, and monitor the project activities and deliverables.</w:t>
      </w:r>
    </w:p>
    <w:p w14:paraId="72EEA813" w14:textId="6092B75F" w:rsidR="00687C13" w:rsidRPr="002E6C83" w:rsidRDefault="00ED4C73" w:rsidP="008C63A9">
      <w:pPr>
        <w:ind w:left="142" w:hanging="142"/>
      </w:pPr>
      <w:r w:rsidRPr="002E6C83">
        <w:t xml:space="preserve">- </w:t>
      </w:r>
      <w:r w:rsidR="009456E1" w:rsidRPr="002E6C83">
        <w:t xml:space="preserve">The challenges of creating a hybrid game that combines different genres and </w:t>
      </w:r>
      <w:proofErr w:type="gramStart"/>
      <w:r w:rsidR="009456E1" w:rsidRPr="002E6C83">
        <w:t>play-styles</w:t>
      </w:r>
      <w:proofErr w:type="gramEnd"/>
      <w:r w:rsidR="009456E1" w:rsidRPr="002E6C83">
        <w:t>, and how to overcome them by focusing on the core gameplay loop and user experience.</w:t>
      </w:r>
    </w:p>
    <w:p w14:paraId="02CCAD51" w14:textId="71976664" w:rsidR="005406F1" w:rsidRPr="002E6C83" w:rsidRDefault="005406F1" w:rsidP="008C63A9">
      <w:pPr>
        <w:ind w:left="142" w:hanging="142"/>
      </w:pPr>
      <w:r w:rsidRPr="002E6C83">
        <w:t xml:space="preserve">- </w:t>
      </w:r>
      <w:r w:rsidR="00E3477C" w:rsidRPr="002E6C83">
        <w:t xml:space="preserve">Conduct more </w:t>
      </w:r>
      <w:r w:rsidR="00DC3509" w:rsidRPr="002E6C83">
        <w:t xml:space="preserve">frequent testing within the dev circle to quickly </w:t>
      </w:r>
      <w:r w:rsidR="00B07023" w:rsidRPr="002E6C83">
        <w:t>fix problems that arise early on</w:t>
      </w:r>
      <w:r w:rsidR="005A3D7C" w:rsidRPr="002E6C83">
        <w:t>.</w:t>
      </w:r>
    </w:p>
    <w:p w14:paraId="61A960FA" w14:textId="77777777" w:rsidR="004C3E34" w:rsidRPr="002E6C83" w:rsidRDefault="004C3E34" w:rsidP="009456E1"/>
    <w:p w14:paraId="4ECD6DB2" w14:textId="6B0D7129" w:rsidR="004C3E34" w:rsidRPr="002E6C83" w:rsidRDefault="004C3E34" w:rsidP="009456E1">
      <w:r w:rsidRPr="002E6C83">
        <w:t>Overall, working on the project was a fun and educational experience</w:t>
      </w:r>
      <w:r w:rsidR="00D54DEE" w:rsidRPr="002E6C83">
        <w:t xml:space="preserve"> and I am motivated to </w:t>
      </w:r>
      <w:r w:rsidR="00C233E6" w:rsidRPr="002E6C83">
        <w:t>convert this prototype into a final</w:t>
      </w:r>
      <w:r w:rsidR="00D54F30" w:rsidRPr="002E6C83">
        <w:t xml:space="preserve"> </w:t>
      </w:r>
      <w:r w:rsidR="00C233E6" w:rsidRPr="002E6C83">
        <w:t>pr</w:t>
      </w:r>
      <w:r w:rsidR="006A43EE" w:rsidRPr="002E6C83">
        <w:t>o</w:t>
      </w:r>
      <w:r w:rsidR="00C233E6" w:rsidRPr="002E6C83">
        <w:t xml:space="preserve">duct by continuing to work on </w:t>
      </w:r>
      <w:r w:rsidR="00D1211B" w:rsidRPr="002E6C83">
        <w:t>the rest of the chapters</w:t>
      </w:r>
      <w:r w:rsidR="001C6E1A" w:rsidRPr="002E6C83">
        <w:t xml:space="preserve"> and publish it on a few markets like </w:t>
      </w:r>
      <w:r w:rsidR="00690C25" w:rsidRPr="002E6C83">
        <w:t>S</w:t>
      </w:r>
      <w:r w:rsidR="001C6E1A" w:rsidRPr="002E6C83">
        <w:t>team, itch.io and Epic Games</w:t>
      </w:r>
      <w:r w:rsidR="00C233E6" w:rsidRPr="002E6C83">
        <w:t>.</w:t>
      </w:r>
    </w:p>
    <w:p w14:paraId="0FC70439" w14:textId="47C4E9DB" w:rsidR="003306E8" w:rsidRDefault="003306E8" w:rsidP="003306E8"/>
    <w:p w14:paraId="01113238" w14:textId="3FE07646" w:rsidR="00712E55" w:rsidRDefault="00712E55" w:rsidP="00BF350D">
      <w:pPr>
        <w:rPr>
          <w:color w:val="FF0000"/>
        </w:rPr>
      </w:pPr>
      <w:r>
        <w:rPr>
          <w:color w:val="FF0000"/>
        </w:rPr>
        <w:br w:type="page"/>
      </w:r>
    </w:p>
    <w:p w14:paraId="0AED9064" w14:textId="7E65A779" w:rsidR="001B313C" w:rsidRPr="00647600" w:rsidRDefault="009F5F89" w:rsidP="00EC7E19">
      <w:pPr>
        <w:pStyle w:val="Heading1"/>
        <w:rPr>
          <w:b/>
          <w:bCs/>
        </w:rPr>
      </w:pPr>
      <w:bookmarkStart w:id="30" w:name="_Toc135748438"/>
      <w:r w:rsidRPr="00647600">
        <w:rPr>
          <w:b/>
          <w:bCs/>
        </w:rPr>
        <w:lastRenderedPageBreak/>
        <w:t>References</w:t>
      </w:r>
      <w:bookmarkEnd w:id="30"/>
    </w:p>
    <w:p w14:paraId="36E9C339" w14:textId="77777777" w:rsidR="00CC07B8" w:rsidRDefault="00CC07B8" w:rsidP="001B313C"/>
    <w:p w14:paraId="0B390034" w14:textId="77777777" w:rsidR="007F6CE2" w:rsidRDefault="007F6CE2" w:rsidP="007F6CE2">
      <w:r>
        <w:t xml:space="preserve">[1] </w:t>
      </w:r>
      <w:proofErr w:type="spellStart"/>
      <w:r w:rsidRPr="00690044">
        <w:t>Bycer</w:t>
      </w:r>
      <w:proofErr w:type="spellEnd"/>
      <w:r w:rsidRPr="00690044">
        <w:t xml:space="preserve">, J., 2020. A Study </w:t>
      </w:r>
      <w:proofErr w:type="gramStart"/>
      <w:r w:rsidRPr="00690044">
        <w:t>Into</w:t>
      </w:r>
      <w:proofErr w:type="gramEnd"/>
      <w:r w:rsidRPr="00690044">
        <w:t xml:space="preserve"> Puzzle Design in Video Games. Game Wisdom.</w:t>
      </w:r>
    </w:p>
    <w:p w14:paraId="24C97A79" w14:textId="77777777" w:rsidR="007F6CE2" w:rsidRDefault="007F6CE2" w:rsidP="007F6CE2">
      <w:r>
        <w:t xml:space="preserve">[2] </w:t>
      </w:r>
      <w:r w:rsidRPr="00803934">
        <w:t>Fernández-Vara, C. (2019) Introduction to game analysis. London: Routledge</w:t>
      </w:r>
    </w:p>
    <w:p w14:paraId="606C348B" w14:textId="77777777" w:rsidR="007F6CE2" w:rsidRDefault="007F6CE2" w:rsidP="007F6CE2">
      <w:r>
        <w:t xml:space="preserve">[3] </w:t>
      </w:r>
      <w:r w:rsidRPr="00F32BF1">
        <w:t xml:space="preserve">Wei, H &amp; Durango, B 2019, Exploring the Role of Narrative Puzzles in Game Storytelling. in Proceedings of the 2019 </w:t>
      </w:r>
      <w:proofErr w:type="spellStart"/>
      <w:r w:rsidRPr="00F32BF1">
        <w:t>DiGRA</w:t>
      </w:r>
      <w:proofErr w:type="spellEnd"/>
      <w:r w:rsidRPr="00F32BF1">
        <w:t xml:space="preserve"> International Conference: Game, Play and the Emerging Ludo-Mix. Digital Games Research Association</w:t>
      </w:r>
    </w:p>
    <w:p w14:paraId="5B01453F" w14:textId="1F4B9B97" w:rsidR="00F36A4D" w:rsidRPr="00A4101D" w:rsidRDefault="00F36A4D" w:rsidP="007F6CE2">
      <w:r w:rsidRPr="00A4101D">
        <w:t xml:space="preserve">[4] </w:t>
      </w:r>
      <w:r w:rsidR="009962C2" w:rsidRPr="00A4101D">
        <w:t>GDC (2019) Sparking Curiosity-Driven Exploration Through Narrative in ‘Outer Wilds’.</w:t>
      </w:r>
      <w:r w:rsidR="005D5C70">
        <w:t xml:space="preserve"> [</w:t>
      </w:r>
      <w:r w:rsidR="00B574B7">
        <w:t>V</w:t>
      </w:r>
      <w:r w:rsidR="005D5C70">
        <w:t>ideo]</w:t>
      </w:r>
    </w:p>
    <w:p w14:paraId="3228A85D" w14:textId="2AC5F908" w:rsidR="007F6CE2" w:rsidRDefault="007F6CE2" w:rsidP="007F6CE2">
      <w:r>
        <w:t>[</w:t>
      </w:r>
      <w:r w:rsidR="000E144B">
        <w:t>5</w:t>
      </w:r>
      <w:r>
        <w:t xml:space="preserve">] </w:t>
      </w:r>
      <w:r w:rsidRPr="008804AB">
        <w:t>Schell, J., 2019. The Art of Game Design: A Book of Lenses. 3rd ed. Boca Raton: CRC Press</w:t>
      </w:r>
    </w:p>
    <w:p w14:paraId="5CCFD8E4" w14:textId="31136B83" w:rsidR="007F6CE2" w:rsidRDefault="007F6CE2" w:rsidP="007F6CE2">
      <w:r>
        <w:t>[</w:t>
      </w:r>
      <w:r w:rsidR="00E70CB8">
        <w:t>6</w:t>
      </w:r>
      <w:r>
        <w:t xml:space="preserve">] </w:t>
      </w:r>
      <w:proofErr w:type="spellStart"/>
      <w:r w:rsidRPr="002F0180">
        <w:t>Ermi</w:t>
      </w:r>
      <w:proofErr w:type="spellEnd"/>
      <w:r w:rsidRPr="002F0180">
        <w:t xml:space="preserve">, Laura &amp; </w:t>
      </w:r>
      <w:proofErr w:type="spellStart"/>
      <w:r w:rsidRPr="002F0180">
        <w:t>Mäyrä</w:t>
      </w:r>
      <w:proofErr w:type="spellEnd"/>
      <w:r w:rsidRPr="002F0180">
        <w:t xml:space="preserve">, Frans. (2005). Fundamental Components of the Gameplay Experience: Analysing </w:t>
      </w:r>
      <w:proofErr w:type="gramStart"/>
      <w:r w:rsidRPr="002F0180">
        <w:t>Immersion..</w:t>
      </w:r>
      <w:proofErr w:type="gramEnd"/>
      <w:r w:rsidRPr="002F0180">
        <w:t xml:space="preserve"> Worlds in Play: Int. Perspectives on Digital Games Research</w:t>
      </w:r>
    </w:p>
    <w:p w14:paraId="59A61D33" w14:textId="6978F6BF" w:rsidR="00FA2490" w:rsidRPr="00FA2490" w:rsidRDefault="007F6CE2" w:rsidP="007F6CE2">
      <w:pPr>
        <w:rPr>
          <w:color w:val="0563C1" w:themeColor="hyperlink"/>
          <w:u w:val="single"/>
        </w:rPr>
      </w:pPr>
      <w:r>
        <w:t>[</w:t>
      </w:r>
      <w:r w:rsidR="00483F74">
        <w:t>7</w:t>
      </w:r>
      <w:r>
        <w:t xml:space="preserve">] </w:t>
      </w:r>
      <w:proofErr w:type="spellStart"/>
      <w:r w:rsidRPr="008C5A4D">
        <w:t>Bozdog</w:t>
      </w:r>
      <w:proofErr w:type="spellEnd"/>
      <w:r w:rsidRPr="008C5A4D">
        <w:t xml:space="preserve">, M., &amp; Galloway, D. (2020). Worlds at Our Fingertips: Reading (in) What Remains of Edith Finch. Games and Culture, 15(7), 789–808. </w:t>
      </w:r>
      <w:r w:rsidRPr="00FA2490">
        <w:t>https://doi.org/10.1177/1555412019844631</w:t>
      </w:r>
    </w:p>
    <w:p w14:paraId="71D162E4" w14:textId="4A518B1E" w:rsidR="007F6CE2" w:rsidRDefault="007F6CE2" w:rsidP="007F6CE2">
      <w:r>
        <w:t>[</w:t>
      </w:r>
      <w:r w:rsidR="00483F74">
        <w:t>8</w:t>
      </w:r>
      <w:r>
        <w:t xml:space="preserve">] </w:t>
      </w:r>
      <w:proofErr w:type="spellStart"/>
      <w:r w:rsidRPr="00A81AB0">
        <w:t>Riedl</w:t>
      </w:r>
      <w:proofErr w:type="spellEnd"/>
      <w:r w:rsidRPr="00A81AB0">
        <w:t xml:space="preserve">, M. O. and </w:t>
      </w:r>
      <w:proofErr w:type="spellStart"/>
      <w:r w:rsidRPr="00A81AB0">
        <w:t>Bulitko</w:t>
      </w:r>
      <w:proofErr w:type="spellEnd"/>
      <w:r w:rsidRPr="00A81AB0">
        <w:t xml:space="preserve">, V. (2012) “Interactive Narrative: An Intelligent Systems Approach”, AI Magazine, 34(1), p. 67. </w:t>
      </w:r>
      <w:proofErr w:type="spellStart"/>
      <w:r w:rsidRPr="00A81AB0">
        <w:t>doi</w:t>
      </w:r>
      <w:proofErr w:type="spellEnd"/>
      <w:r w:rsidRPr="00A81AB0">
        <w:t>: 10.1609/</w:t>
      </w:r>
      <w:proofErr w:type="gramStart"/>
      <w:r w:rsidRPr="00A81AB0">
        <w:t>aimag.v</w:t>
      </w:r>
      <w:proofErr w:type="gramEnd"/>
      <w:r w:rsidRPr="00A81AB0">
        <w:t>34i1.2449.</w:t>
      </w:r>
    </w:p>
    <w:p w14:paraId="29681AF6" w14:textId="2DD432CC" w:rsidR="00C776E8" w:rsidRPr="00C9299D" w:rsidRDefault="00C776E8" w:rsidP="007F6CE2">
      <w:r w:rsidRPr="00C9299D">
        <w:t>[</w:t>
      </w:r>
      <w:r w:rsidR="00D35035" w:rsidRPr="00C9299D">
        <w:t>9</w:t>
      </w:r>
      <w:r w:rsidRPr="00C9299D">
        <w:t xml:space="preserve">] </w:t>
      </w:r>
      <w:r w:rsidR="00D32B11" w:rsidRPr="00C9299D">
        <w:t>Game Maker’s Toolkit (2021) The Power of Invisible Choices</w:t>
      </w:r>
      <w:r w:rsidR="00C060D0" w:rsidRPr="00C9299D">
        <w:t xml:space="preserve"> [Video]</w:t>
      </w:r>
    </w:p>
    <w:p w14:paraId="5B56413A" w14:textId="212482CE" w:rsidR="006B1DC6" w:rsidRPr="00C9299D" w:rsidRDefault="006B1DC6" w:rsidP="007F6CE2">
      <w:r w:rsidRPr="00C9299D">
        <w:t>[</w:t>
      </w:r>
      <w:r w:rsidR="002D1500" w:rsidRPr="00C9299D">
        <w:t>10</w:t>
      </w:r>
      <w:r w:rsidRPr="00C9299D">
        <w:t xml:space="preserve">] </w:t>
      </w:r>
      <w:r w:rsidR="00261F47" w:rsidRPr="00C9299D">
        <w:t xml:space="preserve">Remo, C. (2019) Interactive Story Without Challenge Mechanics: The Design of ‘Firewatch’ </w:t>
      </w:r>
      <w:r w:rsidR="00C060D0" w:rsidRPr="00C9299D">
        <w:t>[Video]</w:t>
      </w:r>
    </w:p>
    <w:p w14:paraId="6D817AD7" w14:textId="77FE99E5" w:rsidR="00C7653D" w:rsidRPr="00A00F04" w:rsidRDefault="00C7653D" w:rsidP="007F6CE2">
      <w:r w:rsidRPr="00A00F04">
        <w:t xml:space="preserve">[11] </w:t>
      </w:r>
      <w:r w:rsidR="005F5282" w:rsidRPr="00A00F04">
        <w:t>Haggis, M. (2016). Writing ‘Nothing’: Storytelling with Unsaid Words and Unreliable Narrators [Video]</w:t>
      </w:r>
    </w:p>
    <w:p w14:paraId="605A8AD5" w14:textId="73501612" w:rsidR="00350D44" w:rsidRDefault="007D1CA5" w:rsidP="008150B0">
      <w:r>
        <w:t>[</w:t>
      </w:r>
      <w:r w:rsidR="00541392">
        <w:t>1</w:t>
      </w:r>
      <w:r w:rsidR="002E06CF">
        <w:t>2</w:t>
      </w:r>
      <w:r>
        <w:t xml:space="preserve">] </w:t>
      </w:r>
      <w:r w:rsidRPr="00ED160D">
        <w:t>Breslin, J. (2019) Hierarchy of Fail States in Game Design. Available at: https://game-wisdom.com/critical/hierarchy-of-fail-states-game-design</w:t>
      </w:r>
    </w:p>
    <w:p w14:paraId="538EF234" w14:textId="078F3193" w:rsidR="004A7F10" w:rsidRPr="00CD53F1" w:rsidRDefault="004A7F10" w:rsidP="004A7F10">
      <w:r w:rsidRPr="00CD53F1">
        <w:t xml:space="preserve">[13] </w:t>
      </w:r>
      <w:r w:rsidR="00EF43F0" w:rsidRPr="00CD53F1">
        <w:t>Quantic Dream, 2010. Heavy Rain [</w:t>
      </w:r>
      <w:r w:rsidR="004F1242" w:rsidRPr="00CD53F1">
        <w:t>V</w:t>
      </w:r>
      <w:r w:rsidR="00EF43F0" w:rsidRPr="00CD53F1">
        <w:t xml:space="preserve">ideo </w:t>
      </w:r>
      <w:r w:rsidR="004F1242" w:rsidRPr="00CD53F1">
        <w:t>G</w:t>
      </w:r>
      <w:r w:rsidR="00EF43F0" w:rsidRPr="00CD53F1">
        <w:t>ame]. Sony Computer Entertainment</w:t>
      </w:r>
    </w:p>
    <w:p w14:paraId="2DEEA655" w14:textId="2C10E748" w:rsidR="004A7F10" w:rsidRPr="00C969FE" w:rsidRDefault="004A7F10" w:rsidP="004A7F10">
      <w:r w:rsidRPr="00C969FE">
        <w:t xml:space="preserve">[14] </w:t>
      </w:r>
      <w:r w:rsidR="00096136" w:rsidRPr="00C969FE">
        <w:t>Fox, T. (2015) Undertale [Video Game]. Toby Fox</w:t>
      </w:r>
    </w:p>
    <w:p w14:paraId="3521DB86" w14:textId="203EE4D6" w:rsidR="004A7F10" w:rsidRPr="00584F36" w:rsidRDefault="004A7F10" w:rsidP="008150B0">
      <w:r w:rsidRPr="00584F36">
        <w:t xml:space="preserve">[15] </w:t>
      </w:r>
      <w:r w:rsidR="00584F36" w:rsidRPr="00584F36">
        <w:t>3909 LLC. (2013) Papers, please [Video Game]. 3909 LLC</w:t>
      </w:r>
    </w:p>
    <w:p w14:paraId="4ABB5FEF" w14:textId="1B05B579" w:rsidR="00A6083E" w:rsidRPr="003F5489" w:rsidRDefault="00A6083E" w:rsidP="007F6CE2">
      <w:r w:rsidRPr="003F5489">
        <w:t>[1</w:t>
      </w:r>
      <w:r w:rsidR="001C6902" w:rsidRPr="003F5489">
        <w:t>6</w:t>
      </w:r>
      <w:r w:rsidRPr="003F5489">
        <w:t xml:space="preserve">] </w:t>
      </w:r>
      <w:r w:rsidR="009B0226" w:rsidRPr="003F5489">
        <w:t>Giant Sparrow, 2017. What Remains of Edith Finch [Video Game]. Annapurna Interactive</w:t>
      </w:r>
    </w:p>
    <w:p w14:paraId="4C597D44" w14:textId="10DFD4EF" w:rsidR="003B0668" w:rsidRPr="00C51034" w:rsidRDefault="003B0668" w:rsidP="007F6CE2">
      <w:r w:rsidRPr="00C51034">
        <w:t>[1</w:t>
      </w:r>
      <w:r w:rsidR="001C6902" w:rsidRPr="00C51034">
        <w:t>7</w:t>
      </w:r>
      <w:r w:rsidRPr="00C51034">
        <w:t xml:space="preserve">] </w:t>
      </w:r>
      <w:r w:rsidR="00C51034" w:rsidRPr="00C51034">
        <w:t>ZA/UM, 2019. Disco Elysium [</w:t>
      </w:r>
      <w:r w:rsidR="00EF34BE">
        <w:t>V</w:t>
      </w:r>
      <w:r w:rsidR="00C51034" w:rsidRPr="00C51034">
        <w:t xml:space="preserve">ideo </w:t>
      </w:r>
      <w:r w:rsidR="00CE1C89">
        <w:t>G</w:t>
      </w:r>
      <w:r w:rsidR="00C51034" w:rsidRPr="00C51034">
        <w:t>ame]. ZA/UM.</w:t>
      </w:r>
    </w:p>
    <w:p w14:paraId="1A212A93" w14:textId="675FA896" w:rsidR="003B0668" w:rsidRPr="00551654" w:rsidRDefault="003B0668" w:rsidP="007F6CE2">
      <w:r w:rsidRPr="00551654">
        <w:t>[1</w:t>
      </w:r>
      <w:r w:rsidR="001C6902" w:rsidRPr="00551654">
        <w:t>8</w:t>
      </w:r>
      <w:r w:rsidRPr="00551654">
        <w:t xml:space="preserve">] </w:t>
      </w:r>
      <w:r w:rsidR="00551654" w:rsidRPr="00551654">
        <w:t>2K Games (2016) Mafia</w:t>
      </w:r>
      <w:r w:rsidR="00551654">
        <w:t xml:space="preserve"> Series</w:t>
      </w:r>
      <w:r w:rsidR="00551654" w:rsidRPr="00551654">
        <w:t xml:space="preserve"> [Video </w:t>
      </w:r>
      <w:r w:rsidR="00D8470D">
        <w:t>G</w:t>
      </w:r>
      <w:r w:rsidR="00551654" w:rsidRPr="00551654">
        <w:t>ame</w:t>
      </w:r>
      <w:r w:rsidR="00D8470D">
        <w:t xml:space="preserve"> Series</w:t>
      </w:r>
      <w:r w:rsidR="00551654" w:rsidRPr="00551654">
        <w:t>]. 2K Games</w:t>
      </w:r>
    </w:p>
    <w:p w14:paraId="4222B9F3" w14:textId="45DEE771" w:rsidR="00F90AEE" w:rsidRPr="003A3AE6" w:rsidRDefault="00F90AEE" w:rsidP="007F6CE2">
      <w:r w:rsidRPr="003A3AE6">
        <w:t xml:space="preserve">[19] </w:t>
      </w:r>
      <w:r w:rsidR="00682683" w:rsidRPr="003A3AE6">
        <w:t>BioWare (1998) Baldur’s Gate [Video game]. Interplay Entertainment</w:t>
      </w:r>
      <w:r w:rsidRPr="003A3AE6">
        <w:br/>
        <w:t xml:space="preserve">[20] </w:t>
      </w:r>
      <w:proofErr w:type="spellStart"/>
      <w:r w:rsidR="00CD54C2" w:rsidRPr="003A3AE6">
        <w:t>Larian</w:t>
      </w:r>
      <w:proofErr w:type="spellEnd"/>
      <w:r w:rsidR="00CD54C2" w:rsidRPr="003A3AE6">
        <w:t xml:space="preserve"> Studios (2014) Divinity: Original Sin [Video game]. </w:t>
      </w:r>
      <w:proofErr w:type="spellStart"/>
      <w:r w:rsidR="00CD54C2" w:rsidRPr="003A3AE6">
        <w:t>Larian</w:t>
      </w:r>
      <w:proofErr w:type="spellEnd"/>
      <w:r w:rsidR="00CD54C2" w:rsidRPr="003A3AE6">
        <w:t xml:space="preserve"> Studios</w:t>
      </w:r>
    </w:p>
    <w:sectPr w:rsidR="00F90AEE" w:rsidRPr="003A3AE6" w:rsidSect="00B0668E">
      <w:footerReference w:type="default" r:id="rId2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6B4D1" w14:textId="77777777" w:rsidR="00CE6AAB" w:rsidRDefault="00CE6AAB" w:rsidP="00330F7F">
      <w:r>
        <w:separator/>
      </w:r>
    </w:p>
  </w:endnote>
  <w:endnote w:type="continuationSeparator" w:id="0">
    <w:p w14:paraId="19D17B38" w14:textId="77777777" w:rsidR="00CE6AAB" w:rsidRDefault="00CE6AAB" w:rsidP="0033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187702"/>
      <w:docPartObj>
        <w:docPartGallery w:val="Page Numbers (Bottom of Page)"/>
        <w:docPartUnique/>
      </w:docPartObj>
    </w:sdtPr>
    <w:sdtEndPr>
      <w:rPr>
        <w:noProof/>
      </w:rPr>
    </w:sdtEndPr>
    <w:sdtContent>
      <w:p w14:paraId="5106368F" w14:textId="3310AAE0" w:rsidR="00741FA5" w:rsidRDefault="00741FA5">
        <w:pPr>
          <w:pStyle w:val="Footer"/>
          <w:jc w:val="right"/>
        </w:pPr>
        <w:r w:rsidRPr="00F4461F">
          <w:rPr>
            <w:b/>
            <w:bCs/>
            <w:sz w:val="26"/>
            <w:szCs w:val="26"/>
          </w:rPr>
          <w:fldChar w:fldCharType="begin"/>
        </w:r>
        <w:r w:rsidRPr="00F4461F">
          <w:rPr>
            <w:b/>
            <w:bCs/>
            <w:sz w:val="26"/>
            <w:szCs w:val="26"/>
          </w:rPr>
          <w:instrText xml:space="preserve"> PAGE   \* MERGEFORMAT </w:instrText>
        </w:r>
        <w:r w:rsidRPr="00F4461F">
          <w:rPr>
            <w:b/>
            <w:bCs/>
            <w:sz w:val="26"/>
            <w:szCs w:val="26"/>
          </w:rPr>
          <w:fldChar w:fldCharType="separate"/>
        </w:r>
        <w:r w:rsidRPr="00F4461F">
          <w:rPr>
            <w:b/>
            <w:bCs/>
            <w:noProof/>
            <w:sz w:val="26"/>
            <w:szCs w:val="26"/>
          </w:rPr>
          <w:t>2</w:t>
        </w:r>
        <w:r w:rsidRPr="00F4461F">
          <w:rPr>
            <w:b/>
            <w:bCs/>
            <w:noProof/>
            <w:sz w:val="26"/>
            <w:szCs w:val="26"/>
          </w:rPr>
          <w:fldChar w:fldCharType="end"/>
        </w:r>
      </w:p>
    </w:sdtContent>
  </w:sdt>
  <w:p w14:paraId="01E337F1" w14:textId="7C17C1BD" w:rsidR="00A66097" w:rsidRDefault="00A660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DA096" w14:textId="77777777" w:rsidR="00CE6AAB" w:rsidRDefault="00CE6AAB" w:rsidP="00330F7F">
      <w:r>
        <w:separator/>
      </w:r>
    </w:p>
  </w:footnote>
  <w:footnote w:type="continuationSeparator" w:id="0">
    <w:p w14:paraId="7FA3ECA8" w14:textId="77777777" w:rsidR="00CE6AAB" w:rsidRDefault="00CE6AAB" w:rsidP="00330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C0139B"/>
    <w:multiLevelType w:val="hybridMultilevel"/>
    <w:tmpl w:val="159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262613">
    <w:abstractNumId w:val="3"/>
  </w:num>
  <w:num w:numId="2" w16cid:durableId="2095083006">
    <w:abstractNumId w:val="1"/>
  </w:num>
  <w:num w:numId="3" w16cid:durableId="310913907">
    <w:abstractNumId w:val="0"/>
  </w:num>
  <w:num w:numId="4" w16cid:durableId="1982034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TQzMDWxNDAzsjRR0lEKTi0uzszPAykwNKkFADSe7Z8tAAAA"/>
  </w:docVars>
  <w:rsids>
    <w:rsidRoot w:val="00B0668E"/>
    <w:rsid w:val="000009A5"/>
    <w:rsid w:val="00003828"/>
    <w:rsid w:val="000038F6"/>
    <w:rsid w:val="0000448E"/>
    <w:rsid w:val="000061E8"/>
    <w:rsid w:val="0000641F"/>
    <w:rsid w:val="00006BD4"/>
    <w:rsid w:val="00007A52"/>
    <w:rsid w:val="00013499"/>
    <w:rsid w:val="000170F9"/>
    <w:rsid w:val="00017CB5"/>
    <w:rsid w:val="000201C0"/>
    <w:rsid w:val="00020926"/>
    <w:rsid w:val="000209A8"/>
    <w:rsid w:val="00022FF8"/>
    <w:rsid w:val="000235FE"/>
    <w:rsid w:val="00023CA3"/>
    <w:rsid w:val="0002541C"/>
    <w:rsid w:val="00026BFB"/>
    <w:rsid w:val="0002700A"/>
    <w:rsid w:val="000279D3"/>
    <w:rsid w:val="00030C6E"/>
    <w:rsid w:val="000310C9"/>
    <w:rsid w:val="000314B4"/>
    <w:rsid w:val="00033327"/>
    <w:rsid w:val="00034313"/>
    <w:rsid w:val="000405F3"/>
    <w:rsid w:val="0004510C"/>
    <w:rsid w:val="000454F4"/>
    <w:rsid w:val="000456B1"/>
    <w:rsid w:val="00047E4C"/>
    <w:rsid w:val="000500D0"/>
    <w:rsid w:val="00050D5A"/>
    <w:rsid w:val="000521B2"/>
    <w:rsid w:val="000539C9"/>
    <w:rsid w:val="00054B9D"/>
    <w:rsid w:val="0005527E"/>
    <w:rsid w:val="00055C9F"/>
    <w:rsid w:val="00063481"/>
    <w:rsid w:val="0006378B"/>
    <w:rsid w:val="00063A7C"/>
    <w:rsid w:val="00063D09"/>
    <w:rsid w:val="00064522"/>
    <w:rsid w:val="00066D8E"/>
    <w:rsid w:val="00067099"/>
    <w:rsid w:val="00072CEF"/>
    <w:rsid w:val="00076D9A"/>
    <w:rsid w:val="00077447"/>
    <w:rsid w:val="00077FD7"/>
    <w:rsid w:val="00080DD7"/>
    <w:rsid w:val="00081A16"/>
    <w:rsid w:val="0008265C"/>
    <w:rsid w:val="00082CEC"/>
    <w:rsid w:val="00083905"/>
    <w:rsid w:val="000858F6"/>
    <w:rsid w:val="00094D4C"/>
    <w:rsid w:val="00096136"/>
    <w:rsid w:val="00097366"/>
    <w:rsid w:val="000A119C"/>
    <w:rsid w:val="000A23DD"/>
    <w:rsid w:val="000A7533"/>
    <w:rsid w:val="000A78E4"/>
    <w:rsid w:val="000A7975"/>
    <w:rsid w:val="000B1792"/>
    <w:rsid w:val="000B4496"/>
    <w:rsid w:val="000B54D3"/>
    <w:rsid w:val="000B5649"/>
    <w:rsid w:val="000B57D3"/>
    <w:rsid w:val="000B5FCB"/>
    <w:rsid w:val="000C18D3"/>
    <w:rsid w:val="000C2623"/>
    <w:rsid w:val="000C3D3D"/>
    <w:rsid w:val="000C420D"/>
    <w:rsid w:val="000C5088"/>
    <w:rsid w:val="000C5218"/>
    <w:rsid w:val="000C5BEE"/>
    <w:rsid w:val="000C63DD"/>
    <w:rsid w:val="000C72DC"/>
    <w:rsid w:val="000C744F"/>
    <w:rsid w:val="000C7788"/>
    <w:rsid w:val="000D34B9"/>
    <w:rsid w:val="000D4E7A"/>
    <w:rsid w:val="000D5E98"/>
    <w:rsid w:val="000D7327"/>
    <w:rsid w:val="000E144B"/>
    <w:rsid w:val="000E31F4"/>
    <w:rsid w:val="000E34B2"/>
    <w:rsid w:val="000E3675"/>
    <w:rsid w:val="000E44FE"/>
    <w:rsid w:val="000E6678"/>
    <w:rsid w:val="000E6BCE"/>
    <w:rsid w:val="000E745B"/>
    <w:rsid w:val="000F1C7E"/>
    <w:rsid w:val="000F4AA8"/>
    <w:rsid w:val="000F7C5B"/>
    <w:rsid w:val="00100631"/>
    <w:rsid w:val="001022B8"/>
    <w:rsid w:val="00102442"/>
    <w:rsid w:val="001031AE"/>
    <w:rsid w:val="00104A66"/>
    <w:rsid w:val="00106402"/>
    <w:rsid w:val="00106482"/>
    <w:rsid w:val="001076D5"/>
    <w:rsid w:val="00112266"/>
    <w:rsid w:val="0011253A"/>
    <w:rsid w:val="00112908"/>
    <w:rsid w:val="00112C5E"/>
    <w:rsid w:val="001157FD"/>
    <w:rsid w:val="00116C0F"/>
    <w:rsid w:val="00117530"/>
    <w:rsid w:val="00117BCD"/>
    <w:rsid w:val="00117CC9"/>
    <w:rsid w:val="001231D0"/>
    <w:rsid w:val="00125B45"/>
    <w:rsid w:val="00125D7C"/>
    <w:rsid w:val="00127E99"/>
    <w:rsid w:val="00131F7E"/>
    <w:rsid w:val="001342FA"/>
    <w:rsid w:val="00135F64"/>
    <w:rsid w:val="0013692A"/>
    <w:rsid w:val="00140391"/>
    <w:rsid w:val="00140862"/>
    <w:rsid w:val="001427AC"/>
    <w:rsid w:val="0014341D"/>
    <w:rsid w:val="001444B3"/>
    <w:rsid w:val="00146155"/>
    <w:rsid w:val="0015177E"/>
    <w:rsid w:val="00152AC7"/>
    <w:rsid w:val="00153712"/>
    <w:rsid w:val="001542E2"/>
    <w:rsid w:val="0016033F"/>
    <w:rsid w:val="00161CD7"/>
    <w:rsid w:val="00163238"/>
    <w:rsid w:val="00164215"/>
    <w:rsid w:val="00166990"/>
    <w:rsid w:val="00166B3E"/>
    <w:rsid w:val="0017019B"/>
    <w:rsid w:val="00170BF7"/>
    <w:rsid w:val="001710BB"/>
    <w:rsid w:val="00174D12"/>
    <w:rsid w:val="00176098"/>
    <w:rsid w:val="00176505"/>
    <w:rsid w:val="00177035"/>
    <w:rsid w:val="001810ED"/>
    <w:rsid w:val="001811D0"/>
    <w:rsid w:val="00183058"/>
    <w:rsid w:val="0018630B"/>
    <w:rsid w:val="00190BE0"/>
    <w:rsid w:val="001923BE"/>
    <w:rsid w:val="00192408"/>
    <w:rsid w:val="00194EC5"/>
    <w:rsid w:val="00195351"/>
    <w:rsid w:val="001975D3"/>
    <w:rsid w:val="001A1A96"/>
    <w:rsid w:val="001A36C5"/>
    <w:rsid w:val="001A51D2"/>
    <w:rsid w:val="001A62FA"/>
    <w:rsid w:val="001B012C"/>
    <w:rsid w:val="001B313C"/>
    <w:rsid w:val="001B5BD9"/>
    <w:rsid w:val="001B78F0"/>
    <w:rsid w:val="001B79FB"/>
    <w:rsid w:val="001C1B7C"/>
    <w:rsid w:val="001C258B"/>
    <w:rsid w:val="001C3E2C"/>
    <w:rsid w:val="001C434A"/>
    <w:rsid w:val="001C463D"/>
    <w:rsid w:val="001C5A67"/>
    <w:rsid w:val="001C6902"/>
    <w:rsid w:val="001C6BC7"/>
    <w:rsid w:val="001C6E1A"/>
    <w:rsid w:val="001C6FE1"/>
    <w:rsid w:val="001C7480"/>
    <w:rsid w:val="001D04FE"/>
    <w:rsid w:val="001D0AC1"/>
    <w:rsid w:val="001D29B8"/>
    <w:rsid w:val="001D5478"/>
    <w:rsid w:val="001D626F"/>
    <w:rsid w:val="001D7416"/>
    <w:rsid w:val="001E03B6"/>
    <w:rsid w:val="001E0768"/>
    <w:rsid w:val="001E70B2"/>
    <w:rsid w:val="001E73F5"/>
    <w:rsid w:val="001E7E27"/>
    <w:rsid w:val="001F0087"/>
    <w:rsid w:val="001F14FF"/>
    <w:rsid w:val="001F1B14"/>
    <w:rsid w:val="001F442D"/>
    <w:rsid w:val="001F59F1"/>
    <w:rsid w:val="00203B9A"/>
    <w:rsid w:val="002073E0"/>
    <w:rsid w:val="002079AE"/>
    <w:rsid w:val="002100CB"/>
    <w:rsid w:val="002104FF"/>
    <w:rsid w:val="002108B7"/>
    <w:rsid w:val="00211AD2"/>
    <w:rsid w:val="002122FD"/>
    <w:rsid w:val="00213E21"/>
    <w:rsid w:val="002150D4"/>
    <w:rsid w:val="0021520E"/>
    <w:rsid w:val="002170C3"/>
    <w:rsid w:val="0022029C"/>
    <w:rsid w:val="0022176D"/>
    <w:rsid w:val="00222FE5"/>
    <w:rsid w:val="0022554F"/>
    <w:rsid w:val="0022741F"/>
    <w:rsid w:val="00232793"/>
    <w:rsid w:val="00232DF1"/>
    <w:rsid w:val="002345A8"/>
    <w:rsid w:val="00237ED8"/>
    <w:rsid w:val="00240095"/>
    <w:rsid w:val="00240D42"/>
    <w:rsid w:val="002461BB"/>
    <w:rsid w:val="00247B29"/>
    <w:rsid w:val="00247BE7"/>
    <w:rsid w:val="00251518"/>
    <w:rsid w:val="00251F56"/>
    <w:rsid w:val="002524F7"/>
    <w:rsid w:val="0025374D"/>
    <w:rsid w:val="00253A5C"/>
    <w:rsid w:val="002579D2"/>
    <w:rsid w:val="002618EB"/>
    <w:rsid w:val="00261F47"/>
    <w:rsid w:val="002632E7"/>
    <w:rsid w:val="00263EB0"/>
    <w:rsid w:val="00265F15"/>
    <w:rsid w:val="00266252"/>
    <w:rsid w:val="00266589"/>
    <w:rsid w:val="00267F8A"/>
    <w:rsid w:val="002709F4"/>
    <w:rsid w:val="00271512"/>
    <w:rsid w:val="0027169C"/>
    <w:rsid w:val="00275489"/>
    <w:rsid w:val="002773F8"/>
    <w:rsid w:val="00280CC6"/>
    <w:rsid w:val="00280F96"/>
    <w:rsid w:val="0028207A"/>
    <w:rsid w:val="00284ED9"/>
    <w:rsid w:val="0028537F"/>
    <w:rsid w:val="002868CE"/>
    <w:rsid w:val="00292007"/>
    <w:rsid w:val="00292116"/>
    <w:rsid w:val="00292A03"/>
    <w:rsid w:val="00293207"/>
    <w:rsid w:val="00293E88"/>
    <w:rsid w:val="00296AAD"/>
    <w:rsid w:val="00296FF4"/>
    <w:rsid w:val="002A104F"/>
    <w:rsid w:val="002A1A4D"/>
    <w:rsid w:val="002A2048"/>
    <w:rsid w:val="002A2597"/>
    <w:rsid w:val="002A7E32"/>
    <w:rsid w:val="002B1D2C"/>
    <w:rsid w:val="002B36B7"/>
    <w:rsid w:val="002B5D0C"/>
    <w:rsid w:val="002B5DD7"/>
    <w:rsid w:val="002B7B14"/>
    <w:rsid w:val="002C4A21"/>
    <w:rsid w:val="002C7EF6"/>
    <w:rsid w:val="002D04BD"/>
    <w:rsid w:val="002D1500"/>
    <w:rsid w:val="002D4752"/>
    <w:rsid w:val="002D5EE8"/>
    <w:rsid w:val="002D6CCF"/>
    <w:rsid w:val="002E06CF"/>
    <w:rsid w:val="002E437A"/>
    <w:rsid w:val="002E5B21"/>
    <w:rsid w:val="002E623B"/>
    <w:rsid w:val="002E6C83"/>
    <w:rsid w:val="002E6E69"/>
    <w:rsid w:val="002E7851"/>
    <w:rsid w:val="002F10ED"/>
    <w:rsid w:val="002F231E"/>
    <w:rsid w:val="002F2C25"/>
    <w:rsid w:val="002F33DD"/>
    <w:rsid w:val="002F5034"/>
    <w:rsid w:val="002F6491"/>
    <w:rsid w:val="003011E9"/>
    <w:rsid w:val="003012D9"/>
    <w:rsid w:val="0030165D"/>
    <w:rsid w:val="00303026"/>
    <w:rsid w:val="003062B2"/>
    <w:rsid w:val="003102BE"/>
    <w:rsid w:val="003109D0"/>
    <w:rsid w:val="00310DD8"/>
    <w:rsid w:val="00312A64"/>
    <w:rsid w:val="003135DC"/>
    <w:rsid w:val="0031595F"/>
    <w:rsid w:val="00315FAB"/>
    <w:rsid w:val="003207A5"/>
    <w:rsid w:val="00320AE5"/>
    <w:rsid w:val="0032373E"/>
    <w:rsid w:val="00324A61"/>
    <w:rsid w:val="0032653F"/>
    <w:rsid w:val="00326A4A"/>
    <w:rsid w:val="00326E51"/>
    <w:rsid w:val="003273C1"/>
    <w:rsid w:val="00327955"/>
    <w:rsid w:val="003306E8"/>
    <w:rsid w:val="00330F7F"/>
    <w:rsid w:val="0033299D"/>
    <w:rsid w:val="00332FC3"/>
    <w:rsid w:val="00334291"/>
    <w:rsid w:val="00335C03"/>
    <w:rsid w:val="00340974"/>
    <w:rsid w:val="00341445"/>
    <w:rsid w:val="00341F4A"/>
    <w:rsid w:val="00342B7E"/>
    <w:rsid w:val="0034309B"/>
    <w:rsid w:val="00343FD6"/>
    <w:rsid w:val="003473C9"/>
    <w:rsid w:val="0035094C"/>
    <w:rsid w:val="00350D44"/>
    <w:rsid w:val="003528DC"/>
    <w:rsid w:val="0035334A"/>
    <w:rsid w:val="0035388F"/>
    <w:rsid w:val="00357030"/>
    <w:rsid w:val="00357D87"/>
    <w:rsid w:val="00361670"/>
    <w:rsid w:val="00362677"/>
    <w:rsid w:val="00364411"/>
    <w:rsid w:val="003644BE"/>
    <w:rsid w:val="003647AA"/>
    <w:rsid w:val="00366D0B"/>
    <w:rsid w:val="003675A2"/>
    <w:rsid w:val="00367BE8"/>
    <w:rsid w:val="00372D13"/>
    <w:rsid w:val="0037309D"/>
    <w:rsid w:val="00374148"/>
    <w:rsid w:val="00374227"/>
    <w:rsid w:val="00375FF7"/>
    <w:rsid w:val="003761C8"/>
    <w:rsid w:val="00377C78"/>
    <w:rsid w:val="00380665"/>
    <w:rsid w:val="0038082F"/>
    <w:rsid w:val="00380E61"/>
    <w:rsid w:val="00381A7C"/>
    <w:rsid w:val="00381F3E"/>
    <w:rsid w:val="0038237E"/>
    <w:rsid w:val="003854AA"/>
    <w:rsid w:val="00385BDB"/>
    <w:rsid w:val="003871DB"/>
    <w:rsid w:val="003903C5"/>
    <w:rsid w:val="00391DB5"/>
    <w:rsid w:val="003922D9"/>
    <w:rsid w:val="00392E6F"/>
    <w:rsid w:val="003966C2"/>
    <w:rsid w:val="00396F0E"/>
    <w:rsid w:val="003A1C92"/>
    <w:rsid w:val="003A2815"/>
    <w:rsid w:val="003A31B5"/>
    <w:rsid w:val="003A3AE6"/>
    <w:rsid w:val="003A524B"/>
    <w:rsid w:val="003A7BDE"/>
    <w:rsid w:val="003B0067"/>
    <w:rsid w:val="003B0668"/>
    <w:rsid w:val="003B1261"/>
    <w:rsid w:val="003B1A08"/>
    <w:rsid w:val="003B1AF6"/>
    <w:rsid w:val="003B2009"/>
    <w:rsid w:val="003B2451"/>
    <w:rsid w:val="003B52F3"/>
    <w:rsid w:val="003B571B"/>
    <w:rsid w:val="003B7D15"/>
    <w:rsid w:val="003C1772"/>
    <w:rsid w:val="003C313A"/>
    <w:rsid w:val="003C322A"/>
    <w:rsid w:val="003C591C"/>
    <w:rsid w:val="003C6D26"/>
    <w:rsid w:val="003C7225"/>
    <w:rsid w:val="003D2D0A"/>
    <w:rsid w:val="003D351B"/>
    <w:rsid w:val="003D3986"/>
    <w:rsid w:val="003D7FEC"/>
    <w:rsid w:val="003E5E9A"/>
    <w:rsid w:val="003F3B02"/>
    <w:rsid w:val="003F5489"/>
    <w:rsid w:val="003F5C7A"/>
    <w:rsid w:val="0040107D"/>
    <w:rsid w:val="00405643"/>
    <w:rsid w:val="00406DAD"/>
    <w:rsid w:val="00412E5D"/>
    <w:rsid w:val="0041326B"/>
    <w:rsid w:val="00413E46"/>
    <w:rsid w:val="00414927"/>
    <w:rsid w:val="00415557"/>
    <w:rsid w:val="00415C39"/>
    <w:rsid w:val="00420503"/>
    <w:rsid w:val="004215B0"/>
    <w:rsid w:val="00421D8D"/>
    <w:rsid w:val="0042344E"/>
    <w:rsid w:val="004234F9"/>
    <w:rsid w:val="0042376C"/>
    <w:rsid w:val="00425C61"/>
    <w:rsid w:val="00432351"/>
    <w:rsid w:val="00434682"/>
    <w:rsid w:val="00436C80"/>
    <w:rsid w:val="00436E3C"/>
    <w:rsid w:val="00442BE2"/>
    <w:rsid w:val="00443523"/>
    <w:rsid w:val="00443C8C"/>
    <w:rsid w:val="004441CC"/>
    <w:rsid w:val="0044460F"/>
    <w:rsid w:val="0044470D"/>
    <w:rsid w:val="00444D40"/>
    <w:rsid w:val="00446811"/>
    <w:rsid w:val="00447356"/>
    <w:rsid w:val="00447ADA"/>
    <w:rsid w:val="00447DDB"/>
    <w:rsid w:val="00447F95"/>
    <w:rsid w:val="004526D2"/>
    <w:rsid w:val="0045288A"/>
    <w:rsid w:val="004548BB"/>
    <w:rsid w:val="0045612B"/>
    <w:rsid w:val="00456BED"/>
    <w:rsid w:val="00460253"/>
    <w:rsid w:val="004617AF"/>
    <w:rsid w:val="00462325"/>
    <w:rsid w:val="00463BCF"/>
    <w:rsid w:val="00465B74"/>
    <w:rsid w:val="004709BC"/>
    <w:rsid w:val="00475F9A"/>
    <w:rsid w:val="00477242"/>
    <w:rsid w:val="004774AE"/>
    <w:rsid w:val="004805DF"/>
    <w:rsid w:val="004826F3"/>
    <w:rsid w:val="00483F74"/>
    <w:rsid w:val="004842F8"/>
    <w:rsid w:val="004855ED"/>
    <w:rsid w:val="004859E2"/>
    <w:rsid w:val="00490A3A"/>
    <w:rsid w:val="00490D5E"/>
    <w:rsid w:val="0049223A"/>
    <w:rsid w:val="004929E0"/>
    <w:rsid w:val="00493869"/>
    <w:rsid w:val="004A118F"/>
    <w:rsid w:val="004A3326"/>
    <w:rsid w:val="004A430F"/>
    <w:rsid w:val="004A59B4"/>
    <w:rsid w:val="004A5F10"/>
    <w:rsid w:val="004A65FD"/>
    <w:rsid w:val="004A676E"/>
    <w:rsid w:val="004A738C"/>
    <w:rsid w:val="004A7F10"/>
    <w:rsid w:val="004B1681"/>
    <w:rsid w:val="004B225F"/>
    <w:rsid w:val="004B2BF4"/>
    <w:rsid w:val="004B47FA"/>
    <w:rsid w:val="004B6AB3"/>
    <w:rsid w:val="004C1D57"/>
    <w:rsid w:val="004C1F00"/>
    <w:rsid w:val="004C3C05"/>
    <w:rsid w:val="004C3E34"/>
    <w:rsid w:val="004D0502"/>
    <w:rsid w:val="004D1683"/>
    <w:rsid w:val="004D3869"/>
    <w:rsid w:val="004D4D89"/>
    <w:rsid w:val="004D5826"/>
    <w:rsid w:val="004D5BF6"/>
    <w:rsid w:val="004D6589"/>
    <w:rsid w:val="004D674F"/>
    <w:rsid w:val="004D7AF6"/>
    <w:rsid w:val="004E07AC"/>
    <w:rsid w:val="004E0876"/>
    <w:rsid w:val="004E206D"/>
    <w:rsid w:val="004E2ACD"/>
    <w:rsid w:val="004E60A4"/>
    <w:rsid w:val="004F08F3"/>
    <w:rsid w:val="004F1242"/>
    <w:rsid w:val="004F1A03"/>
    <w:rsid w:val="004F318D"/>
    <w:rsid w:val="004F6C97"/>
    <w:rsid w:val="00501908"/>
    <w:rsid w:val="00502676"/>
    <w:rsid w:val="00502FEE"/>
    <w:rsid w:val="00503C61"/>
    <w:rsid w:val="0050403D"/>
    <w:rsid w:val="005046C3"/>
    <w:rsid w:val="00505A5B"/>
    <w:rsid w:val="00506EDE"/>
    <w:rsid w:val="00511A43"/>
    <w:rsid w:val="0051329B"/>
    <w:rsid w:val="00515AEA"/>
    <w:rsid w:val="00515B5A"/>
    <w:rsid w:val="00517E79"/>
    <w:rsid w:val="00520A93"/>
    <w:rsid w:val="0052288D"/>
    <w:rsid w:val="00522A9F"/>
    <w:rsid w:val="0052445C"/>
    <w:rsid w:val="0052476C"/>
    <w:rsid w:val="00526158"/>
    <w:rsid w:val="00526E28"/>
    <w:rsid w:val="00527861"/>
    <w:rsid w:val="00533C37"/>
    <w:rsid w:val="005406F1"/>
    <w:rsid w:val="00541392"/>
    <w:rsid w:val="00542496"/>
    <w:rsid w:val="0054464A"/>
    <w:rsid w:val="00545436"/>
    <w:rsid w:val="00545614"/>
    <w:rsid w:val="00545645"/>
    <w:rsid w:val="00545E0A"/>
    <w:rsid w:val="00550197"/>
    <w:rsid w:val="00551654"/>
    <w:rsid w:val="00551928"/>
    <w:rsid w:val="0055199A"/>
    <w:rsid w:val="00552AA4"/>
    <w:rsid w:val="005579B4"/>
    <w:rsid w:val="00562932"/>
    <w:rsid w:val="00562C28"/>
    <w:rsid w:val="0056390F"/>
    <w:rsid w:val="00564694"/>
    <w:rsid w:val="00565044"/>
    <w:rsid w:val="00565083"/>
    <w:rsid w:val="00566A11"/>
    <w:rsid w:val="00566E57"/>
    <w:rsid w:val="00570F98"/>
    <w:rsid w:val="00571EA2"/>
    <w:rsid w:val="005736E1"/>
    <w:rsid w:val="00573F70"/>
    <w:rsid w:val="005744BB"/>
    <w:rsid w:val="005749C3"/>
    <w:rsid w:val="005750E0"/>
    <w:rsid w:val="005773D6"/>
    <w:rsid w:val="0058039B"/>
    <w:rsid w:val="00581CE4"/>
    <w:rsid w:val="005820B4"/>
    <w:rsid w:val="00583052"/>
    <w:rsid w:val="00583421"/>
    <w:rsid w:val="00583C09"/>
    <w:rsid w:val="00584F36"/>
    <w:rsid w:val="005854BB"/>
    <w:rsid w:val="00586EB4"/>
    <w:rsid w:val="0059049C"/>
    <w:rsid w:val="005916B8"/>
    <w:rsid w:val="00592825"/>
    <w:rsid w:val="00592D18"/>
    <w:rsid w:val="00596B57"/>
    <w:rsid w:val="00597F3B"/>
    <w:rsid w:val="005A2249"/>
    <w:rsid w:val="005A3173"/>
    <w:rsid w:val="005A3D7C"/>
    <w:rsid w:val="005A5EC7"/>
    <w:rsid w:val="005B193D"/>
    <w:rsid w:val="005B42C7"/>
    <w:rsid w:val="005B70B9"/>
    <w:rsid w:val="005C0B10"/>
    <w:rsid w:val="005C1D1D"/>
    <w:rsid w:val="005C24AF"/>
    <w:rsid w:val="005C4596"/>
    <w:rsid w:val="005C7428"/>
    <w:rsid w:val="005D16E5"/>
    <w:rsid w:val="005D1BA8"/>
    <w:rsid w:val="005D2002"/>
    <w:rsid w:val="005D2FF8"/>
    <w:rsid w:val="005D3221"/>
    <w:rsid w:val="005D4E5E"/>
    <w:rsid w:val="005D5184"/>
    <w:rsid w:val="005D5460"/>
    <w:rsid w:val="005D595E"/>
    <w:rsid w:val="005D5C70"/>
    <w:rsid w:val="005D6AAA"/>
    <w:rsid w:val="005D6D9D"/>
    <w:rsid w:val="005D7F2E"/>
    <w:rsid w:val="005E1FB1"/>
    <w:rsid w:val="005E228F"/>
    <w:rsid w:val="005E4733"/>
    <w:rsid w:val="005E5F65"/>
    <w:rsid w:val="005E6BB0"/>
    <w:rsid w:val="005F2CDF"/>
    <w:rsid w:val="005F37B4"/>
    <w:rsid w:val="005F5282"/>
    <w:rsid w:val="005F53D7"/>
    <w:rsid w:val="005F5DCB"/>
    <w:rsid w:val="005F6CFB"/>
    <w:rsid w:val="005F6DAD"/>
    <w:rsid w:val="005F7574"/>
    <w:rsid w:val="005F7871"/>
    <w:rsid w:val="005F7DFA"/>
    <w:rsid w:val="00600362"/>
    <w:rsid w:val="0060062F"/>
    <w:rsid w:val="0060082F"/>
    <w:rsid w:val="0060183E"/>
    <w:rsid w:val="0060192E"/>
    <w:rsid w:val="00601B0E"/>
    <w:rsid w:val="00603729"/>
    <w:rsid w:val="00604A52"/>
    <w:rsid w:val="00605040"/>
    <w:rsid w:val="006052A7"/>
    <w:rsid w:val="006053B0"/>
    <w:rsid w:val="00605556"/>
    <w:rsid w:val="00610828"/>
    <w:rsid w:val="00610920"/>
    <w:rsid w:val="006154AD"/>
    <w:rsid w:val="00616291"/>
    <w:rsid w:val="006162C4"/>
    <w:rsid w:val="00616D26"/>
    <w:rsid w:val="0061752E"/>
    <w:rsid w:val="00620B40"/>
    <w:rsid w:val="00621DEA"/>
    <w:rsid w:val="006315D4"/>
    <w:rsid w:val="0063249D"/>
    <w:rsid w:val="00633CB6"/>
    <w:rsid w:val="006355AC"/>
    <w:rsid w:val="00641697"/>
    <w:rsid w:val="00641BAD"/>
    <w:rsid w:val="00642AEF"/>
    <w:rsid w:val="00644242"/>
    <w:rsid w:val="00645585"/>
    <w:rsid w:val="00647600"/>
    <w:rsid w:val="00647D83"/>
    <w:rsid w:val="00652F08"/>
    <w:rsid w:val="0065399A"/>
    <w:rsid w:val="00653E76"/>
    <w:rsid w:val="00654E5F"/>
    <w:rsid w:val="00655BF0"/>
    <w:rsid w:val="00661134"/>
    <w:rsid w:val="00661292"/>
    <w:rsid w:val="006616A9"/>
    <w:rsid w:val="006624E0"/>
    <w:rsid w:val="006653AD"/>
    <w:rsid w:val="00670461"/>
    <w:rsid w:val="0067449D"/>
    <w:rsid w:val="00674930"/>
    <w:rsid w:val="00674A27"/>
    <w:rsid w:val="00674B6B"/>
    <w:rsid w:val="00676966"/>
    <w:rsid w:val="00677E6A"/>
    <w:rsid w:val="006823C8"/>
    <w:rsid w:val="00682683"/>
    <w:rsid w:val="00683549"/>
    <w:rsid w:val="00684FCB"/>
    <w:rsid w:val="00686EED"/>
    <w:rsid w:val="00687C13"/>
    <w:rsid w:val="006900A7"/>
    <w:rsid w:val="00690A5A"/>
    <w:rsid w:val="00690C25"/>
    <w:rsid w:val="0069308E"/>
    <w:rsid w:val="00693525"/>
    <w:rsid w:val="006955BF"/>
    <w:rsid w:val="006A10E3"/>
    <w:rsid w:val="006A2623"/>
    <w:rsid w:val="006A3D32"/>
    <w:rsid w:val="006A43EE"/>
    <w:rsid w:val="006B1DC6"/>
    <w:rsid w:val="006B2E77"/>
    <w:rsid w:val="006B308F"/>
    <w:rsid w:val="006B551A"/>
    <w:rsid w:val="006B5BDA"/>
    <w:rsid w:val="006C1325"/>
    <w:rsid w:val="006C2F2B"/>
    <w:rsid w:val="006C53BD"/>
    <w:rsid w:val="006C655C"/>
    <w:rsid w:val="006D001F"/>
    <w:rsid w:val="006D2110"/>
    <w:rsid w:val="006D2610"/>
    <w:rsid w:val="006D4F5D"/>
    <w:rsid w:val="006E088C"/>
    <w:rsid w:val="006E102E"/>
    <w:rsid w:val="006E5DD9"/>
    <w:rsid w:val="006E6BDA"/>
    <w:rsid w:val="006F108D"/>
    <w:rsid w:val="006F11E8"/>
    <w:rsid w:val="006F14BF"/>
    <w:rsid w:val="006F6602"/>
    <w:rsid w:val="006F6BF1"/>
    <w:rsid w:val="006F71DD"/>
    <w:rsid w:val="00700129"/>
    <w:rsid w:val="007005DE"/>
    <w:rsid w:val="007025C8"/>
    <w:rsid w:val="00704346"/>
    <w:rsid w:val="00706DD3"/>
    <w:rsid w:val="00712C37"/>
    <w:rsid w:val="00712E55"/>
    <w:rsid w:val="00712EE2"/>
    <w:rsid w:val="007143EF"/>
    <w:rsid w:val="00717189"/>
    <w:rsid w:val="00725CF7"/>
    <w:rsid w:val="007261C8"/>
    <w:rsid w:val="00730187"/>
    <w:rsid w:val="00730B4D"/>
    <w:rsid w:val="00731A4D"/>
    <w:rsid w:val="007320D4"/>
    <w:rsid w:val="007322EE"/>
    <w:rsid w:val="007323B5"/>
    <w:rsid w:val="00732B8E"/>
    <w:rsid w:val="0073322B"/>
    <w:rsid w:val="00736183"/>
    <w:rsid w:val="007408F2"/>
    <w:rsid w:val="00741FA5"/>
    <w:rsid w:val="00742477"/>
    <w:rsid w:val="00743A10"/>
    <w:rsid w:val="00744183"/>
    <w:rsid w:val="007444DD"/>
    <w:rsid w:val="007456B1"/>
    <w:rsid w:val="007503A3"/>
    <w:rsid w:val="0075067C"/>
    <w:rsid w:val="00752677"/>
    <w:rsid w:val="007532B3"/>
    <w:rsid w:val="00755744"/>
    <w:rsid w:val="00757EBD"/>
    <w:rsid w:val="00762BB2"/>
    <w:rsid w:val="0076304B"/>
    <w:rsid w:val="0076458F"/>
    <w:rsid w:val="0076574A"/>
    <w:rsid w:val="00766B8D"/>
    <w:rsid w:val="007716C5"/>
    <w:rsid w:val="007727E2"/>
    <w:rsid w:val="00772940"/>
    <w:rsid w:val="00773565"/>
    <w:rsid w:val="007744D5"/>
    <w:rsid w:val="007751AD"/>
    <w:rsid w:val="00781B8D"/>
    <w:rsid w:val="00781DD3"/>
    <w:rsid w:val="007827F5"/>
    <w:rsid w:val="00782BEE"/>
    <w:rsid w:val="00783031"/>
    <w:rsid w:val="007835B7"/>
    <w:rsid w:val="007836B9"/>
    <w:rsid w:val="007839E1"/>
    <w:rsid w:val="00784082"/>
    <w:rsid w:val="00787C87"/>
    <w:rsid w:val="00793EBC"/>
    <w:rsid w:val="007957FC"/>
    <w:rsid w:val="00795F6A"/>
    <w:rsid w:val="0079610A"/>
    <w:rsid w:val="007A0BA1"/>
    <w:rsid w:val="007A146E"/>
    <w:rsid w:val="007A2088"/>
    <w:rsid w:val="007A2BA8"/>
    <w:rsid w:val="007B046C"/>
    <w:rsid w:val="007B0A75"/>
    <w:rsid w:val="007B297C"/>
    <w:rsid w:val="007B3986"/>
    <w:rsid w:val="007B57BF"/>
    <w:rsid w:val="007B5BA2"/>
    <w:rsid w:val="007B6CCB"/>
    <w:rsid w:val="007B7E98"/>
    <w:rsid w:val="007C1227"/>
    <w:rsid w:val="007C1631"/>
    <w:rsid w:val="007C63BA"/>
    <w:rsid w:val="007C72C7"/>
    <w:rsid w:val="007D0B4F"/>
    <w:rsid w:val="007D0FEC"/>
    <w:rsid w:val="007D11AB"/>
    <w:rsid w:val="007D1CA5"/>
    <w:rsid w:val="007E20F8"/>
    <w:rsid w:val="007E267C"/>
    <w:rsid w:val="007E2E5B"/>
    <w:rsid w:val="007E453B"/>
    <w:rsid w:val="007E61FA"/>
    <w:rsid w:val="007E6826"/>
    <w:rsid w:val="007F028E"/>
    <w:rsid w:val="007F1417"/>
    <w:rsid w:val="007F1795"/>
    <w:rsid w:val="007F1E13"/>
    <w:rsid w:val="007F1EFD"/>
    <w:rsid w:val="007F216C"/>
    <w:rsid w:val="007F36D9"/>
    <w:rsid w:val="007F68AB"/>
    <w:rsid w:val="007F6B20"/>
    <w:rsid w:val="007F6CE2"/>
    <w:rsid w:val="007F6F1D"/>
    <w:rsid w:val="007F7842"/>
    <w:rsid w:val="008009F2"/>
    <w:rsid w:val="008016E2"/>
    <w:rsid w:val="00803C6B"/>
    <w:rsid w:val="0080434D"/>
    <w:rsid w:val="008046A6"/>
    <w:rsid w:val="008058B1"/>
    <w:rsid w:val="00806C1F"/>
    <w:rsid w:val="00806F6B"/>
    <w:rsid w:val="00810614"/>
    <w:rsid w:val="0081092E"/>
    <w:rsid w:val="00811AFA"/>
    <w:rsid w:val="00812B90"/>
    <w:rsid w:val="008150B0"/>
    <w:rsid w:val="008169DB"/>
    <w:rsid w:val="00817826"/>
    <w:rsid w:val="008215A7"/>
    <w:rsid w:val="008241B2"/>
    <w:rsid w:val="00825414"/>
    <w:rsid w:val="00827325"/>
    <w:rsid w:val="00827C91"/>
    <w:rsid w:val="008300DE"/>
    <w:rsid w:val="00832CC0"/>
    <w:rsid w:val="00833A81"/>
    <w:rsid w:val="008357FF"/>
    <w:rsid w:val="0084029D"/>
    <w:rsid w:val="00841B3B"/>
    <w:rsid w:val="0084377A"/>
    <w:rsid w:val="00843F68"/>
    <w:rsid w:val="00844AF3"/>
    <w:rsid w:val="0085087C"/>
    <w:rsid w:val="00851EF0"/>
    <w:rsid w:val="0085270C"/>
    <w:rsid w:val="0085413E"/>
    <w:rsid w:val="008542A2"/>
    <w:rsid w:val="008546CB"/>
    <w:rsid w:val="00854B1A"/>
    <w:rsid w:val="00854FE3"/>
    <w:rsid w:val="00855EE1"/>
    <w:rsid w:val="00860199"/>
    <w:rsid w:val="008619EE"/>
    <w:rsid w:val="008649CD"/>
    <w:rsid w:val="00865FDD"/>
    <w:rsid w:val="00866079"/>
    <w:rsid w:val="0086696D"/>
    <w:rsid w:val="00866E11"/>
    <w:rsid w:val="00867207"/>
    <w:rsid w:val="008703DC"/>
    <w:rsid w:val="00870E01"/>
    <w:rsid w:val="00871AC2"/>
    <w:rsid w:val="00873437"/>
    <w:rsid w:val="0087556B"/>
    <w:rsid w:val="00876A63"/>
    <w:rsid w:val="00882B01"/>
    <w:rsid w:val="00882B60"/>
    <w:rsid w:val="00883814"/>
    <w:rsid w:val="008838EF"/>
    <w:rsid w:val="00885CA4"/>
    <w:rsid w:val="008863F5"/>
    <w:rsid w:val="008868E3"/>
    <w:rsid w:val="008869F1"/>
    <w:rsid w:val="00890442"/>
    <w:rsid w:val="00891DE1"/>
    <w:rsid w:val="00892DC3"/>
    <w:rsid w:val="0089504C"/>
    <w:rsid w:val="0089568A"/>
    <w:rsid w:val="00895FF1"/>
    <w:rsid w:val="00896AD1"/>
    <w:rsid w:val="008973E8"/>
    <w:rsid w:val="008A1841"/>
    <w:rsid w:val="008A3710"/>
    <w:rsid w:val="008A77B1"/>
    <w:rsid w:val="008A788F"/>
    <w:rsid w:val="008B087A"/>
    <w:rsid w:val="008B0A0E"/>
    <w:rsid w:val="008B0CF7"/>
    <w:rsid w:val="008B330A"/>
    <w:rsid w:val="008B3CF6"/>
    <w:rsid w:val="008B6BCB"/>
    <w:rsid w:val="008B6D38"/>
    <w:rsid w:val="008C080A"/>
    <w:rsid w:val="008C2CA2"/>
    <w:rsid w:val="008C55D8"/>
    <w:rsid w:val="008C63A9"/>
    <w:rsid w:val="008D1244"/>
    <w:rsid w:val="008D1CF8"/>
    <w:rsid w:val="008D2796"/>
    <w:rsid w:val="008D2C89"/>
    <w:rsid w:val="008D313F"/>
    <w:rsid w:val="008D3432"/>
    <w:rsid w:val="008D3C0E"/>
    <w:rsid w:val="008D4A36"/>
    <w:rsid w:val="008D5385"/>
    <w:rsid w:val="008D59D7"/>
    <w:rsid w:val="008D6986"/>
    <w:rsid w:val="008D6E1A"/>
    <w:rsid w:val="008D7294"/>
    <w:rsid w:val="008D7CAD"/>
    <w:rsid w:val="008D7F77"/>
    <w:rsid w:val="008E3AA0"/>
    <w:rsid w:val="008E3ECF"/>
    <w:rsid w:val="008E42A6"/>
    <w:rsid w:val="008E623A"/>
    <w:rsid w:val="008E6781"/>
    <w:rsid w:val="008F35A4"/>
    <w:rsid w:val="008F3B4E"/>
    <w:rsid w:val="008F4569"/>
    <w:rsid w:val="008F764F"/>
    <w:rsid w:val="00900354"/>
    <w:rsid w:val="0090250A"/>
    <w:rsid w:val="0090300C"/>
    <w:rsid w:val="009078F8"/>
    <w:rsid w:val="00910BAD"/>
    <w:rsid w:val="009111FC"/>
    <w:rsid w:val="00913010"/>
    <w:rsid w:val="009140DB"/>
    <w:rsid w:val="009160E5"/>
    <w:rsid w:val="00916945"/>
    <w:rsid w:val="00916BC6"/>
    <w:rsid w:val="009218DC"/>
    <w:rsid w:val="00922234"/>
    <w:rsid w:val="009235D9"/>
    <w:rsid w:val="00923E45"/>
    <w:rsid w:val="00927671"/>
    <w:rsid w:val="00931686"/>
    <w:rsid w:val="00931A90"/>
    <w:rsid w:val="00931D84"/>
    <w:rsid w:val="00934637"/>
    <w:rsid w:val="00936A98"/>
    <w:rsid w:val="00941328"/>
    <w:rsid w:val="009440BC"/>
    <w:rsid w:val="00944DE1"/>
    <w:rsid w:val="009456E1"/>
    <w:rsid w:val="0094633C"/>
    <w:rsid w:val="00946731"/>
    <w:rsid w:val="00946F88"/>
    <w:rsid w:val="00950E59"/>
    <w:rsid w:val="0095184C"/>
    <w:rsid w:val="00960645"/>
    <w:rsid w:val="00962710"/>
    <w:rsid w:val="00964A52"/>
    <w:rsid w:val="00964CDD"/>
    <w:rsid w:val="00966473"/>
    <w:rsid w:val="0097190E"/>
    <w:rsid w:val="00971D43"/>
    <w:rsid w:val="009720A8"/>
    <w:rsid w:val="00972963"/>
    <w:rsid w:val="00972E84"/>
    <w:rsid w:val="00975D47"/>
    <w:rsid w:val="00975E75"/>
    <w:rsid w:val="00975EEC"/>
    <w:rsid w:val="00976052"/>
    <w:rsid w:val="00982523"/>
    <w:rsid w:val="0098257E"/>
    <w:rsid w:val="0098320B"/>
    <w:rsid w:val="00984095"/>
    <w:rsid w:val="0098620D"/>
    <w:rsid w:val="00986A1C"/>
    <w:rsid w:val="00991512"/>
    <w:rsid w:val="009918DF"/>
    <w:rsid w:val="00991F46"/>
    <w:rsid w:val="00994176"/>
    <w:rsid w:val="00995714"/>
    <w:rsid w:val="009962C2"/>
    <w:rsid w:val="00997B62"/>
    <w:rsid w:val="00997D1A"/>
    <w:rsid w:val="009A0CAF"/>
    <w:rsid w:val="009A13A1"/>
    <w:rsid w:val="009A15DE"/>
    <w:rsid w:val="009A2090"/>
    <w:rsid w:val="009A56EE"/>
    <w:rsid w:val="009A5B14"/>
    <w:rsid w:val="009B0053"/>
    <w:rsid w:val="009B0226"/>
    <w:rsid w:val="009B1ABE"/>
    <w:rsid w:val="009B3D22"/>
    <w:rsid w:val="009B6D76"/>
    <w:rsid w:val="009B778C"/>
    <w:rsid w:val="009C31BC"/>
    <w:rsid w:val="009C3EE1"/>
    <w:rsid w:val="009C4E38"/>
    <w:rsid w:val="009C6164"/>
    <w:rsid w:val="009C6900"/>
    <w:rsid w:val="009C6C5F"/>
    <w:rsid w:val="009C6D6C"/>
    <w:rsid w:val="009C70C7"/>
    <w:rsid w:val="009D0CF3"/>
    <w:rsid w:val="009D1BE6"/>
    <w:rsid w:val="009D388B"/>
    <w:rsid w:val="009D53C7"/>
    <w:rsid w:val="009D7252"/>
    <w:rsid w:val="009E14BB"/>
    <w:rsid w:val="009E1B85"/>
    <w:rsid w:val="009E38D8"/>
    <w:rsid w:val="009E46D3"/>
    <w:rsid w:val="009E4B68"/>
    <w:rsid w:val="009F0552"/>
    <w:rsid w:val="009F23C6"/>
    <w:rsid w:val="009F4D2F"/>
    <w:rsid w:val="009F5F89"/>
    <w:rsid w:val="009F6F91"/>
    <w:rsid w:val="009F7F1E"/>
    <w:rsid w:val="00A00F04"/>
    <w:rsid w:val="00A020ED"/>
    <w:rsid w:val="00A0221D"/>
    <w:rsid w:val="00A02674"/>
    <w:rsid w:val="00A03807"/>
    <w:rsid w:val="00A053D8"/>
    <w:rsid w:val="00A06E77"/>
    <w:rsid w:val="00A07F1D"/>
    <w:rsid w:val="00A10C60"/>
    <w:rsid w:val="00A10F69"/>
    <w:rsid w:val="00A15B3F"/>
    <w:rsid w:val="00A16031"/>
    <w:rsid w:val="00A16303"/>
    <w:rsid w:val="00A240A5"/>
    <w:rsid w:val="00A25991"/>
    <w:rsid w:val="00A26792"/>
    <w:rsid w:val="00A26A98"/>
    <w:rsid w:val="00A27C1C"/>
    <w:rsid w:val="00A31FA5"/>
    <w:rsid w:val="00A32B47"/>
    <w:rsid w:val="00A348F5"/>
    <w:rsid w:val="00A351A3"/>
    <w:rsid w:val="00A35954"/>
    <w:rsid w:val="00A35A5E"/>
    <w:rsid w:val="00A36F9B"/>
    <w:rsid w:val="00A4101D"/>
    <w:rsid w:val="00A42155"/>
    <w:rsid w:val="00A4216D"/>
    <w:rsid w:val="00A45140"/>
    <w:rsid w:val="00A46BC8"/>
    <w:rsid w:val="00A46D87"/>
    <w:rsid w:val="00A47922"/>
    <w:rsid w:val="00A5263E"/>
    <w:rsid w:val="00A52665"/>
    <w:rsid w:val="00A52F48"/>
    <w:rsid w:val="00A55C91"/>
    <w:rsid w:val="00A5730D"/>
    <w:rsid w:val="00A6083E"/>
    <w:rsid w:val="00A628D8"/>
    <w:rsid w:val="00A65FA7"/>
    <w:rsid w:val="00A66097"/>
    <w:rsid w:val="00A662E8"/>
    <w:rsid w:val="00A676AA"/>
    <w:rsid w:val="00A67E3D"/>
    <w:rsid w:val="00A73213"/>
    <w:rsid w:val="00A732E2"/>
    <w:rsid w:val="00A740D9"/>
    <w:rsid w:val="00A753ED"/>
    <w:rsid w:val="00A76BA6"/>
    <w:rsid w:val="00A7715D"/>
    <w:rsid w:val="00A774F5"/>
    <w:rsid w:val="00A779CA"/>
    <w:rsid w:val="00A8055D"/>
    <w:rsid w:val="00A82563"/>
    <w:rsid w:val="00A8297A"/>
    <w:rsid w:val="00A85A98"/>
    <w:rsid w:val="00A85B9A"/>
    <w:rsid w:val="00A8646C"/>
    <w:rsid w:val="00A865C6"/>
    <w:rsid w:val="00A87693"/>
    <w:rsid w:val="00A908A5"/>
    <w:rsid w:val="00A91C0F"/>
    <w:rsid w:val="00A920D9"/>
    <w:rsid w:val="00A92F58"/>
    <w:rsid w:val="00A94E87"/>
    <w:rsid w:val="00A95FAA"/>
    <w:rsid w:val="00A96B02"/>
    <w:rsid w:val="00A97D28"/>
    <w:rsid w:val="00AA2CB8"/>
    <w:rsid w:val="00AA30CE"/>
    <w:rsid w:val="00AA44A0"/>
    <w:rsid w:val="00AA7A79"/>
    <w:rsid w:val="00AB5A4F"/>
    <w:rsid w:val="00AB72C1"/>
    <w:rsid w:val="00AC4F57"/>
    <w:rsid w:val="00AC627C"/>
    <w:rsid w:val="00AC780C"/>
    <w:rsid w:val="00AD237E"/>
    <w:rsid w:val="00AD28EE"/>
    <w:rsid w:val="00AD2D51"/>
    <w:rsid w:val="00AD632F"/>
    <w:rsid w:val="00AD635E"/>
    <w:rsid w:val="00AD6DD6"/>
    <w:rsid w:val="00AD70B5"/>
    <w:rsid w:val="00AE1AF0"/>
    <w:rsid w:val="00AE2C76"/>
    <w:rsid w:val="00AE2CEF"/>
    <w:rsid w:val="00AE5422"/>
    <w:rsid w:val="00AE6004"/>
    <w:rsid w:val="00AE61E4"/>
    <w:rsid w:val="00AE64E4"/>
    <w:rsid w:val="00AE7A4A"/>
    <w:rsid w:val="00AF0336"/>
    <w:rsid w:val="00AF06E2"/>
    <w:rsid w:val="00AF09DE"/>
    <w:rsid w:val="00AF24AF"/>
    <w:rsid w:val="00AF26B2"/>
    <w:rsid w:val="00AF5AFB"/>
    <w:rsid w:val="00AF6112"/>
    <w:rsid w:val="00B05599"/>
    <w:rsid w:val="00B05C37"/>
    <w:rsid w:val="00B0668E"/>
    <w:rsid w:val="00B07023"/>
    <w:rsid w:val="00B11EC2"/>
    <w:rsid w:val="00B12F92"/>
    <w:rsid w:val="00B15486"/>
    <w:rsid w:val="00B16A23"/>
    <w:rsid w:val="00B16DE0"/>
    <w:rsid w:val="00B23C3E"/>
    <w:rsid w:val="00B24C6F"/>
    <w:rsid w:val="00B253D0"/>
    <w:rsid w:val="00B27AAB"/>
    <w:rsid w:val="00B27CF7"/>
    <w:rsid w:val="00B27E2E"/>
    <w:rsid w:val="00B30310"/>
    <w:rsid w:val="00B329C8"/>
    <w:rsid w:val="00B32C73"/>
    <w:rsid w:val="00B33659"/>
    <w:rsid w:val="00B33AD6"/>
    <w:rsid w:val="00B35826"/>
    <w:rsid w:val="00B3632D"/>
    <w:rsid w:val="00B377A4"/>
    <w:rsid w:val="00B37BCC"/>
    <w:rsid w:val="00B40DEA"/>
    <w:rsid w:val="00B4290D"/>
    <w:rsid w:val="00B42CC6"/>
    <w:rsid w:val="00B43EE7"/>
    <w:rsid w:val="00B46445"/>
    <w:rsid w:val="00B5104D"/>
    <w:rsid w:val="00B51058"/>
    <w:rsid w:val="00B51B37"/>
    <w:rsid w:val="00B565E4"/>
    <w:rsid w:val="00B574B7"/>
    <w:rsid w:val="00B57797"/>
    <w:rsid w:val="00B617BA"/>
    <w:rsid w:val="00B623CA"/>
    <w:rsid w:val="00B6304D"/>
    <w:rsid w:val="00B7091C"/>
    <w:rsid w:val="00B72B39"/>
    <w:rsid w:val="00B7387A"/>
    <w:rsid w:val="00B75D57"/>
    <w:rsid w:val="00B76639"/>
    <w:rsid w:val="00B77EFF"/>
    <w:rsid w:val="00B80043"/>
    <w:rsid w:val="00B80362"/>
    <w:rsid w:val="00B83E24"/>
    <w:rsid w:val="00B84A78"/>
    <w:rsid w:val="00B90B0F"/>
    <w:rsid w:val="00B9134E"/>
    <w:rsid w:val="00B92153"/>
    <w:rsid w:val="00B930B8"/>
    <w:rsid w:val="00B93DF1"/>
    <w:rsid w:val="00B944BD"/>
    <w:rsid w:val="00B958E2"/>
    <w:rsid w:val="00B96A74"/>
    <w:rsid w:val="00BA035A"/>
    <w:rsid w:val="00BA03AE"/>
    <w:rsid w:val="00BA04CA"/>
    <w:rsid w:val="00BA6710"/>
    <w:rsid w:val="00BB01D7"/>
    <w:rsid w:val="00BB0612"/>
    <w:rsid w:val="00BB1370"/>
    <w:rsid w:val="00BB1506"/>
    <w:rsid w:val="00BB36A9"/>
    <w:rsid w:val="00BB3780"/>
    <w:rsid w:val="00BC0AFC"/>
    <w:rsid w:val="00BC33C0"/>
    <w:rsid w:val="00BC590B"/>
    <w:rsid w:val="00BC5B28"/>
    <w:rsid w:val="00BC75C7"/>
    <w:rsid w:val="00BD0214"/>
    <w:rsid w:val="00BD0C6D"/>
    <w:rsid w:val="00BD1A79"/>
    <w:rsid w:val="00BD1CF0"/>
    <w:rsid w:val="00BD1E18"/>
    <w:rsid w:val="00BD2CB4"/>
    <w:rsid w:val="00BD7409"/>
    <w:rsid w:val="00BE0ABF"/>
    <w:rsid w:val="00BE1931"/>
    <w:rsid w:val="00BE1CA3"/>
    <w:rsid w:val="00BE37E8"/>
    <w:rsid w:val="00BE49BE"/>
    <w:rsid w:val="00BE5328"/>
    <w:rsid w:val="00BE62FB"/>
    <w:rsid w:val="00BE6430"/>
    <w:rsid w:val="00BE6B05"/>
    <w:rsid w:val="00BE72C6"/>
    <w:rsid w:val="00BF0137"/>
    <w:rsid w:val="00BF0F11"/>
    <w:rsid w:val="00BF1D9D"/>
    <w:rsid w:val="00BF350D"/>
    <w:rsid w:val="00BF5DA2"/>
    <w:rsid w:val="00BF6F7D"/>
    <w:rsid w:val="00C0279B"/>
    <w:rsid w:val="00C02ACD"/>
    <w:rsid w:val="00C02F78"/>
    <w:rsid w:val="00C0499A"/>
    <w:rsid w:val="00C060D0"/>
    <w:rsid w:val="00C06219"/>
    <w:rsid w:val="00C06564"/>
    <w:rsid w:val="00C105FE"/>
    <w:rsid w:val="00C10720"/>
    <w:rsid w:val="00C12A0F"/>
    <w:rsid w:val="00C13608"/>
    <w:rsid w:val="00C1451C"/>
    <w:rsid w:val="00C148A4"/>
    <w:rsid w:val="00C1732F"/>
    <w:rsid w:val="00C233E6"/>
    <w:rsid w:val="00C2383D"/>
    <w:rsid w:val="00C24644"/>
    <w:rsid w:val="00C249E0"/>
    <w:rsid w:val="00C30756"/>
    <w:rsid w:val="00C31713"/>
    <w:rsid w:val="00C35B6B"/>
    <w:rsid w:val="00C36C17"/>
    <w:rsid w:val="00C3757D"/>
    <w:rsid w:val="00C37649"/>
    <w:rsid w:val="00C4093E"/>
    <w:rsid w:val="00C43711"/>
    <w:rsid w:val="00C43B21"/>
    <w:rsid w:val="00C460C0"/>
    <w:rsid w:val="00C46BDF"/>
    <w:rsid w:val="00C51034"/>
    <w:rsid w:val="00C51B4E"/>
    <w:rsid w:val="00C52A08"/>
    <w:rsid w:val="00C530D9"/>
    <w:rsid w:val="00C5327C"/>
    <w:rsid w:val="00C54D76"/>
    <w:rsid w:val="00C554A1"/>
    <w:rsid w:val="00C565E1"/>
    <w:rsid w:val="00C6086B"/>
    <w:rsid w:val="00C60FA0"/>
    <w:rsid w:val="00C633BA"/>
    <w:rsid w:val="00C70816"/>
    <w:rsid w:val="00C7524C"/>
    <w:rsid w:val="00C7653D"/>
    <w:rsid w:val="00C776E8"/>
    <w:rsid w:val="00C8078A"/>
    <w:rsid w:val="00C81FA8"/>
    <w:rsid w:val="00C83DF8"/>
    <w:rsid w:val="00C83EBF"/>
    <w:rsid w:val="00C84230"/>
    <w:rsid w:val="00C87D12"/>
    <w:rsid w:val="00C90134"/>
    <w:rsid w:val="00C9299D"/>
    <w:rsid w:val="00C92DC4"/>
    <w:rsid w:val="00C94338"/>
    <w:rsid w:val="00C95F2A"/>
    <w:rsid w:val="00C969FE"/>
    <w:rsid w:val="00C97192"/>
    <w:rsid w:val="00CA0B39"/>
    <w:rsid w:val="00CA12E5"/>
    <w:rsid w:val="00CA1383"/>
    <w:rsid w:val="00CA1C16"/>
    <w:rsid w:val="00CA2E4E"/>
    <w:rsid w:val="00CA484E"/>
    <w:rsid w:val="00CA4899"/>
    <w:rsid w:val="00CA5B43"/>
    <w:rsid w:val="00CA675D"/>
    <w:rsid w:val="00CB2BE5"/>
    <w:rsid w:val="00CB43B6"/>
    <w:rsid w:val="00CB4A71"/>
    <w:rsid w:val="00CB51F0"/>
    <w:rsid w:val="00CB5B8F"/>
    <w:rsid w:val="00CB65B4"/>
    <w:rsid w:val="00CC07B8"/>
    <w:rsid w:val="00CC18C9"/>
    <w:rsid w:val="00CC201C"/>
    <w:rsid w:val="00CC25B9"/>
    <w:rsid w:val="00CC3E9B"/>
    <w:rsid w:val="00CC548E"/>
    <w:rsid w:val="00CC754A"/>
    <w:rsid w:val="00CD09AE"/>
    <w:rsid w:val="00CD183E"/>
    <w:rsid w:val="00CD374B"/>
    <w:rsid w:val="00CD4030"/>
    <w:rsid w:val="00CD53F1"/>
    <w:rsid w:val="00CD54C2"/>
    <w:rsid w:val="00CD7785"/>
    <w:rsid w:val="00CE1256"/>
    <w:rsid w:val="00CE1C89"/>
    <w:rsid w:val="00CE44B3"/>
    <w:rsid w:val="00CE535A"/>
    <w:rsid w:val="00CE5797"/>
    <w:rsid w:val="00CE65B2"/>
    <w:rsid w:val="00CE6AAB"/>
    <w:rsid w:val="00CF0655"/>
    <w:rsid w:val="00CF1DA0"/>
    <w:rsid w:val="00CF32B8"/>
    <w:rsid w:val="00CF62B2"/>
    <w:rsid w:val="00CF7184"/>
    <w:rsid w:val="00D00815"/>
    <w:rsid w:val="00D008C6"/>
    <w:rsid w:val="00D02AA4"/>
    <w:rsid w:val="00D03E1E"/>
    <w:rsid w:val="00D0427A"/>
    <w:rsid w:val="00D0479F"/>
    <w:rsid w:val="00D06360"/>
    <w:rsid w:val="00D07DF5"/>
    <w:rsid w:val="00D07FC0"/>
    <w:rsid w:val="00D10291"/>
    <w:rsid w:val="00D10FE0"/>
    <w:rsid w:val="00D114F0"/>
    <w:rsid w:val="00D117E7"/>
    <w:rsid w:val="00D1206A"/>
    <w:rsid w:val="00D1211B"/>
    <w:rsid w:val="00D12692"/>
    <w:rsid w:val="00D131EF"/>
    <w:rsid w:val="00D16676"/>
    <w:rsid w:val="00D20FA9"/>
    <w:rsid w:val="00D221E8"/>
    <w:rsid w:val="00D2469A"/>
    <w:rsid w:val="00D2549C"/>
    <w:rsid w:val="00D2675C"/>
    <w:rsid w:val="00D27C37"/>
    <w:rsid w:val="00D30355"/>
    <w:rsid w:val="00D30DA5"/>
    <w:rsid w:val="00D30FD6"/>
    <w:rsid w:val="00D31F11"/>
    <w:rsid w:val="00D32573"/>
    <w:rsid w:val="00D32B11"/>
    <w:rsid w:val="00D34829"/>
    <w:rsid w:val="00D35035"/>
    <w:rsid w:val="00D350BC"/>
    <w:rsid w:val="00D36B5F"/>
    <w:rsid w:val="00D37F52"/>
    <w:rsid w:val="00D409CF"/>
    <w:rsid w:val="00D44144"/>
    <w:rsid w:val="00D512C2"/>
    <w:rsid w:val="00D536A4"/>
    <w:rsid w:val="00D54DEE"/>
    <w:rsid w:val="00D54F30"/>
    <w:rsid w:val="00D55E3F"/>
    <w:rsid w:val="00D5656B"/>
    <w:rsid w:val="00D56722"/>
    <w:rsid w:val="00D5698F"/>
    <w:rsid w:val="00D56CC8"/>
    <w:rsid w:val="00D57088"/>
    <w:rsid w:val="00D57107"/>
    <w:rsid w:val="00D57AF8"/>
    <w:rsid w:val="00D60115"/>
    <w:rsid w:val="00D61300"/>
    <w:rsid w:val="00D638B7"/>
    <w:rsid w:val="00D63E75"/>
    <w:rsid w:val="00D64043"/>
    <w:rsid w:val="00D652BA"/>
    <w:rsid w:val="00D66853"/>
    <w:rsid w:val="00D70854"/>
    <w:rsid w:val="00D71F7E"/>
    <w:rsid w:val="00D77398"/>
    <w:rsid w:val="00D7750B"/>
    <w:rsid w:val="00D81D75"/>
    <w:rsid w:val="00D83C07"/>
    <w:rsid w:val="00D8470D"/>
    <w:rsid w:val="00D86959"/>
    <w:rsid w:val="00D90050"/>
    <w:rsid w:val="00D9024D"/>
    <w:rsid w:val="00D95E25"/>
    <w:rsid w:val="00DA04CB"/>
    <w:rsid w:val="00DA09E7"/>
    <w:rsid w:val="00DA0CE7"/>
    <w:rsid w:val="00DA2AEA"/>
    <w:rsid w:val="00DA2D6B"/>
    <w:rsid w:val="00DA66EB"/>
    <w:rsid w:val="00DA6F39"/>
    <w:rsid w:val="00DA72C0"/>
    <w:rsid w:val="00DB088C"/>
    <w:rsid w:val="00DB16A2"/>
    <w:rsid w:val="00DB1B0C"/>
    <w:rsid w:val="00DB1DBF"/>
    <w:rsid w:val="00DB2E7E"/>
    <w:rsid w:val="00DB3F69"/>
    <w:rsid w:val="00DB674F"/>
    <w:rsid w:val="00DB6CE7"/>
    <w:rsid w:val="00DC0930"/>
    <w:rsid w:val="00DC3509"/>
    <w:rsid w:val="00DC41BB"/>
    <w:rsid w:val="00DC4DE6"/>
    <w:rsid w:val="00DC63EE"/>
    <w:rsid w:val="00DC77C1"/>
    <w:rsid w:val="00DD06C9"/>
    <w:rsid w:val="00DD2021"/>
    <w:rsid w:val="00DD34D9"/>
    <w:rsid w:val="00DD441C"/>
    <w:rsid w:val="00DD4826"/>
    <w:rsid w:val="00DD4A30"/>
    <w:rsid w:val="00DD4DDE"/>
    <w:rsid w:val="00DD7110"/>
    <w:rsid w:val="00DE118B"/>
    <w:rsid w:val="00DE1F7C"/>
    <w:rsid w:val="00DE39F2"/>
    <w:rsid w:val="00DE3EFF"/>
    <w:rsid w:val="00DE4EDC"/>
    <w:rsid w:val="00DF0E55"/>
    <w:rsid w:val="00DF2939"/>
    <w:rsid w:val="00DF3EEA"/>
    <w:rsid w:val="00DF43F3"/>
    <w:rsid w:val="00DF4401"/>
    <w:rsid w:val="00DF703D"/>
    <w:rsid w:val="00DF7A86"/>
    <w:rsid w:val="00E00F33"/>
    <w:rsid w:val="00E03F92"/>
    <w:rsid w:val="00E0674D"/>
    <w:rsid w:val="00E10678"/>
    <w:rsid w:val="00E11AD8"/>
    <w:rsid w:val="00E13360"/>
    <w:rsid w:val="00E13E3D"/>
    <w:rsid w:val="00E156E3"/>
    <w:rsid w:val="00E21428"/>
    <w:rsid w:val="00E25AAB"/>
    <w:rsid w:val="00E26180"/>
    <w:rsid w:val="00E27268"/>
    <w:rsid w:val="00E31542"/>
    <w:rsid w:val="00E32388"/>
    <w:rsid w:val="00E3477C"/>
    <w:rsid w:val="00E356BC"/>
    <w:rsid w:val="00E356DD"/>
    <w:rsid w:val="00E4016E"/>
    <w:rsid w:val="00E409C3"/>
    <w:rsid w:val="00E4136F"/>
    <w:rsid w:val="00E41EB7"/>
    <w:rsid w:val="00E42555"/>
    <w:rsid w:val="00E43FE3"/>
    <w:rsid w:val="00E44EAD"/>
    <w:rsid w:val="00E45D0F"/>
    <w:rsid w:val="00E46FF3"/>
    <w:rsid w:val="00E5049F"/>
    <w:rsid w:val="00E50674"/>
    <w:rsid w:val="00E51AB1"/>
    <w:rsid w:val="00E52189"/>
    <w:rsid w:val="00E53D1D"/>
    <w:rsid w:val="00E56100"/>
    <w:rsid w:val="00E57545"/>
    <w:rsid w:val="00E5766C"/>
    <w:rsid w:val="00E61794"/>
    <w:rsid w:val="00E63F82"/>
    <w:rsid w:val="00E647BF"/>
    <w:rsid w:val="00E667D6"/>
    <w:rsid w:val="00E67F1A"/>
    <w:rsid w:val="00E67F77"/>
    <w:rsid w:val="00E7019F"/>
    <w:rsid w:val="00E70CB8"/>
    <w:rsid w:val="00E730AB"/>
    <w:rsid w:val="00E73CBF"/>
    <w:rsid w:val="00E73F96"/>
    <w:rsid w:val="00E74327"/>
    <w:rsid w:val="00E75AC3"/>
    <w:rsid w:val="00E76E33"/>
    <w:rsid w:val="00E7724C"/>
    <w:rsid w:val="00E802D8"/>
    <w:rsid w:val="00E8273C"/>
    <w:rsid w:val="00E86911"/>
    <w:rsid w:val="00E87065"/>
    <w:rsid w:val="00E915FB"/>
    <w:rsid w:val="00E94D94"/>
    <w:rsid w:val="00E9553E"/>
    <w:rsid w:val="00E955B6"/>
    <w:rsid w:val="00E960D0"/>
    <w:rsid w:val="00EA07BE"/>
    <w:rsid w:val="00EA0FBC"/>
    <w:rsid w:val="00EA0FFE"/>
    <w:rsid w:val="00EA14B2"/>
    <w:rsid w:val="00EA1C51"/>
    <w:rsid w:val="00EA25AC"/>
    <w:rsid w:val="00EA2A70"/>
    <w:rsid w:val="00EA5DBE"/>
    <w:rsid w:val="00EA764C"/>
    <w:rsid w:val="00EB1574"/>
    <w:rsid w:val="00EB1AAF"/>
    <w:rsid w:val="00EB2A7F"/>
    <w:rsid w:val="00EB3988"/>
    <w:rsid w:val="00EB7268"/>
    <w:rsid w:val="00EB79E2"/>
    <w:rsid w:val="00EC32F2"/>
    <w:rsid w:val="00EC5D8F"/>
    <w:rsid w:val="00EC5F3E"/>
    <w:rsid w:val="00EC6066"/>
    <w:rsid w:val="00EC722F"/>
    <w:rsid w:val="00EC7946"/>
    <w:rsid w:val="00EC7E19"/>
    <w:rsid w:val="00ED4C73"/>
    <w:rsid w:val="00EE0C79"/>
    <w:rsid w:val="00EE0E13"/>
    <w:rsid w:val="00EE0EDF"/>
    <w:rsid w:val="00EE167C"/>
    <w:rsid w:val="00EE73A8"/>
    <w:rsid w:val="00EE75C8"/>
    <w:rsid w:val="00EF0172"/>
    <w:rsid w:val="00EF0644"/>
    <w:rsid w:val="00EF1F92"/>
    <w:rsid w:val="00EF2B4E"/>
    <w:rsid w:val="00EF34BE"/>
    <w:rsid w:val="00EF43F0"/>
    <w:rsid w:val="00EF4C3C"/>
    <w:rsid w:val="00EF650B"/>
    <w:rsid w:val="00EF7521"/>
    <w:rsid w:val="00EF78B3"/>
    <w:rsid w:val="00F00688"/>
    <w:rsid w:val="00F016EA"/>
    <w:rsid w:val="00F06212"/>
    <w:rsid w:val="00F063BE"/>
    <w:rsid w:val="00F0661F"/>
    <w:rsid w:val="00F115B5"/>
    <w:rsid w:val="00F1214E"/>
    <w:rsid w:val="00F12D1D"/>
    <w:rsid w:val="00F1539F"/>
    <w:rsid w:val="00F156D5"/>
    <w:rsid w:val="00F163DF"/>
    <w:rsid w:val="00F16AA3"/>
    <w:rsid w:val="00F215B3"/>
    <w:rsid w:val="00F25A3B"/>
    <w:rsid w:val="00F30779"/>
    <w:rsid w:val="00F32633"/>
    <w:rsid w:val="00F36A4D"/>
    <w:rsid w:val="00F376D8"/>
    <w:rsid w:val="00F37ABA"/>
    <w:rsid w:val="00F417E4"/>
    <w:rsid w:val="00F4314D"/>
    <w:rsid w:val="00F4461F"/>
    <w:rsid w:val="00F45169"/>
    <w:rsid w:val="00F456B1"/>
    <w:rsid w:val="00F45D01"/>
    <w:rsid w:val="00F45E00"/>
    <w:rsid w:val="00F524F2"/>
    <w:rsid w:val="00F548C3"/>
    <w:rsid w:val="00F56358"/>
    <w:rsid w:val="00F57F20"/>
    <w:rsid w:val="00F610D1"/>
    <w:rsid w:val="00F613D3"/>
    <w:rsid w:val="00F64A9C"/>
    <w:rsid w:val="00F668CD"/>
    <w:rsid w:val="00F67B5F"/>
    <w:rsid w:val="00F71AAB"/>
    <w:rsid w:val="00F7380B"/>
    <w:rsid w:val="00F73A71"/>
    <w:rsid w:val="00F73C59"/>
    <w:rsid w:val="00F756BA"/>
    <w:rsid w:val="00F75756"/>
    <w:rsid w:val="00F76D69"/>
    <w:rsid w:val="00F804C5"/>
    <w:rsid w:val="00F8063A"/>
    <w:rsid w:val="00F81A56"/>
    <w:rsid w:val="00F81FB4"/>
    <w:rsid w:val="00F8319B"/>
    <w:rsid w:val="00F845A4"/>
    <w:rsid w:val="00F86B0B"/>
    <w:rsid w:val="00F90AEE"/>
    <w:rsid w:val="00F90BE3"/>
    <w:rsid w:val="00F9122C"/>
    <w:rsid w:val="00F968C3"/>
    <w:rsid w:val="00F969CB"/>
    <w:rsid w:val="00F97413"/>
    <w:rsid w:val="00F978E3"/>
    <w:rsid w:val="00FA0476"/>
    <w:rsid w:val="00FA2176"/>
    <w:rsid w:val="00FA2490"/>
    <w:rsid w:val="00FA27D0"/>
    <w:rsid w:val="00FA2F70"/>
    <w:rsid w:val="00FA58F7"/>
    <w:rsid w:val="00FA624A"/>
    <w:rsid w:val="00FB0B31"/>
    <w:rsid w:val="00FB0E0D"/>
    <w:rsid w:val="00FB2C65"/>
    <w:rsid w:val="00FB31FD"/>
    <w:rsid w:val="00FB3D3B"/>
    <w:rsid w:val="00FB3F58"/>
    <w:rsid w:val="00FB566E"/>
    <w:rsid w:val="00FC0F3D"/>
    <w:rsid w:val="00FC3D94"/>
    <w:rsid w:val="00FD181C"/>
    <w:rsid w:val="00FD35F8"/>
    <w:rsid w:val="00FD4CDF"/>
    <w:rsid w:val="00FD5767"/>
    <w:rsid w:val="00FD6983"/>
    <w:rsid w:val="00FD79E4"/>
    <w:rsid w:val="00FE06C5"/>
    <w:rsid w:val="00FE18DB"/>
    <w:rsid w:val="00FE3D66"/>
    <w:rsid w:val="00FE6957"/>
    <w:rsid w:val="00FE7A83"/>
    <w:rsid w:val="00FF0B5D"/>
    <w:rsid w:val="00FF1A1C"/>
    <w:rsid w:val="00FF288C"/>
    <w:rsid w:val="00FF2AB1"/>
    <w:rsid w:val="00FF2CF9"/>
    <w:rsid w:val="00FF3F6B"/>
    <w:rsid w:val="00FF493F"/>
    <w:rsid w:val="00FF4CA0"/>
    <w:rsid w:val="00FF6090"/>
    <w:rsid w:val="00FF666A"/>
    <w:rsid w:val="00FF68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887E"/>
  <w15:chartTrackingRefBased/>
  <w15:docId w15:val="{6376CFF6-73F5-4A40-9560-27872FB4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AB3"/>
    <w:pPr>
      <w:spacing w:after="0" w:line="240" w:lineRule="auto"/>
    </w:pPr>
    <w:rPr>
      <w:sz w:val="24"/>
      <w:szCs w:val="24"/>
      <w:lang w:val="en-GB"/>
    </w:rPr>
  </w:style>
  <w:style w:type="paragraph" w:styleId="Heading1">
    <w:name w:val="heading 1"/>
    <w:basedOn w:val="Normal"/>
    <w:next w:val="Normal"/>
    <w:link w:val="Heading1Char"/>
    <w:uiPriority w:val="9"/>
    <w:qFormat/>
    <w:rsid w:val="00B066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3C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A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68E"/>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B0668E"/>
    <w:pPr>
      <w:spacing w:line="259" w:lineRule="auto"/>
      <w:outlineLvl w:val="9"/>
    </w:pPr>
    <w:rPr>
      <w:lang w:val="en-US"/>
    </w:rPr>
  </w:style>
  <w:style w:type="paragraph" w:styleId="Title">
    <w:name w:val="Title"/>
    <w:basedOn w:val="Normal"/>
    <w:next w:val="Normal"/>
    <w:link w:val="TitleChar"/>
    <w:uiPriority w:val="10"/>
    <w:qFormat/>
    <w:rsid w:val="00B623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3CA"/>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623CA"/>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B623CA"/>
    <w:pPr>
      <w:spacing w:after="100"/>
    </w:pPr>
  </w:style>
  <w:style w:type="paragraph" w:styleId="TOC2">
    <w:name w:val="toc 2"/>
    <w:basedOn w:val="Normal"/>
    <w:next w:val="Normal"/>
    <w:autoRedefine/>
    <w:uiPriority w:val="39"/>
    <w:unhideWhenUsed/>
    <w:rsid w:val="00B623CA"/>
    <w:pPr>
      <w:spacing w:after="100"/>
      <w:ind w:left="240"/>
    </w:pPr>
  </w:style>
  <w:style w:type="character" w:styleId="Hyperlink">
    <w:name w:val="Hyperlink"/>
    <w:basedOn w:val="DefaultParagraphFont"/>
    <w:uiPriority w:val="99"/>
    <w:unhideWhenUsed/>
    <w:rsid w:val="00B623CA"/>
    <w:rPr>
      <w:color w:val="0563C1" w:themeColor="hyperlink"/>
      <w:u w:val="single"/>
    </w:rPr>
  </w:style>
  <w:style w:type="paragraph" w:styleId="ListParagraph">
    <w:name w:val="List Paragraph"/>
    <w:basedOn w:val="Normal"/>
    <w:uiPriority w:val="34"/>
    <w:qFormat/>
    <w:rsid w:val="00B623CA"/>
    <w:pPr>
      <w:ind w:left="720"/>
      <w:contextualSpacing/>
    </w:pPr>
  </w:style>
  <w:style w:type="paragraph" w:styleId="Caption">
    <w:name w:val="caption"/>
    <w:basedOn w:val="Normal"/>
    <w:next w:val="Normal"/>
    <w:uiPriority w:val="35"/>
    <w:unhideWhenUsed/>
    <w:qFormat/>
    <w:rsid w:val="00FF3F6B"/>
    <w:pPr>
      <w:spacing w:after="200"/>
    </w:pPr>
    <w:rPr>
      <w:i/>
      <w:iCs/>
      <w:color w:val="44546A" w:themeColor="text2"/>
      <w:sz w:val="18"/>
      <w:szCs w:val="18"/>
    </w:rPr>
  </w:style>
  <w:style w:type="paragraph" w:styleId="TableofFigures">
    <w:name w:val="table of figures"/>
    <w:basedOn w:val="Normal"/>
    <w:next w:val="Normal"/>
    <w:uiPriority w:val="99"/>
    <w:unhideWhenUsed/>
    <w:rsid w:val="00782BEE"/>
  </w:style>
  <w:style w:type="paragraph" w:styleId="TOC3">
    <w:name w:val="toc 3"/>
    <w:basedOn w:val="Normal"/>
    <w:next w:val="Normal"/>
    <w:autoRedefine/>
    <w:uiPriority w:val="39"/>
    <w:unhideWhenUsed/>
    <w:rsid w:val="004B225F"/>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4F1A03"/>
    <w:rPr>
      <w:rFonts w:asciiTheme="majorHAnsi" w:eastAsiaTheme="majorEastAsia" w:hAnsiTheme="majorHAnsi" w:cstheme="majorBidi"/>
      <w:color w:val="1F3763" w:themeColor="accent1" w:themeShade="7F"/>
      <w:sz w:val="24"/>
      <w:szCs w:val="24"/>
      <w:lang w:val="en-GB"/>
    </w:rPr>
  </w:style>
  <w:style w:type="paragraph" w:styleId="EndnoteText">
    <w:name w:val="endnote text"/>
    <w:basedOn w:val="Normal"/>
    <w:link w:val="EndnoteTextChar"/>
    <w:uiPriority w:val="99"/>
    <w:semiHidden/>
    <w:unhideWhenUsed/>
    <w:rsid w:val="00330F7F"/>
    <w:rPr>
      <w:sz w:val="20"/>
      <w:szCs w:val="20"/>
    </w:rPr>
  </w:style>
  <w:style w:type="character" w:customStyle="1" w:styleId="EndnoteTextChar">
    <w:name w:val="Endnote Text Char"/>
    <w:basedOn w:val="DefaultParagraphFont"/>
    <w:link w:val="EndnoteText"/>
    <w:uiPriority w:val="99"/>
    <w:semiHidden/>
    <w:rsid w:val="00330F7F"/>
    <w:rPr>
      <w:sz w:val="20"/>
      <w:szCs w:val="20"/>
      <w:lang w:val="en-GB"/>
    </w:rPr>
  </w:style>
  <w:style w:type="character" w:styleId="EndnoteReference">
    <w:name w:val="endnote reference"/>
    <w:basedOn w:val="DefaultParagraphFont"/>
    <w:uiPriority w:val="99"/>
    <w:semiHidden/>
    <w:unhideWhenUsed/>
    <w:rsid w:val="00330F7F"/>
    <w:rPr>
      <w:vertAlign w:val="superscript"/>
    </w:rPr>
  </w:style>
  <w:style w:type="character" w:styleId="UnresolvedMention">
    <w:name w:val="Unresolved Mention"/>
    <w:basedOn w:val="DefaultParagraphFont"/>
    <w:uiPriority w:val="99"/>
    <w:semiHidden/>
    <w:unhideWhenUsed/>
    <w:rsid w:val="008F4569"/>
    <w:rPr>
      <w:color w:val="605E5C"/>
      <w:shd w:val="clear" w:color="auto" w:fill="E1DFDD"/>
    </w:rPr>
  </w:style>
  <w:style w:type="paragraph" w:styleId="Header">
    <w:name w:val="header"/>
    <w:basedOn w:val="Normal"/>
    <w:link w:val="HeaderChar"/>
    <w:uiPriority w:val="99"/>
    <w:unhideWhenUsed/>
    <w:rsid w:val="00741FA5"/>
    <w:pPr>
      <w:tabs>
        <w:tab w:val="center" w:pos="4513"/>
        <w:tab w:val="right" w:pos="9026"/>
      </w:tabs>
    </w:pPr>
  </w:style>
  <w:style w:type="character" w:customStyle="1" w:styleId="HeaderChar">
    <w:name w:val="Header Char"/>
    <w:basedOn w:val="DefaultParagraphFont"/>
    <w:link w:val="Header"/>
    <w:uiPriority w:val="99"/>
    <w:rsid w:val="00741FA5"/>
    <w:rPr>
      <w:sz w:val="24"/>
      <w:szCs w:val="24"/>
      <w:lang w:val="en-GB"/>
    </w:rPr>
  </w:style>
  <w:style w:type="paragraph" w:styleId="Footer">
    <w:name w:val="footer"/>
    <w:basedOn w:val="Normal"/>
    <w:link w:val="FooterChar"/>
    <w:uiPriority w:val="99"/>
    <w:unhideWhenUsed/>
    <w:rsid w:val="00741FA5"/>
    <w:pPr>
      <w:tabs>
        <w:tab w:val="center" w:pos="4513"/>
        <w:tab w:val="right" w:pos="9026"/>
      </w:tabs>
    </w:pPr>
  </w:style>
  <w:style w:type="character" w:customStyle="1" w:styleId="FooterChar">
    <w:name w:val="Footer Char"/>
    <w:basedOn w:val="DefaultParagraphFont"/>
    <w:link w:val="Footer"/>
    <w:uiPriority w:val="99"/>
    <w:rsid w:val="00741FA5"/>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6261">
      <w:bodyDiv w:val="1"/>
      <w:marLeft w:val="0"/>
      <w:marRight w:val="0"/>
      <w:marTop w:val="0"/>
      <w:marBottom w:val="0"/>
      <w:divBdr>
        <w:top w:val="none" w:sz="0" w:space="0" w:color="auto"/>
        <w:left w:val="none" w:sz="0" w:space="0" w:color="auto"/>
        <w:bottom w:val="none" w:sz="0" w:space="0" w:color="auto"/>
        <w:right w:val="none" w:sz="0" w:space="0" w:color="auto"/>
      </w:divBdr>
    </w:div>
    <w:div w:id="108547082">
      <w:bodyDiv w:val="1"/>
      <w:marLeft w:val="0"/>
      <w:marRight w:val="0"/>
      <w:marTop w:val="0"/>
      <w:marBottom w:val="0"/>
      <w:divBdr>
        <w:top w:val="none" w:sz="0" w:space="0" w:color="auto"/>
        <w:left w:val="none" w:sz="0" w:space="0" w:color="auto"/>
        <w:bottom w:val="none" w:sz="0" w:space="0" w:color="auto"/>
        <w:right w:val="none" w:sz="0" w:space="0" w:color="auto"/>
      </w:divBdr>
      <w:divsChild>
        <w:div w:id="744882873">
          <w:marLeft w:val="0"/>
          <w:marRight w:val="0"/>
          <w:marTop w:val="0"/>
          <w:marBottom w:val="0"/>
          <w:divBdr>
            <w:top w:val="none" w:sz="0" w:space="0" w:color="auto"/>
            <w:left w:val="none" w:sz="0" w:space="0" w:color="auto"/>
            <w:bottom w:val="none" w:sz="0" w:space="0" w:color="auto"/>
            <w:right w:val="none" w:sz="0" w:space="0" w:color="auto"/>
          </w:divBdr>
          <w:divsChild>
            <w:div w:id="1124883754">
              <w:marLeft w:val="0"/>
              <w:marRight w:val="0"/>
              <w:marTop w:val="0"/>
              <w:marBottom w:val="0"/>
              <w:divBdr>
                <w:top w:val="none" w:sz="0" w:space="0" w:color="auto"/>
                <w:left w:val="none" w:sz="0" w:space="0" w:color="auto"/>
                <w:bottom w:val="none" w:sz="0" w:space="0" w:color="auto"/>
                <w:right w:val="none" w:sz="0" w:space="0" w:color="auto"/>
              </w:divBdr>
              <w:divsChild>
                <w:div w:id="492962044">
                  <w:marLeft w:val="0"/>
                  <w:marRight w:val="0"/>
                  <w:marTop w:val="0"/>
                  <w:marBottom w:val="0"/>
                  <w:divBdr>
                    <w:top w:val="none" w:sz="0" w:space="0" w:color="auto"/>
                    <w:left w:val="none" w:sz="0" w:space="0" w:color="auto"/>
                    <w:bottom w:val="none" w:sz="0" w:space="0" w:color="auto"/>
                    <w:right w:val="none" w:sz="0" w:space="0" w:color="auto"/>
                  </w:divBdr>
                  <w:divsChild>
                    <w:div w:id="5482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796987">
      <w:bodyDiv w:val="1"/>
      <w:marLeft w:val="0"/>
      <w:marRight w:val="0"/>
      <w:marTop w:val="0"/>
      <w:marBottom w:val="0"/>
      <w:divBdr>
        <w:top w:val="none" w:sz="0" w:space="0" w:color="auto"/>
        <w:left w:val="none" w:sz="0" w:space="0" w:color="auto"/>
        <w:bottom w:val="none" w:sz="0" w:space="0" w:color="auto"/>
        <w:right w:val="none" w:sz="0" w:space="0" w:color="auto"/>
      </w:divBdr>
    </w:div>
    <w:div w:id="315691031">
      <w:bodyDiv w:val="1"/>
      <w:marLeft w:val="0"/>
      <w:marRight w:val="0"/>
      <w:marTop w:val="0"/>
      <w:marBottom w:val="0"/>
      <w:divBdr>
        <w:top w:val="none" w:sz="0" w:space="0" w:color="auto"/>
        <w:left w:val="none" w:sz="0" w:space="0" w:color="auto"/>
        <w:bottom w:val="none" w:sz="0" w:space="0" w:color="auto"/>
        <w:right w:val="none" w:sz="0" w:space="0" w:color="auto"/>
      </w:divBdr>
      <w:divsChild>
        <w:div w:id="1525513102">
          <w:marLeft w:val="0"/>
          <w:marRight w:val="0"/>
          <w:marTop w:val="0"/>
          <w:marBottom w:val="0"/>
          <w:divBdr>
            <w:top w:val="none" w:sz="0" w:space="0" w:color="auto"/>
            <w:left w:val="none" w:sz="0" w:space="0" w:color="auto"/>
            <w:bottom w:val="none" w:sz="0" w:space="0" w:color="auto"/>
            <w:right w:val="none" w:sz="0" w:space="0" w:color="auto"/>
          </w:divBdr>
          <w:divsChild>
            <w:div w:id="1750078671">
              <w:marLeft w:val="0"/>
              <w:marRight w:val="0"/>
              <w:marTop w:val="0"/>
              <w:marBottom w:val="0"/>
              <w:divBdr>
                <w:top w:val="none" w:sz="0" w:space="0" w:color="auto"/>
                <w:left w:val="none" w:sz="0" w:space="0" w:color="auto"/>
                <w:bottom w:val="none" w:sz="0" w:space="0" w:color="auto"/>
                <w:right w:val="none" w:sz="0" w:space="0" w:color="auto"/>
              </w:divBdr>
              <w:divsChild>
                <w:div w:id="206181573">
                  <w:marLeft w:val="0"/>
                  <w:marRight w:val="0"/>
                  <w:marTop w:val="0"/>
                  <w:marBottom w:val="0"/>
                  <w:divBdr>
                    <w:top w:val="none" w:sz="0" w:space="0" w:color="auto"/>
                    <w:left w:val="none" w:sz="0" w:space="0" w:color="auto"/>
                    <w:bottom w:val="none" w:sz="0" w:space="0" w:color="auto"/>
                    <w:right w:val="none" w:sz="0" w:space="0" w:color="auto"/>
                  </w:divBdr>
                  <w:divsChild>
                    <w:div w:id="774247806">
                      <w:marLeft w:val="0"/>
                      <w:marRight w:val="0"/>
                      <w:marTop w:val="0"/>
                      <w:marBottom w:val="0"/>
                      <w:divBdr>
                        <w:top w:val="none" w:sz="0" w:space="0" w:color="auto"/>
                        <w:left w:val="none" w:sz="0" w:space="0" w:color="auto"/>
                        <w:bottom w:val="none" w:sz="0" w:space="0" w:color="auto"/>
                        <w:right w:val="none" w:sz="0" w:space="0" w:color="auto"/>
                      </w:divBdr>
                      <w:divsChild>
                        <w:div w:id="935091274">
                          <w:marLeft w:val="0"/>
                          <w:marRight w:val="0"/>
                          <w:marTop w:val="0"/>
                          <w:marBottom w:val="0"/>
                          <w:divBdr>
                            <w:top w:val="none" w:sz="0" w:space="0" w:color="auto"/>
                            <w:left w:val="none" w:sz="0" w:space="0" w:color="auto"/>
                            <w:bottom w:val="none" w:sz="0" w:space="0" w:color="auto"/>
                            <w:right w:val="none" w:sz="0" w:space="0" w:color="auto"/>
                          </w:divBdr>
                          <w:divsChild>
                            <w:div w:id="535889978">
                              <w:marLeft w:val="0"/>
                              <w:marRight w:val="0"/>
                              <w:marTop w:val="0"/>
                              <w:marBottom w:val="0"/>
                              <w:divBdr>
                                <w:top w:val="none" w:sz="0" w:space="0" w:color="auto"/>
                                <w:left w:val="none" w:sz="0" w:space="0" w:color="auto"/>
                                <w:bottom w:val="none" w:sz="0" w:space="0" w:color="auto"/>
                                <w:right w:val="none" w:sz="0" w:space="0" w:color="auto"/>
                              </w:divBdr>
                              <w:divsChild>
                                <w:div w:id="1193764175">
                                  <w:marLeft w:val="0"/>
                                  <w:marRight w:val="0"/>
                                  <w:marTop w:val="0"/>
                                  <w:marBottom w:val="0"/>
                                  <w:divBdr>
                                    <w:top w:val="none" w:sz="0" w:space="0" w:color="auto"/>
                                    <w:left w:val="none" w:sz="0" w:space="0" w:color="auto"/>
                                    <w:bottom w:val="none" w:sz="0" w:space="0" w:color="auto"/>
                                    <w:right w:val="none" w:sz="0" w:space="0" w:color="auto"/>
                                  </w:divBdr>
                                  <w:divsChild>
                                    <w:div w:id="1470781671">
                                      <w:marLeft w:val="0"/>
                                      <w:marRight w:val="0"/>
                                      <w:marTop w:val="0"/>
                                      <w:marBottom w:val="0"/>
                                      <w:divBdr>
                                        <w:top w:val="none" w:sz="0" w:space="0" w:color="auto"/>
                                        <w:left w:val="none" w:sz="0" w:space="0" w:color="auto"/>
                                        <w:bottom w:val="none" w:sz="0" w:space="0" w:color="auto"/>
                                        <w:right w:val="none" w:sz="0" w:space="0" w:color="auto"/>
                                      </w:divBdr>
                                      <w:divsChild>
                                        <w:div w:id="313218046">
                                          <w:marLeft w:val="0"/>
                                          <w:marRight w:val="0"/>
                                          <w:marTop w:val="0"/>
                                          <w:marBottom w:val="0"/>
                                          <w:divBdr>
                                            <w:top w:val="none" w:sz="0" w:space="0" w:color="auto"/>
                                            <w:left w:val="none" w:sz="0" w:space="0" w:color="auto"/>
                                            <w:bottom w:val="none" w:sz="0" w:space="0" w:color="auto"/>
                                            <w:right w:val="none" w:sz="0" w:space="0" w:color="auto"/>
                                          </w:divBdr>
                                          <w:divsChild>
                                            <w:div w:id="9694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17675">
                              <w:marLeft w:val="0"/>
                              <w:marRight w:val="0"/>
                              <w:marTop w:val="0"/>
                              <w:marBottom w:val="0"/>
                              <w:divBdr>
                                <w:top w:val="none" w:sz="0" w:space="0" w:color="auto"/>
                                <w:left w:val="none" w:sz="0" w:space="0" w:color="auto"/>
                                <w:bottom w:val="none" w:sz="0" w:space="0" w:color="auto"/>
                                <w:right w:val="none" w:sz="0" w:space="0" w:color="auto"/>
                              </w:divBdr>
                              <w:divsChild>
                                <w:div w:id="1965424894">
                                  <w:marLeft w:val="0"/>
                                  <w:marRight w:val="0"/>
                                  <w:marTop w:val="0"/>
                                  <w:marBottom w:val="0"/>
                                  <w:divBdr>
                                    <w:top w:val="none" w:sz="0" w:space="0" w:color="auto"/>
                                    <w:left w:val="none" w:sz="0" w:space="0" w:color="auto"/>
                                    <w:bottom w:val="none" w:sz="0" w:space="0" w:color="auto"/>
                                    <w:right w:val="none" w:sz="0" w:space="0" w:color="auto"/>
                                  </w:divBdr>
                                  <w:divsChild>
                                    <w:div w:id="1287736532">
                                      <w:marLeft w:val="0"/>
                                      <w:marRight w:val="0"/>
                                      <w:marTop w:val="0"/>
                                      <w:marBottom w:val="0"/>
                                      <w:divBdr>
                                        <w:top w:val="none" w:sz="0" w:space="0" w:color="auto"/>
                                        <w:left w:val="none" w:sz="0" w:space="0" w:color="auto"/>
                                        <w:bottom w:val="none" w:sz="0" w:space="0" w:color="auto"/>
                                        <w:right w:val="none" w:sz="0" w:space="0" w:color="auto"/>
                                      </w:divBdr>
                                      <w:divsChild>
                                        <w:div w:id="73636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2361655">
                  <w:marLeft w:val="0"/>
                  <w:marRight w:val="0"/>
                  <w:marTop w:val="0"/>
                  <w:marBottom w:val="0"/>
                  <w:divBdr>
                    <w:top w:val="none" w:sz="0" w:space="0" w:color="auto"/>
                    <w:left w:val="none" w:sz="0" w:space="0" w:color="auto"/>
                    <w:bottom w:val="none" w:sz="0" w:space="0" w:color="auto"/>
                    <w:right w:val="none" w:sz="0" w:space="0" w:color="auto"/>
                  </w:divBdr>
                  <w:divsChild>
                    <w:div w:id="1178694494">
                      <w:marLeft w:val="0"/>
                      <w:marRight w:val="0"/>
                      <w:marTop w:val="0"/>
                      <w:marBottom w:val="0"/>
                      <w:divBdr>
                        <w:top w:val="none" w:sz="0" w:space="0" w:color="auto"/>
                        <w:left w:val="none" w:sz="0" w:space="0" w:color="auto"/>
                        <w:bottom w:val="none" w:sz="0" w:space="0" w:color="auto"/>
                        <w:right w:val="none" w:sz="0" w:space="0" w:color="auto"/>
                      </w:divBdr>
                      <w:divsChild>
                        <w:div w:id="1267814200">
                          <w:marLeft w:val="0"/>
                          <w:marRight w:val="0"/>
                          <w:marTop w:val="0"/>
                          <w:marBottom w:val="0"/>
                          <w:divBdr>
                            <w:top w:val="none" w:sz="0" w:space="0" w:color="auto"/>
                            <w:left w:val="none" w:sz="0" w:space="0" w:color="auto"/>
                            <w:bottom w:val="none" w:sz="0" w:space="0" w:color="auto"/>
                            <w:right w:val="none" w:sz="0" w:space="0" w:color="auto"/>
                          </w:divBdr>
                          <w:divsChild>
                            <w:div w:id="258417131">
                              <w:marLeft w:val="0"/>
                              <w:marRight w:val="0"/>
                              <w:marTop w:val="0"/>
                              <w:marBottom w:val="0"/>
                              <w:divBdr>
                                <w:top w:val="none" w:sz="0" w:space="0" w:color="auto"/>
                                <w:left w:val="none" w:sz="0" w:space="0" w:color="auto"/>
                                <w:bottom w:val="none" w:sz="0" w:space="0" w:color="auto"/>
                                <w:right w:val="none" w:sz="0" w:space="0" w:color="auto"/>
                              </w:divBdr>
                              <w:divsChild>
                                <w:div w:id="1713263168">
                                  <w:marLeft w:val="0"/>
                                  <w:marRight w:val="0"/>
                                  <w:marTop w:val="0"/>
                                  <w:marBottom w:val="0"/>
                                  <w:divBdr>
                                    <w:top w:val="none" w:sz="0" w:space="0" w:color="auto"/>
                                    <w:left w:val="none" w:sz="0" w:space="0" w:color="auto"/>
                                    <w:bottom w:val="none" w:sz="0" w:space="0" w:color="auto"/>
                                    <w:right w:val="none" w:sz="0" w:space="0" w:color="auto"/>
                                  </w:divBdr>
                                  <w:divsChild>
                                    <w:div w:id="1496414623">
                                      <w:marLeft w:val="0"/>
                                      <w:marRight w:val="0"/>
                                      <w:marTop w:val="0"/>
                                      <w:marBottom w:val="0"/>
                                      <w:divBdr>
                                        <w:top w:val="none" w:sz="0" w:space="0" w:color="auto"/>
                                        <w:left w:val="none" w:sz="0" w:space="0" w:color="auto"/>
                                        <w:bottom w:val="none" w:sz="0" w:space="0" w:color="auto"/>
                                        <w:right w:val="none" w:sz="0" w:space="0" w:color="auto"/>
                                      </w:divBdr>
                                      <w:divsChild>
                                        <w:div w:id="1352606228">
                                          <w:marLeft w:val="0"/>
                                          <w:marRight w:val="0"/>
                                          <w:marTop w:val="0"/>
                                          <w:marBottom w:val="0"/>
                                          <w:divBdr>
                                            <w:top w:val="none" w:sz="0" w:space="0" w:color="auto"/>
                                            <w:left w:val="none" w:sz="0" w:space="0" w:color="auto"/>
                                            <w:bottom w:val="none" w:sz="0" w:space="0" w:color="auto"/>
                                            <w:right w:val="none" w:sz="0" w:space="0" w:color="auto"/>
                                          </w:divBdr>
                                          <w:divsChild>
                                            <w:div w:id="131688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189291">
                              <w:marLeft w:val="0"/>
                              <w:marRight w:val="0"/>
                              <w:marTop w:val="0"/>
                              <w:marBottom w:val="0"/>
                              <w:divBdr>
                                <w:top w:val="none" w:sz="0" w:space="0" w:color="auto"/>
                                <w:left w:val="none" w:sz="0" w:space="0" w:color="auto"/>
                                <w:bottom w:val="none" w:sz="0" w:space="0" w:color="auto"/>
                                <w:right w:val="none" w:sz="0" w:space="0" w:color="auto"/>
                              </w:divBdr>
                              <w:divsChild>
                                <w:div w:id="213008514">
                                  <w:marLeft w:val="0"/>
                                  <w:marRight w:val="0"/>
                                  <w:marTop w:val="0"/>
                                  <w:marBottom w:val="0"/>
                                  <w:divBdr>
                                    <w:top w:val="none" w:sz="0" w:space="0" w:color="auto"/>
                                    <w:left w:val="none" w:sz="0" w:space="0" w:color="auto"/>
                                    <w:bottom w:val="none" w:sz="0" w:space="0" w:color="auto"/>
                                    <w:right w:val="none" w:sz="0" w:space="0" w:color="auto"/>
                                  </w:divBdr>
                                  <w:divsChild>
                                    <w:div w:id="2006473104">
                                      <w:marLeft w:val="0"/>
                                      <w:marRight w:val="0"/>
                                      <w:marTop w:val="0"/>
                                      <w:marBottom w:val="0"/>
                                      <w:divBdr>
                                        <w:top w:val="none" w:sz="0" w:space="0" w:color="auto"/>
                                        <w:left w:val="none" w:sz="0" w:space="0" w:color="auto"/>
                                        <w:bottom w:val="none" w:sz="0" w:space="0" w:color="auto"/>
                                        <w:right w:val="none" w:sz="0" w:space="0" w:color="auto"/>
                                      </w:divBdr>
                                      <w:divsChild>
                                        <w:div w:id="9983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13381">
                              <w:marLeft w:val="0"/>
                              <w:marRight w:val="0"/>
                              <w:marTop w:val="0"/>
                              <w:marBottom w:val="0"/>
                              <w:divBdr>
                                <w:top w:val="none" w:sz="0" w:space="0" w:color="auto"/>
                                <w:left w:val="none" w:sz="0" w:space="0" w:color="auto"/>
                                <w:bottom w:val="none" w:sz="0" w:space="0" w:color="auto"/>
                                <w:right w:val="none" w:sz="0" w:space="0" w:color="auto"/>
                              </w:divBdr>
                              <w:divsChild>
                                <w:div w:id="1851681823">
                                  <w:marLeft w:val="0"/>
                                  <w:marRight w:val="0"/>
                                  <w:marTop w:val="0"/>
                                  <w:marBottom w:val="0"/>
                                  <w:divBdr>
                                    <w:top w:val="none" w:sz="0" w:space="0" w:color="auto"/>
                                    <w:left w:val="none" w:sz="0" w:space="0" w:color="auto"/>
                                    <w:bottom w:val="none" w:sz="0" w:space="0" w:color="auto"/>
                                    <w:right w:val="none" w:sz="0" w:space="0" w:color="auto"/>
                                  </w:divBdr>
                                  <w:divsChild>
                                    <w:div w:id="1310944557">
                                      <w:marLeft w:val="0"/>
                                      <w:marRight w:val="0"/>
                                      <w:marTop w:val="0"/>
                                      <w:marBottom w:val="0"/>
                                      <w:divBdr>
                                        <w:top w:val="none" w:sz="0" w:space="0" w:color="auto"/>
                                        <w:left w:val="none" w:sz="0" w:space="0" w:color="auto"/>
                                        <w:bottom w:val="none" w:sz="0" w:space="0" w:color="auto"/>
                                        <w:right w:val="none" w:sz="0" w:space="0" w:color="auto"/>
                                      </w:divBdr>
                                      <w:divsChild>
                                        <w:div w:id="1505169114">
                                          <w:marLeft w:val="0"/>
                                          <w:marRight w:val="0"/>
                                          <w:marTop w:val="0"/>
                                          <w:marBottom w:val="0"/>
                                          <w:divBdr>
                                            <w:top w:val="none" w:sz="0" w:space="0" w:color="auto"/>
                                            <w:left w:val="none" w:sz="0" w:space="0" w:color="auto"/>
                                            <w:bottom w:val="none" w:sz="0" w:space="0" w:color="auto"/>
                                            <w:right w:val="none" w:sz="0" w:space="0" w:color="auto"/>
                                          </w:divBdr>
                                          <w:divsChild>
                                            <w:div w:id="136821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173885">
                              <w:marLeft w:val="0"/>
                              <w:marRight w:val="0"/>
                              <w:marTop w:val="0"/>
                              <w:marBottom w:val="0"/>
                              <w:divBdr>
                                <w:top w:val="none" w:sz="0" w:space="0" w:color="auto"/>
                                <w:left w:val="none" w:sz="0" w:space="0" w:color="auto"/>
                                <w:bottom w:val="none" w:sz="0" w:space="0" w:color="auto"/>
                                <w:right w:val="none" w:sz="0" w:space="0" w:color="auto"/>
                              </w:divBdr>
                              <w:divsChild>
                                <w:div w:id="676999263">
                                  <w:marLeft w:val="0"/>
                                  <w:marRight w:val="0"/>
                                  <w:marTop w:val="0"/>
                                  <w:marBottom w:val="0"/>
                                  <w:divBdr>
                                    <w:top w:val="none" w:sz="0" w:space="0" w:color="auto"/>
                                    <w:left w:val="none" w:sz="0" w:space="0" w:color="auto"/>
                                    <w:bottom w:val="none" w:sz="0" w:space="0" w:color="auto"/>
                                    <w:right w:val="none" w:sz="0" w:space="0" w:color="auto"/>
                                  </w:divBdr>
                                  <w:divsChild>
                                    <w:div w:id="554126619">
                                      <w:marLeft w:val="0"/>
                                      <w:marRight w:val="0"/>
                                      <w:marTop w:val="0"/>
                                      <w:marBottom w:val="0"/>
                                      <w:divBdr>
                                        <w:top w:val="none" w:sz="0" w:space="0" w:color="auto"/>
                                        <w:left w:val="none" w:sz="0" w:space="0" w:color="auto"/>
                                        <w:bottom w:val="none" w:sz="0" w:space="0" w:color="auto"/>
                                        <w:right w:val="none" w:sz="0" w:space="0" w:color="auto"/>
                                      </w:divBdr>
                                      <w:divsChild>
                                        <w:div w:id="151441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03717">
                              <w:marLeft w:val="0"/>
                              <w:marRight w:val="0"/>
                              <w:marTop w:val="0"/>
                              <w:marBottom w:val="0"/>
                              <w:divBdr>
                                <w:top w:val="none" w:sz="0" w:space="0" w:color="auto"/>
                                <w:left w:val="none" w:sz="0" w:space="0" w:color="auto"/>
                                <w:bottom w:val="none" w:sz="0" w:space="0" w:color="auto"/>
                                <w:right w:val="none" w:sz="0" w:space="0" w:color="auto"/>
                              </w:divBdr>
                              <w:divsChild>
                                <w:div w:id="1800494972">
                                  <w:marLeft w:val="0"/>
                                  <w:marRight w:val="0"/>
                                  <w:marTop w:val="0"/>
                                  <w:marBottom w:val="0"/>
                                  <w:divBdr>
                                    <w:top w:val="none" w:sz="0" w:space="0" w:color="auto"/>
                                    <w:left w:val="none" w:sz="0" w:space="0" w:color="auto"/>
                                    <w:bottom w:val="none" w:sz="0" w:space="0" w:color="auto"/>
                                    <w:right w:val="none" w:sz="0" w:space="0" w:color="auto"/>
                                  </w:divBdr>
                                  <w:divsChild>
                                    <w:div w:id="1081175671">
                                      <w:marLeft w:val="0"/>
                                      <w:marRight w:val="0"/>
                                      <w:marTop w:val="0"/>
                                      <w:marBottom w:val="0"/>
                                      <w:divBdr>
                                        <w:top w:val="none" w:sz="0" w:space="0" w:color="auto"/>
                                        <w:left w:val="none" w:sz="0" w:space="0" w:color="auto"/>
                                        <w:bottom w:val="none" w:sz="0" w:space="0" w:color="auto"/>
                                        <w:right w:val="none" w:sz="0" w:space="0" w:color="auto"/>
                                      </w:divBdr>
                                      <w:divsChild>
                                        <w:div w:id="1926104930">
                                          <w:marLeft w:val="0"/>
                                          <w:marRight w:val="0"/>
                                          <w:marTop w:val="0"/>
                                          <w:marBottom w:val="0"/>
                                          <w:divBdr>
                                            <w:top w:val="none" w:sz="0" w:space="0" w:color="auto"/>
                                            <w:left w:val="none" w:sz="0" w:space="0" w:color="auto"/>
                                            <w:bottom w:val="none" w:sz="0" w:space="0" w:color="auto"/>
                                            <w:right w:val="none" w:sz="0" w:space="0" w:color="auto"/>
                                          </w:divBdr>
                                          <w:divsChild>
                                            <w:div w:id="102579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1151">
                              <w:marLeft w:val="0"/>
                              <w:marRight w:val="0"/>
                              <w:marTop w:val="0"/>
                              <w:marBottom w:val="0"/>
                              <w:divBdr>
                                <w:top w:val="none" w:sz="0" w:space="0" w:color="auto"/>
                                <w:left w:val="none" w:sz="0" w:space="0" w:color="auto"/>
                                <w:bottom w:val="none" w:sz="0" w:space="0" w:color="auto"/>
                                <w:right w:val="none" w:sz="0" w:space="0" w:color="auto"/>
                              </w:divBdr>
                              <w:divsChild>
                                <w:div w:id="1528955073">
                                  <w:marLeft w:val="0"/>
                                  <w:marRight w:val="0"/>
                                  <w:marTop w:val="0"/>
                                  <w:marBottom w:val="0"/>
                                  <w:divBdr>
                                    <w:top w:val="none" w:sz="0" w:space="0" w:color="auto"/>
                                    <w:left w:val="none" w:sz="0" w:space="0" w:color="auto"/>
                                    <w:bottom w:val="none" w:sz="0" w:space="0" w:color="auto"/>
                                    <w:right w:val="none" w:sz="0" w:space="0" w:color="auto"/>
                                  </w:divBdr>
                                  <w:divsChild>
                                    <w:div w:id="1953052755">
                                      <w:marLeft w:val="0"/>
                                      <w:marRight w:val="0"/>
                                      <w:marTop w:val="0"/>
                                      <w:marBottom w:val="0"/>
                                      <w:divBdr>
                                        <w:top w:val="none" w:sz="0" w:space="0" w:color="auto"/>
                                        <w:left w:val="none" w:sz="0" w:space="0" w:color="auto"/>
                                        <w:bottom w:val="none" w:sz="0" w:space="0" w:color="auto"/>
                                        <w:right w:val="none" w:sz="0" w:space="0" w:color="auto"/>
                                      </w:divBdr>
                                      <w:divsChild>
                                        <w:div w:id="158626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9800616">
      <w:bodyDiv w:val="1"/>
      <w:marLeft w:val="0"/>
      <w:marRight w:val="0"/>
      <w:marTop w:val="0"/>
      <w:marBottom w:val="0"/>
      <w:divBdr>
        <w:top w:val="none" w:sz="0" w:space="0" w:color="auto"/>
        <w:left w:val="none" w:sz="0" w:space="0" w:color="auto"/>
        <w:bottom w:val="none" w:sz="0" w:space="0" w:color="auto"/>
        <w:right w:val="none" w:sz="0" w:space="0" w:color="auto"/>
      </w:divBdr>
      <w:divsChild>
        <w:div w:id="1597598318">
          <w:marLeft w:val="0"/>
          <w:marRight w:val="0"/>
          <w:marTop w:val="0"/>
          <w:marBottom w:val="0"/>
          <w:divBdr>
            <w:top w:val="none" w:sz="0" w:space="0" w:color="auto"/>
            <w:left w:val="none" w:sz="0" w:space="0" w:color="auto"/>
            <w:bottom w:val="none" w:sz="0" w:space="0" w:color="auto"/>
            <w:right w:val="none" w:sz="0" w:space="0" w:color="auto"/>
          </w:divBdr>
          <w:divsChild>
            <w:div w:id="1403067600">
              <w:marLeft w:val="0"/>
              <w:marRight w:val="0"/>
              <w:marTop w:val="0"/>
              <w:marBottom w:val="0"/>
              <w:divBdr>
                <w:top w:val="none" w:sz="0" w:space="0" w:color="auto"/>
                <w:left w:val="none" w:sz="0" w:space="0" w:color="auto"/>
                <w:bottom w:val="none" w:sz="0" w:space="0" w:color="auto"/>
                <w:right w:val="none" w:sz="0" w:space="0" w:color="auto"/>
              </w:divBdr>
              <w:divsChild>
                <w:div w:id="624117015">
                  <w:marLeft w:val="0"/>
                  <w:marRight w:val="0"/>
                  <w:marTop w:val="0"/>
                  <w:marBottom w:val="0"/>
                  <w:divBdr>
                    <w:top w:val="none" w:sz="0" w:space="0" w:color="auto"/>
                    <w:left w:val="none" w:sz="0" w:space="0" w:color="auto"/>
                    <w:bottom w:val="none" w:sz="0" w:space="0" w:color="auto"/>
                    <w:right w:val="none" w:sz="0" w:space="0" w:color="auto"/>
                  </w:divBdr>
                  <w:divsChild>
                    <w:div w:id="1954169208">
                      <w:marLeft w:val="0"/>
                      <w:marRight w:val="0"/>
                      <w:marTop w:val="0"/>
                      <w:marBottom w:val="0"/>
                      <w:divBdr>
                        <w:top w:val="none" w:sz="0" w:space="0" w:color="auto"/>
                        <w:left w:val="none" w:sz="0" w:space="0" w:color="auto"/>
                        <w:bottom w:val="none" w:sz="0" w:space="0" w:color="auto"/>
                        <w:right w:val="none" w:sz="0" w:space="0" w:color="auto"/>
                      </w:divBdr>
                      <w:divsChild>
                        <w:div w:id="1448770682">
                          <w:marLeft w:val="0"/>
                          <w:marRight w:val="0"/>
                          <w:marTop w:val="0"/>
                          <w:marBottom w:val="0"/>
                          <w:divBdr>
                            <w:top w:val="none" w:sz="0" w:space="0" w:color="auto"/>
                            <w:left w:val="none" w:sz="0" w:space="0" w:color="auto"/>
                            <w:bottom w:val="none" w:sz="0" w:space="0" w:color="auto"/>
                            <w:right w:val="none" w:sz="0" w:space="0" w:color="auto"/>
                          </w:divBdr>
                          <w:divsChild>
                            <w:div w:id="473639920">
                              <w:marLeft w:val="0"/>
                              <w:marRight w:val="0"/>
                              <w:marTop w:val="0"/>
                              <w:marBottom w:val="0"/>
                              <w:divBdr>
                                <w:top w:val="none" w:sz="0" w:space="0" w:color="auto"/>
                                <w:left w:val="none" w:sz="0" w:space="0" w:color="auto"/>
                                <w:bottom w:val="none" w:sz="0" w:space="0" w:color="auto"/>
                                <w:right w:val="none" w:sz="0" w:space="0" w:color="auto"/>
                              </w:divBdr>
                              <w:divsChild>
                                <w:div w:id="1305741283">
                                  <w:marLeft w:val="0"/>
                                  <w:marRight w:val="0"/>
                                  <w:marTop w:val="0"/>
                                  <w:marBottom w:val="0"/>
                                  <w:divBdr>
                                    <w:top w:val="none" w:sz="0" w:space="0" w:color="auto"/>
                                    <w:left w:val="none" w:sz="0" w:space="0" w:color="auto"/>
                                    <w:bottom w:val="none" w:sz="0" w:space="0" w:color="auto"/>
                                    <w:right w:val="none" w:sz="0" w:space="0" w:color="auto"/>
                                  </w:divBdr>
                                  <w:divsChild>
                                    <w:div w:id="1025251922">
                                      <w:marLeft w:val="0"/>
                                      <w:marRight w:val="0"/>
                                      <w:marTop w:val="0"/>
                                      <w:marBottom w:val="0"/>
                                      <w:divBdr>
                                        <w:top w:val="none" w:sz="0" w:space="0" w:color="auto"/>
                                        <w:left w:val="none" w:sz="0" w:space="0" w:color="auto"/>
                                        <w:bottom w:val="none" w:sz="0" w:space="0" w:color="auto"/>
                                        <w:right w:val="none" w:sz="0" w:space="0" w:color="auto"/>
                                      </w:divBdr>
                                      <w:divsChild>
                                        <w:div w:id="886453764">
                                          <w:marLeft w:val="0"/>
                                          <w:marRight w:val="0"/>
                                          <w:marTop w:val="0"/>
                                          <w:marBottom w:val="0"/>
                                          <w:divBdr>
                                            <w:top w:val="none" w:sz="0" w:space="0" w:color="auto"/>
                                            <w:left w:val="none" w:sz="0" w:space="0" w:color="auto"/>
                                            <w:bottom w:val="none" w:sz="0" w:space="0" w:color="auto"/>
                                            <w:right w:val="none" w:sz="0" w:space="0" w:color="auto"/>
                                          </w:divBdr>
                                          <w:divsChild>
                                            <w:div w:id="51473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983988">
                              <w:marLeft w:val="0"/>
                              <w:marRight w:val="0"/>
                              <w:marTop w:val="0"/>
                              <w:marBottom w:val="0"/>
                              <w:divBdr>
                                <w:top w:val="none" w:sz="0" w:space="0" w:color="auto"/>
                                <w:left w:val="none" w:sz="0" w:space="0" w:color="auto"/>
                                <w:bottom w:val="none" w:sz="0" w:space="0" w:color="auto"/>
                                <w:right w:val="none" w:sz="0" w:space="0" w:color="auto"/>
                              </w:divBdr>
                              <w:divsChild>
                                <w:div w:id="1592933891">
                                  <w:marLeft w:val="0"/>
                                  <w:marRight w:val="0"/>
                                  <w:marTop w:val="0"/>
                                  <w:marBottom w:val="0"/>
                                  <w:divBdr>
                                    <w:top w:val="none" w:sz="0" w:space="0" w:color="auto"/>
                                    <w:left w:val="none" w:sz="0" w:space="0" w:color="auto"/>
                                    <w:bottom w:val="none" w:sz="0" w:space="0" w:color="auto"/>
                                    <w:right w:val="none" w:sz="0" w:space="0" w:color="auto"/>
                                  </w:divBdr>
                                  <w:divsChild>
                                    <w:div w:id="1380393598">
                                      <w:marLeft w:val="0"/>
                                      <w:marRight w:val="0"/>
                                      <w:marTop w:val="0"/>
                                      <w:marBottom w:val="0"/>
                                      <w:divBdr>
                                        <w:top w:val="none" w:sz="0" w:space="0" w:color="auto"/>
                                        <w:left w:val="none" w:sz="0" w:space="0" w:color="auto"/>
                                        <w:bottom w:val="none" w:sz="0" w:space="0" w:color="auto"/>
                                        <w:right w:val="none" w:sz="0" w:space="0" w:color="auto"/>
                                      </w:divBdr>
                                      <w:divsChild>
                                        <w:div w:id="80832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8335398">
                  <w:marLeft w:val="0"/>
                  <w:marRight w:val="0"/>
                  <w:marTop w:val="0"/>
                  <w:marBottom w:val="0"/>
                  <w:divBdr>
                    <w:top w:val="none" w:sz="0" w:space="0" w:color="auto"/>
                    <w:left w:val="none" w:sz="0" w:space="0" w:color="auto"/>
                    <w:bottom w:val="none" w:sz="0" w:space="0" w:color="auto"/>
                    <w:right w:val="none" w:sz="0" w:space="0" w:color="auto"/>
                  </w:divBdr>
                  <w:divsChild>
                    <w:div w:id="288754462">
                      <w:marLeft w:val="0"/>
                      <w:marRight w:val="0"/>
                      <w:marTop w:val="0"/>
                      <w:marBottom w:val="0"/>
                      <w:divBdr>
                        <w:top w:val="none" w:sz="0" w:space="0" w:color="auto"/>
                        <w:left w:val="none" w:sz="0" w:space="0" w:color="auto"/>
                        <w:bottom w:val="none" w:sz="0" w:space="0" w:color="auto"/>
                        <w:right w:val="none" w:sz="0" w:space="0" w:color="auto"/>
                      </w:divBdr>
                      <w:divsChild>
                        <w:div w:id="1885362409">
                          <w:marLeft w:val="0"/>
                          <w:marRight w:val="0"/>
                          <w:marTop w:val="0"/>
                          <w:marBottom w:val="0"/>
                          <w:divBdr>
                            <w:top w:val="none" w:sz="0" w:space="0" w:color="auto"/>
                            <w:left w:val="none" w:sz="0" w:space="0" w:color="auto"/>
                            <w:bottom w:val="none" w:sz="0" w:space="0" w:color="auto"/>
                            <w:right w:val="none" w:sz="0" w:space="0" w:color="auto"/>
                          </w:divBdr>
                          <w:divsChild>
                            <w:div w:id="1232086225">
                              <w:marLeft w:val="0"/>
                              <w:marRight w:val="0"/>
                              <w:marTop w:val="0"/>
                              <w:marBottom w:val="0"/>
                              <w:divBdr>
                                <w:top w:val="none" w:sz="0" w:space="0" w:color="auto"/>
                                <w:left w:val="none" w:sz="0" w:space="0" w:color="auto"/>
                                <w:bottom w:val="none" w:sz="0" w:space="0" w:color="auto"/>
                                <w:right w:val="none" w:sz="0" w:space="0" w:color="auto"/>
                              </w:divBdr>
                              <w:divsChild>
                                <w:div w:id="1590583301">
                                  <w:marLeft w:val="0"/>
                                  <w:marRight w:val="0"/>
                                  <w:marTop w:val="0"/>
                                  <w:marBottom w:val="0"/>
                                  <w:divBdr>
                                    <w:top w:val="none" w:sz="0" w:space="0" w:color="auto"/>
                                    <w:left w:val="none" w:sz="0" w:space="0" w:color="auto"/>
                                    <w:bottom w:val="none" w:sz="0" w:space="0" w:color="auto"/>
                                    <w:right w:val="none" w:sz="0" w:space="0" w:color="auto"/>
                                  </w:divBdr>
                                  <w:divsChild>
                                    <w:div w:id="396241925">
                                      <w:marLeft w:val="0"/>
                                      <w:marRight w:val="0"/>
                                      <w:marTop w:val="0"/>
                                      <w:marBottom w:val="0"/>
                                      <w:divBdr>
                                        <w:top w:val="none" w:sz="0" w:space="0" w:color="auto"/>
                                        <w:left w:val="none" w:sz="0" w:space="0" w:color="auto"/>
                                        <w:bottom w:val="none" w:sz="0" w:space="0" w:color="auto"/>
                                        <w:right w:val="none" w:sz="0" w:space="0" w:color="auto"/>
                                      </w:divBdr>
                                      <w:divsChild>
                                        <w:div w:id="1701861573">
                                          <w:marLeft w:val="0"/>
                                          <w:marRight w:val="0"/>
                                          <w:marTop w:val="0"/>
                                          <w:marBottom w:val="0"/>
                                          <w:divBdr>
                                            <w:top w:val="none" w:sz="0" w:space="0" w:color="auto"/>
                                            <w:left w:val="none" w:sz="0" w:space="0" w:color="auto"/>
                                            <w:bottom w:val="none" w:sz="0" w:space="0" w:color="auto"/>
                                            <w:right w:val="none" w:sz="0" w:space="0" w:color="auto"/>
                                          </w:divBdr>
                                          <w:divsChild>
                                            <w:div w:id="45910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096983">
                              <w:marLeft w:val="0"/>
                              <w:marRight w:val="0"/>
                              <w:marTop w:val="0"/>
                              <w:marBottom w:val="0"/>
                              <w:divBdr>
                                <w:top w:val="none" w:sz="0" w:space="0" w:color="auto"/>
                                <w:left w:val="none" w:sz="0" w:space="0" w:color="auto"/>
                                <w:bottom w:val="none" w:sz="0" w:space="0" w:color="auto"/>
                                <w:right w:val="none" w:sz="0" w:space="0" w:color="auto"/>
                              </w:divBdr>
                              <w:divsChild>
                                <w:div w:id="1876651533">
                                  <w:marLeft w:val="0"/>
                                  <w:marRight w:val="0"/>
                                  <w:marTop w:val="0"/>
                                  <w:marBottom w:val="0"/>
                                  <w:divBdr>
                                    <w:top w:val="none" w:sz="0" w:space="0" w:color="auto"/>
                                    <w:left w:val="none" w:sz="0" w:space="0" w:color="auto"/>
                                    <w:bottom w:val="none" w:sz="0" w:space="0" w:color="auto"/>
                                    <w:right w:val="none" w:sz="0" w:space="0" w:color="auto"/>
                                  </w:divBdr>
                                  <w:divsChild>
                                    <w:div w:id="1099912788">
                                      <w:marLeft w:val="0"/>
                                      <w:marRight w:val="0"/>
                                      <w:marTop w:val="0"/>
                                      <w:marBottom w:val="0"/>
                                      <w:divBdr>
                                        <w:top w:val="none" w:sz="0" w:space="0" w:color="auto"/>
                                        <w:left w:val="none" w:sz="0" w:space="0" w:color="auto"/>
                                        <w:bottom w:val="none" w:sz="0" w:space="0" w:color="auto"/>
                                        <w:right w:val="none" w:sz="0" w:space="0" w:color="auto"/>
                                      </w:divBdr>
                                      <w:divsChild>
                                        <w:div w:id="188864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09543">
                              <w:marLeft w:val="0"/>
                              <w:marRight w:val="0"/>
                              <w:marTop w:val="0"/>
                              <w:marBottom w:val="0"/>
                              <w:divBdr>
                                <w:top w:val="none" w:sz="0" w:space="0" w:color="auto"/>
                                <w:left w:val="none" w:sz="0" w:space="0" w:color="auto"/>
                                <w:bottom w:val="none" w:sz="0" w:space="0" w:color="auto"/>
                                <w:right w:val="none" w:sz="0" w:space="0" w:color="auto"/>
                              </w:divBdr>
                              <w:divsChild>
                                <w:div w:id="1045525770">
                                  <w:marLeft w:val="0"/>
                                  <w:marRight w:val="0"/>
                                  <w:marTop w:val="0"/>
                                  <w:marBottom w:val="0"/>
                                  <w:divBdr>
                                    <w:top w:val="none" w:sz="0" w:space="0" w:color="auto"/>
                                    <w:left w:val="none" w:sz="0" w:space="0" w:color="auto"/>
                                    <w:bottom w:val="none" w:sz="0" w:space="0" w:color="auto"/>
                                    <w:right w:val="none" w:sz="0" w:space="0" w:color="auto"/>
                                  </w:divBdr>
                                  <w:divsChild>
                                    <w:div w:id="94326541">
                                      <w:marLeft w:val="0"/>
                                      <w:marRight w:val="0"/>
                                      <w:marTop w:val="0"/>
                                      <w:marBottom w:val="0"/>
                                      <w:divBdr>
                                        <w:top w:val="none" w:sz="0" w:space="0" w:color="auto"/>
                                        <w:left w:val="none" w:sz="0" w:space="0" w:color="auto"/>
                                        <w:bottom w:val="none" w:sz="0" w:space="0" w:color="auto"/>
                                        <w:right w:val="none" w:sz="0" w:space="0" w:color="auto"/>
                                      </w:divBdr>
                                      <w:divsChild>
                                        <w:div w:id="34275561">
                                          <w:marLeft w:val="0"/>
                                          <w:marRight w:val="0"/>
                                          <w:marTop w:val="0"/>
                                          <w:marBottom w:val="0"/>
                                          <w:divBdr>
                                            <w:top w:val="none" w:sz="0" w:space="0" w:color="auto"/>
                                            <w:left w:val="none" w:sz="0" w:space="0" w:color="auto"/>
                                            <w:bottom w:val="none" w:sz="0" w:space="0" w:color="auto"/>
                                            <w:right w:val="none" w:sz="0" w:space="0" w:color="auto"/>
                                          </w:divBdr>
                                          <w:divsChild>
                                            <w:div w:id="105692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037347">
                              <w:marLeft w:val="0"/>
                              <w:marRight w:val="0"/>
                              <w:marTop w:val="0"/>
                              <w:marBottom w:val="0"/>
                              <w:divBdr>
                                <w:top w:val="none" w:sz="0" w:space="0" w:color="auto"/>
                                <w:left w:val="none" w:sz="0" w:space="0" w:color="auto"/>
                                <w:bottom w:val="none" w:sz="0" w:space="0" w:color="auto"/>
                                <w:right w:val="none" w:sz="0" w:space="0" w:color="auto"/>
                              </w:divBdr>
                              <w:divsChild>
                                <w:div w:id="2133594024">
                                  <w:marLeft w:val="0"/>
                                  <w:marRight w:val="0"/>
                                  <w:marTop w:val="0"/>
                                  <w:marBottom w:val="0"/>
                                  <w:divBdr>
                                    <w:top w:val="none" w:sz="0" w:space="0" w:color="auto"/>
                                    <w:left w:val="none" w:sz="0" w:space="0" w:color="auto"/>
                                    <w:bottom w:val="none" w:sz="0" w:space="0" w:color="auto"/>
                                    <w:right w:val="none" w:sz="0" w:space="0" w:color="auto"/>
                                  </w:divBdr>
                                  <w:divsChild>
                                    <w:div w:id="392315315">
                                      <w:marLeft w:val="0"/>
                                      <w:marRight w:val="0"/>
                                      <w:marTop w:val="0"/>
                                      <w:marBottom w:val="0"/>
                                      <w:divBdr>
                                        <w:top w:val="none" w:sz="0" w:space="0" w:color="auto"/>
                                        <w:left w:val="none" w:sz="0" w:space="0" w:color="auto"/>
                                        <w:bottom w:val="none" w:sz="0" w:space="0" w:color="auto"/>
                                        <w:right w:val="none" w:sz="0" w:space="0" w:color="auto"/>
                                      </w:divBdr>
                                      <w:divsChild>
                                        <w:div w:id="13815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1022">
                              <w:marLeft w:val="0"/>
                              <w:marRight w:val="0"/>
                              <w:marTop w:val="0"/>
                              <w:marBottom w:val="0"/>
                              <w:divBdr>
                                <w:top w:val="none" w:sz="0" w:space="0" w:color="auto"/>
                                <w:left w:val="none" w:sz="0" w:space="0" w:color="auto"/>
                                <w:bottom w:val="none" w:sz="0" w:space="0" w:color="auto"/>
                                <w:right w:val="none" w:sz="0" w:space="0" w:color="auto"/>
                              </w:divBdr>
                              <w:divsChild>
                                <w:div w:id="1698774888">
                                  <w:marLeft w:val="0"/>
                                  <w:marRight w:val="0"/>
                                  <w:marTop w:val="0"/>
                                  <w:marBottom w:val="0"/>
                                  <w:divBdr>
                                    <w:top w:val="none" w:sz="0" w:space="0" w:color="auto"/>
                                    <w:left w:val="none" w:sz="0" w:space="0" w:color="auto"/>
                                    <w:bottom w:val="none" w:sz="0" w:space="0" w:color="auto"/>
                                    <w:right w:val="none" w:sz="0" w:space="0" w:color="auto"/>
                                  </w:divBdr>
                                  <w:divsChild>
                                    <w:div w:id="238254074">
                                      <w:marLeft w:val="0"/>
                                      <w:marRight w:val="0"/>
                                      <w:marTop w:val="0"/>
                                      <w:marBottom w:val="0"/>
                                      <w:divBdr>
                                        <w:top w:val="none" w:sz="0" w:space="0" w:color="auto"/>
                                        <w:left w:val="none" w:sz="0" w:space="0" w:color="auto"/>
                                        <w:bottom w:val="none" w:sz="0" w:space="0" w:color="auto"/>
                                        <w:right w:val="none" w:sz="0" w:space="0" w:color="auto"/>
                                      </w:divBdr>
                                      <w:divsChild>
                                        <w:div w:id="866337487">
                                          <w:marLeft w:val="0"/>
                                          <w:marRight w:val="0"/>
                                          <w:marTop w:val="0"/>
                                          <w:marBottom w:val="0"/>
                                          <w:divBdr>
                                            <w:top w:val="none" w:sz="0" w:space="0" w:color="auto"/>
                                            <w:left w:val="none" w:sz="0" w:space="0" w:color="auto"/>
                                            <w:bottom w:val="none" w:sz="0" w:space="0" w:color="auto"/>
                                            <w:right w:val="none" w:sz="0" w:space="0" w:color="auto"/>
                                          </w:divBdr>
                                          <w:divsChild>
                                            <w:div w:id="2800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303042">
                              <w:marLeft w:val="0"/>
                              <w:marRight w:val="0"/>
                              <w:marTop w:val="0"/>
                              <w:marBottom w:val="0"/>
                              <w:divBdr>
                                <w:top w:val="none" w:sz="0" w:space="0" w:color="auto"/>
                                <w:left w:val="none" w:sz="0" w:space="0" w:color="auto"/>
                                <w:bottom w:val="none" w:sz="0" w:space="0" w:color="auto"/>
                                <w:right w:val="none" w:sz="0" w:space="0" w:color="auto"/>
                              </w:divBdr>
                              <w:divsChild>
                                <w:div w:id="1145004550">
                                  <w:marLeft w:val="0"/>
                                  <w:marRight w:val="0"/>
                                  <w:marTop w:val="0"/>
                                  <w:marBottom w:val="0"/>
                                  <w:divBdr>
                                    <w:top w:val="none" w:sz="0" w:space="0" w:color="auto"/>
                                    <w:left w:val="none" w:sz="0" w:space="0" w:color="auto"/>
                                    <w:bottom w:val="none" w:sz="0" w:space="0" w:color="auto"/>
                                    <w:right w:val="none" w:sz="0" w:space="0" w:color="auto"/>
                                  </w:divBdr>
                                  <w:divsChild>
                                    <w:div w:id="2128113173">
                                      <w:marLeft w:val="0"/>
                                      <w:marRight w:val="0"/>
                                      <w:marTop w:val="0"/>
                                      <w:marBottom w:val="0"/>
                                      <w:divBdr>
                                        <w:top w:val="none" w:sz="0" w:space="0" w:color="auto"/>
                                        <w:left w:val="none" w:sz="0" w:space="0" w:color="auto"/>
                                        <w:bottom w:val="none" w:sz="0" w:space="0" w:color="auto"/>
                                        <w:right w:val="none" w:sz="0" w:space="0" w:color="auto"/>
                                      </w:divBdr>
                                      <w:divsChild>
                                        <w:div w:id="71358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4304599">
      <w:bodyDiv w:val="1"/>
      <w:marLeft w:val="0"/>
      <w:marRight w:val="0"/>
      <w:marTop w:val="0"/>
      <w:marBottom w:val="0"/>
      <w:divBdr>
        <w:top w:val="none" w:sz="0" w:space="0" w:color="auto"/>
        <w:left w:val="none" w:sz="0" w:space="0" w:color="auto"/>
        <w:bottom w:val="none" w:sz="0" w:space="0" w:color="auto"/>
        <w:right w:val="none" w:sz="0" w:space="0" w:color="auto"/>
      </w:divBdr>
    </w:div>
    <w:div w:id="775293694">
      <w:bodyDiv w:val="1"/>
      <w:marLeft w:val="0"/>
      <w:marRight w:val="0"/>
      <w:marTop w:val="0"/>
      <w:marBottom w:val="0"/>
      <w:divBdr>
        <w:top w:val="none" w:sz="0" w:space="0" w:color="auto"/>
        <w:left w:val="none" w:sz="0" w:space="0" w:color="auto"/>
        <w:bottom w:val="none" w:sz="0" w:space="0" w:color="auto"/>
        <w:right w:val="none" w:sz="0" w:space="0" w:color="auto"/>
      </w:divBdr>
    </w:div>
    <w:div w:id="911240271">
      <w:bodyDiv w:val="1"/>
      <w:marLeft w:val="0"/>
      <w:marRight w:val="0"/>
      <w:marTop w:val="0"/>
      <w:marBottom w:val="0"/>
      <w:divBdr>
        <w:top w:val="none" w:sz="0" w:space="0" w:color="auto"/>
        <w:left w:val="none" w:sz="0" w:space="0" w:color="auto"/>
        <w:bottom w:val="none" w:sz="0" w:space="0" w:color="auto"/>
        <w:right w:val="none" w:sz="0" w:space="0" w:color="auto"/>
      </w:divBdr>
    </w:div>
    <w:div w:id="998071328">
      <w:bodyDiv w:val="1"/>
      <w:marLeft w:val="0"/>
      <w:marRight w:val="0"/>
      <w:marTop w:val="0"/>
      <w:marBottom w:val="0"/>
      <w:divBdr>
        <w:top w:val="none" w:sz="0" w:space="0" w:color="auto"/>
        <w:left w:val="none" w:sz="0" w:space="0" w:color="auto"/>
        <w:bottom w:val="none" w:sz="0" w:space="0" w:color="auto"/>
        <w:right w:val="none" w:sz="0" w:space="0" w:color="auto"/>
      </w:divBdr>
    </w:div>
    <w:div w:id="1337344940">
      <w:bodyDiv w:val="1"/>
      <w:marLeft w:val="0"/>
      <w:marRight w:val="0"/>
      <w:marTop w:val="0"/>
      <w:marBottom w:val="0"/>
      <w:divBdr>
        <w:top w:val="none" w:sz="0" w:space="0" w:color="auto"/>
        <w:left w:val="none" w:sz="0" w:space="0" w:color="auto"/>
        <w:bottom w:val="none" w:sz="0" w:space="0" w:color="auto"/>
        <w:right w:val="none" w:sz="0" w:space="0" w:color="auto"/>
      </w:divBdr>
    </w:div>
    <w:div w:id="1363482368">
      <w:bodyDiv w:val="1"/>
      <w:marLeft w:val="0"/>
      <w:marRight w:val="0"/>
      <w:marTop w:val="0"/>
      <w:marBottom w:val="0"/>
      <w:divBdr>
        <w:top w:val="none" w:sz="0" w:space="0" w:color="auto"/>
        <w:left w:val="none" w:sz="0" w:space="0" w:color="auto"/>
        <w:bottom w:val="none" w:sz="0" w:space="0" w:color="auto"/>
        <w:right w:val="none" w:sz="0" w:space="0" w:color="auto"/>
      </w:divBdr>
    </w:div>
    <w:div w:id="1479684240">
      <w:bodyDiv w:val="1"/>
      <w:marLeft w:val="0"/>
      <w:marRight w:val="0"/>
      <w:marTop w:val="0"/>
      <w:marBottom w:val="0"/>
      <w:divBdr>
        <w:top w:val="none" w:sz="0" w:space="0" w:color="auto"/>
        <w:left w:val="none" w:sz="0" w:space="0" w:color="auto"/>
        <w:bottom w:val="none" w:sz="0" w:space="0" w:color="auto"/>
        <w:right w:val="none" w:sz="0" w:space="0" w:color="auto"/>
      </w:divBdr>
    </w:div>
    <w:div w:id="1549368726">
      <w:bodyDiv w:val="1"/>
      <w:marLeft w:val="0"/>
      <w:marRight w:val="0"/>
      <w:marTop w:val="0"/>
      <w:marBottom w:val="0"/>
      <w:divBdr>
        <w:top w:val="none" w:sz="0" w:space="0" w:color="auto"/>
        <w:left w:val="none" w:sz="0" w:space="0" w:color="auto"/>
        <w:bottom w:val="none" w:sz="0" w:space="0" w:color="auto"/>
        <w:right w:val="none" w:sz="0" w:space="0" w:color="auto"/>
      </w:divBdr>
    </w:div>
    <w:div w:id="1633289383">
      <w:bodyDiv w:val="1"/>
      <w:marLeft w:val="0"/>
      <w:marRight w:val="0"/>
      <w:marTop w:val="0"/>
      <w:marBottom w:val="0"/>
      <w:divBdr>
        <w:top w:val="none" w:sz="0" w:space="0" w:color="auto"/>
        <w:left w:val="none" w:sz="0" w:space="0" w:color="auto"/>
        <w:bottom w:val="none" w:sz="0" w:space="0" w:color="auto"/>
        <w:right w:val="none" w:sz="0" w:space="0" w:color="auto"/>
      </w:divBdr>
    </w:div>
    <w:div w:id="1892033560">
      <w:bodyDiv w:val="1"/>
      <w:marLeft w:val="0"/>
      <w:marRight w:val="0"/>
      <w:marTop w:val="0"/>
      <w:marBottom w:val="0"/>
      <w:divBdr>
        <w:top w:val="none" w:sz="0" w:space="0" w:color="auto"/>
        <w:left w:val="none" w:sz="0" w:space="0" w:color="auto"/>
        <w:bottom w:val="none" w:sz="0" w:space="0" w:color="auto"/>
        <w:right w:val="none" w:sz="0" w:space="0" w:color="auto"/>
      </w:divBdr>
    </w:div>
    <w:div w:id="1906839518">
      <w:bodyDiv w:val="1"/>
      <w:marLeft w:val="0"/>
      <w:marRight w:val="0"/>
      <w:marTop w:val="0"/>
      <w:marBottom w:val="0"/>
      <w:divBdr>
        <w:top w:val="none" w:sz="0" w:space="0" w:color="auto"/>
        <w:left w:val="none" w:sz="0" w:space="0" w:color="auto"/>
        <w:bottom w:val="none" w:sz="0" w:space="0" w:color="auto"/>
        <w:right w:val="none" w:sz="0" w:space="0" w:color="auto"/>
      </w:divBdr>
    </w:div>
    <w:div w:id="1982881633">
      <w:bodyDiv w:val="1"/>
      <w:marLeft w:val="0"/>
      <w:marRight w:val="0"/>
      <w:marTop w:val="0"/>
      <w:marBottom w:val="0"/>
      <w:divBdr>
        <w:top w:val="none" w:sz="0" w:space="0" w:color="auto"/>
        <w:left w:val="none" w:sz="0" w:space="0" w:color="auto"/>
        <w:bottom w:val="none" w:sz="0" w:space="0" w:color="auto"/>
        <w:right w:val="none" w:sz="0" w:space="0" w:color="auto"/>
      </w:divBdr>
    </w:div>
    <w:div w:id="2074312216">
      <w:bodyDiv w:val="1"/>
      <w:marLeft w:val="0"/>
      <w:marRight w:val="0"/>
      <w:marTop w:val="0"/>
      <w:marBottom w:val="0"/>
      <w:divBdr>
        <w:top w:val="none" w:sz="0" w:space="0" w:color="auto"/>
        <w:left w:val="none" w:sz="0" w:space="0" w:color="auto"/>
        <w:bottom w:val="none" w:sz="0" w:space="0" w:color="auto"/>
        <w:right w:val="none" w:sz="0" w:space="0" w:color="auto"/>
      </w:divBdr>
    </w:div>
    <w:div w:id="2118911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F486-FFF3-4FAD-A9C1-A8F59A158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6</TotalTime>
  <Pages>20</Pages>
  <Words>5008</Words>
  <Characters>28547</Characters>
  <Application>Microsoft Office Word</Application>
  <DocSecurity>2</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 Ride Project Postmortem</dc:title>
  <dc:subject/>
  <dc:creator>SHUBH GAWHADE</dc:creator>
  <cp:keywords/>
  <dc:description/>
  <cp:lastModifiedBy>SHUBH GAWHADE</cp:lastModifiedBy>
  <cp:revision>7241</cp:revision>
  <cp:lastPrinted>2023-05-23T15:15:00Z</cp:lastPrinted>
  <dcterms:created xsi:type="dcterms:W3CDTF">2023-03-01T16:15:00Z</dcterms:created>
  <dcterms:modified xsi:type="dcterms:W3CDTF">2023-05-23T15:17:00Z</dcterms:modified>
</cp:coreProperties>
</file>